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3D0A93B" w14:textId="77777777" w:rsidR="00547B4A" w:rsidRPr="003B20D4" w:rsidRDefault="003B20D4" w:rsidP="003B20D4">
      <w:pPr>
        <w:jc w:val="center"/>
        <w:rPr>
          <w:b/>
          <w:sz w:val="28"/>
          <w:szCs w:val="28"/>
          <w:lang w:val="ky-KG"/>
        </w:rPr>
      </w:pPr>
      <w:r>
        <w:rPr>
          <w:b/>
          <w:sz w:val="28"/>
          <w:szCs w:val="28"/>
          <w:lang w:val="en-US"/>
        </w:rPr>
        <w:t>American University of Central Asia</w:t>
      </w:r>
    </w:p>
    <w:p w14:paraId="66F911A0" w14:textId="77777777" w:rsidR="007D502E" w:rsidRPr="007D502E" w:rsidRDefault="007D502E" w:rsidP="007D502E">
      <w:pPr>
        <w:jc w:val="center"/>
        <w:rPr>
          <w:b/>
          <w:sz w:val="28"/>
          <w:szCs w:val="28"/>
          <w:lang w:val="en-US"/>
        </w:rPr>
      </w:pPr>
      <w:r w:rsidRPr="007D502E">
        <w:rPr>
          <w:b/>
          <w:sz w:val="28"/>
          <w:szCs w:val="28"/>
          <w:lang w:val="en-US"/>
        </w:rPr>
        <w:t>Liberal Arts and Sciences</w:t>
      </w:r>
      <w:r w:rsidR="008B63F9">
        <w:rPr>
          <w:b/>
          <w:sz w:val="28"/>
          <w:szCs w:val="28"/>
          <w:lang w:val="ky-KG"/>
        </w:rPr>
        <w:t xml:space="preserve"> </w:t>
      </w:r>
      <w:r w:rsidRPr="007D502E">
        <w:rPr>
          <w:b/>
          <w:sz w:val="28"/>
          <w:szCs w:val="28"/>
          <w:lang w:val="en-US"/>
        </w:rPr>
        <w:t>Department</w:t>
      </w:r>
    </w:p>
    <w:p w14:paraId="7C26151E" w14:textId="26431C90" w:rsidR="00D97B39" w:rsidRDefault="00B34F0E" w:rsidP="007D502E">
      <w:pPr>
        <w:jc w:val="center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>Digital Cultures</w:t>
      </w:r>
      <w:r w:rsidR="008B63F9">
        <w:rPr>
          <w:b/>
          <w:sz w:val="28"/>
          <w:szCs w:val="28"/>
          <w:lang w:val="ky-KG"/>
        </w:rPr>
        <w:t xml:space="preserve"> </w:t>
      </w:r>
      <w:r w:rsidR="00D97B39">
        <w:rPr>
          <w:b/>
          <w:sz w:val="28"/>
          <w:szCs w:val="28"/>
          <w:lang w:val="en-US"/>
        </w:rPr>
        <w:t xml:space="preserve">Concentration </w:t>
      </w:r>
    </w:p>
    <w:p w14:paraId="5C05129D" w14:textId="77777777" w:rsidR="007D502E" w:rsidRPr="007D502E" w:rsidRDefault="007D502E" w:rsidP="007D502E">
      <w:pPr>
        <w:jc w:val="center"/>
        <w:rPr>
          <w:b/>
          <w:sz w:val="28"/>
          <w:szCs w:val="28"/>
          <w:lang w:val="en-US"/>
        </w:rPr>
      </w:pPr>
      <w:r w:rsidRPr="007D502E">
        <w:rPr>
          <w:b/>
          <w:sz w:val="28"/>
          <w:szCs w:val="28"/>
          <w:lang w:val="en-US"/>
        </w:rPr>
        <w:t>20</w:t>
      </w:r>
      <w:r w:rsidR="00B31BDD">
        <w:rPr>
          <w:b/>
          <w:sz w:val="28"/>
          <w:szCs w:val="28"/>
          <w:lang w:val="en-US"/>
        </w:rPr>
        <w:t>20</w:t>
      </w:r>
      <w:r w:rsidRPr="007D502E">
        <w:rPr>
          <w:b/>
          <w:sz w:val="28"/>
          <w:szCs w:val="28"/>
          <w:lang w:val="en-US"/>
        </w:rPr>
        <w:t>/</w:t>
      </w:r>
      <w:r w:rsidR="00646DA5">
        <w:rPr>
          <w:b/>
          <w:sz w:val="28"/>
          <w:szCs w:val="28"/>
          <w:lang w:val="en-US"/>
        </w:rPr>
        <w:t>2</w:t>
      </w:r>
      <w:r w:rsidR="00B31BDD">
        <w:rPr>
          <w:b/>
          <w:sz w:val="28"/>
          <w:szCs w:val="28"/>
          <w:lang w:val="en-US"/>
        </w:rPr>
        <w:t>1</w:t>
      </w:r>
      <w:r w:rsidR="00904706">
        <w:rPr>
          <w:b/>
          <w:sz w:val="28"/>
          <w:szCs w:val="28"/>
          <w:lang w:val="en-US"/>
        </w:rPr>
        <w:t xml:space="preserve"> AY Checklist</w:t>
      </w:r>
    </w:p>
    <w:p w14:paraId="49A7EE78" w14:textId="77777777" w:rsidR="007405E4" w:rsidRPr="007405E4" w:rsidRDefault="007405E4" w:rsidP="007D502E">
      <w:pPr>
        <w:pStyle w:val="1"/>
        <w:spacing w:line="288" w:lineRule="auto"/>
        <w:rPr>
          <w:bCs w:val="0"/>
          <w:sz w:val="8"/>
          <w:szCs w:val="8"/>
        </w:rPr>
      </w:pPr>
    </w:p>
    <w:p w14:paraId="4A745ED7" w14:textId="77777777" w:rsidR="007D502E" w:rsidRDefault="007D502E" w:rsidP="007405E4">
      <w:pPr>
        <w:pStyle w:val="1"/>
        <w:spacing w:line="288" w:lineRule="auto"/>
        <w:rPr>
          <w:sz w:val="28"/>
          <w:szCs w:val="28"/>
        </w:rPr>
      </w:pPr>
      <w:r w:rsidRPr="007D502E">
        <w:rPr>
          <w:sz w:val="28"/>
          <w:szCs w:val="28"/>
        </w:rPr>
        <w:t>Student’s Name _________________</w:t>
      </w:r>
      <w:r>
        <w:rPr>
          <w:sz w:val="28"/>
          <w:szCs w:val="28"/>
        </w:rPr>
        <w:t xml:space="preserve">____________________   ID # </w:t>
      </w:r>
      <w:r w:rsidRPr="007D502E">
        <w:rPr>
          <w:sz w:val="28"/>
          <w:szCs w:val="28"/>
        </w:rPr>
        <w:t>________</w:t>
      </w:r>
    </w:p>
    <w:p w14:paraId="6D673180" w14:textId="77777777" w:rsidR="007405E4" w:rsidRPr="007405E4" w:rsidRDefault="007405E4" w:rsidP="007405E4">
      <w:pPr>
        <w:rPr>
          <w:sz w:val="10"/>
          <w:szCs w:val="10"/>
          <w:lang w:val="en-US"/>
        </w:rPr>
      </w:pPr>
    </w:p>
    <w:tbl>
      <w:tblPr>
        <w:tblStyle w:val="a5"/>
        <w:tblW w:w="10632" w:type="dxa"/>
        <w:tblInd w:w="-743" w:type="dxa"/>
        <w:tblLayout w:type="fixed"/>
        <w:tblLook w:val="04A0" w:firstRow="1" w:lastRow="0" w:firstColumn="1" w:lastColumn="0" w:noHBand="0" w:noVBand="1"/>
      </w:tblPr>
      <w:tblGrid>
        <w:gridCol w:w="5812"/>
        <w:gridCol w:w="1046"/>
        <w:gridCol w:w="701"/>
        <w:gridCol w:w="649"/>
        <w:gridCol w:w="894"/>
        <w:gridCol w:w="1530"/>
      </w:tblGrid>
      <w:tr w:rsidR="002B0A80" w:rsidRPr="00EA413B" w14:paraId="08EA4F7A" w14:textId="77777777" w:rsidTr="00A11B19">
        <w:tc>
          <w:tcPr>
            <w:tcW w:w="5812" w:type="dxa"/>
            <w:shd w:val="clear" w:color="auto" w:fill="D9D9D9" w:themeFill="background1" w:themeFillShade="D9"/>
          </w:tcPr>
          <w:p w14:paraId="2AE2DBB6" w14:textId="77777777" w:rsidR="002B0A80" w:rsidRPr="00EA413B" w:rsidRDefault="002B0A80" w:rsidP="00AE33BB">
            <w:pPr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>General Education – 9</w:t>
            </w:r>
            <w:r w:rsidR="00C157D6">
              <w:rPr>
                <w:b/>
                <w:lang w:val="ky-KG"/>
              </w:rPr>
              <w:t xml:space="preserve">8 </w:t>
            </w:r>
            <w:r w:rsidR="00262D2D" w:rsidRPr="00EA413B">
              <w:rPr>
                <w:b/>
                <w:lang w:val="en-US"/>
              </w:rPr>
              <w:t xml:space="preserve">credits </w:t>
            </w:r>
          </w:p>
          <w:p w14:paraId="5C139149" w14:textId="77777777" w:rsidR="002B0A80" w:rsidRPr="00EA413B" w:rsidRDefault="002B0A80" w:rsidP="00AE33BB">
            <w:pPr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 xml:space="preserve">(102 credits limit of 100 level courses) </w:t>
            </w:r>
          </w:p>
        </w:tc>
        <w:tc>
          <w:tcPr>
            <w:tcW w:w="1046" w:type="dxa"/>
            <w:shd w:val="clear" w:color="auto" w:fill="D9D9D9" w:themeFill="background1" w:themeFillShade="D9"/>
          </w:tcPr>
          <w:p w14:paraId="75B971E3" w14:textId="77777777"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 xml:space="preserve">Credit </w:t>
            </w:r>
          </w:p>
        </w:tc>
        <w:tc>
          <w:tcPr>
            <w:tcW w:w="701" w:type="dxa"/>
            <w:shd w:val="clear" w:color="auto" w:fill="D9D9D9" w:themeFill="background1" w:themeFillShade="D9"/>
          </w:tcPr>
          <w:p w14:paraId="6652FF88" w14:textId="77777777" w:rsidR="003D7AFF" w:rsidRDefault="003D7AFF" w:rsidP="00672385">
            <w:pPr>
              <w:jc w:val="center"/>
              <w:rPr>
                <w:b/>
                <w:lang w:val="en-US"/>
              </w:rPr>
            </w:pPr>
          </w:p>
          <w:p w14:paraId="1921FE2B" w14:textId="77777777" w:rsidR="002B0A80" w:rsidRPr="00EA413B" w:rsidRDefault="00672385" w:rsidP="00672385">
            <w:pPr>
              <w:jc w:val="center"/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 xml:space="preserve">Yes </w:t>
            </w:r>
          </w:p>
        </w:tc>
        <w:tc>
          <w:tcPr>
            <w:tcW w:w="649" w:type="dxa"/>
            <w:shd w:val="clear" w:color="auto" w:fill="D9D9D9" w:themeFill="background1" w:themeFillShade="D9"/>
          </w:tcPr>
          <w:p w14:paraId="48207177" w14:textId="77777777" w:rsidR="003D7AFF" w:rsidRDefault="003D7AFF" w:rsidP="007D502E">
            <w:pPr>
              <w:jc w:val="center"/>
              <w:rPr>
                <w:b/>
                <w:lang w:val="en-US"/>
              </w:rPr>
            </w:pPr>
          </w:p>
          <w:p w14:paraId="1FADC4C3" w14:textId="77777777" w:rsidR="002B0A80" w:rsidRPr="00EA413B" w:rsidRDefault="00672385" w:rsidP="007D502E">
            <w:pPr>
              <w:jc w:val="center"/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>No</w:t>
            </w:r>
          </w:p>
        </w:tc>
        <w:tc>
          <w:tcPr>
            <w:tcW w:w="894" w:type="dxa"/>
            <w:shd w:val="clear" w:color="auto" w:fill="D9D9D9" w:themeFill="background1" w:themeFillShade="D9"/>
          </w:tcPr>
          <w:p w14:paraId="68624135" w14:textId="77777777" w:rsidR="002B0A80" w:rsidRPr="00EA413B" w:rsidRDefault="002B0A80" w:rsidP="00285389">
            <w:pPr>
              <w:jc w:val="center"/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 xml:space="preserve">Grade 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1C6C7C53" w14:textId="77777777" w:rsidR="002B0A80" w:rsidRPr="00EA413B" w:rsidRDefault="002B0A80" w:rsidP="00285389">
            <w:pPr>
              <w:jc w:val="center"/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 xml:space="preserve">Notes </w:t>
            </w:r>
          </w:p>
        </w:tc>
      </w:tr>
      <w:tr w:rsidR="002B0A80" w:rsidRPr="00EA413B" w14:paraId="02B6E740" w14:textId="77777777" w:rsidTr="00A11B19">
        <w:tc>
          <w:tcPr>
            <w:tcW w:w="5812" w:type="dxa"/>
          </w:tcPr>
          <w:p w14:paraId="1FF7AE33" w14:textId="77777777" w:rsidR="00B31BDD" w:rsidRPr="00EA413B" w:rsidRDefault="00B31BDD" w:rsidP="00B31BDD">
            <w:pPr>
              <w:pStyle w:val="a6"/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lang w:val="en-US"/>
              </w:rPr>
              <w:t xml:space="preserve">FYS I: English language for Liberal Arts - </w:t>
            </w:r>
            <w:r>
              <w:rPr>
                <w:rFonts w:ascii="Times New Roman" w:hAnsi="Times New Roman"/>
                <w:lang w:val="en-US"/>
              </w:rPr>
              <w:t>4</w:t>
            </w:r>
            <w:r w:rsidRPr="00EA413B">
              <w:rPr>
                <w:rFonts w:ascii="Times New Roman" w:hAnsi="Times New Roman"/>
                <w:lang w:val="en-US"/>
              </w:rPr>
              <w:t xml:space="preserve"> credits, </w:t>
            </w:r>
          </w:p>
          <w:p w14:paraId="7BE29AD0" w14:textId="77777777" w:rsidR="00B31BDD" w:rsidRPr="003C6711" w:rsidRDefault="00B31BDD" w:rsidP="00B31BDD">
            <w:pPr>
              <w:rPr>
                <w:rFonts w:eastAsia="Calibri"/>
                <w:lang w:val="en-US" w:eastAsia="en-US"/>
              </w:rPr>
            </w:pPr>
            <w:r w:rsidRPr="003C6711">
              <w:rPr>
                <w:rFonts w:eastAsia="Calibri"/>
                <w:lang w:val="en-US" w:eastAsia="en-US"/>
              </w:rPr>
              <w:t xml:space="preserve">English Composition for Liberal Arts I – 6 credits </w:t>
            </w:r>
          </w:p>
          <w:p w14:paraId="3F5A17EC" w14:textId="77777777" w:rsidR="002B0A80" w:rsidRPr="00EA413B" w:rsidRDefault="00B31BDD" w:rsidP="00B31BDD">
            <w:pPr>
              <w:rPr>
                <w:b/>
                <w:lang w:val="en-US"/>
              </w:rPr>
            </w:pPr>
            <w:r w:rsidRPr="003C6711">
              <w:rPr>
                <w:rFonts w:eastAsia="Calibri"/>
                <w:lang w:val="en-US" w:eastAsia="en-US"/>
              </w:rPr>
              <w:t>Introduction to Philosophy I (part of FYS I) – 2 credits</w:t>
            </w:r>
          </w:p>
        </w:tc>
        <w:tc>
          <w:tcPr>
            <w:tcW w:w="1046" w:type="dxa"/>
            <w:vAlign w:val="center"/>
          </w:tcPr>
          <w:p w14:paraId="7E548409" w14:textId="77777777" w:rsidR="002B0A80" w:rsidRPr="00EA413B" w:rsidRDefault="002B0A80" w:rsidP="00550700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12</w:t>
            </w:r>
          </w:p>
        </w:tc>
        <w:tc>
          <w:tcPr>
            <w:tcW w:w="701" w:type="dxa"/>
          </w:tcPr>
          <w:p w14:paraId="0B5A3C2B" w14:textId="77777777" w:rsidR="002B0A80" w:rsidRPr="00EA413B" w:rsidRDefault="00C965A0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1144AA0" wp14:editId="127FB598">
                      <wp:simplePos x="0" y="0"/>
                      <wp:positionH relativeFrom="column">
                        <wp:posOffset>22860</wp:posOffset>
                      </wp:positionH>
                      <wp:positionV relativeFrom="page">
                        <wp:posOffset>203835</wp:posOffset>
                      </wp:positionV>
                      <wp:extent cx="201930" cy="142240"/>
                      <wp:effectExtent l="0" t="0" r="26670" b="10160"/>
                      <wp:wrapNone/>
                      <wp:docPr id="106" name="Скругленный прямоугольник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930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6C6B9012" id="Скругленный прямоугольник 2" o:spid="_x0000_s1026" style="position:absolute;margin-left:1.8pt;margin-top:16.05pt;width:15.9pt;height:11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" fillcolor="white [3201]" strokecolor="#0d0d0d [3069]" strokeweight="2pt">
                      <v:path arrowok="t"/>
                      <w10:wrap anchory="page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1FC2EA81" w14:textId="77777777" w:rsidR="002B0A80" w:rsidRPr="00EA413B" w:rsidRDefault="00C965A0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4866370C" wp14:editId="145AB55B">
                      <wp:simplePos x="0" y="0"/>
                      <wp:positionH relativeFrom="column">
                        <wp:posOffset>25400</wp:posOffset>
                      </wp:positionH>
                      <wp:positionV relativeFrom="page">
                        <wp:posOffset>213360</wp:posOffset>
                      </wp:positionV>
                      <wp:extent cx="201930" cy="142240"/>
                      <wp:effectExtent l="0" t="0" r="26670" b="10160"/>
                      <wp:wrapNone/>
                      <wp:docPr id="105" name="Скругленный прямоугольник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930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7A6873D1" id="Скругленный прямоугольник 3" o:spid="_x0000_s1026" style="position:absolute;margin-left:2pt;margin-top:16.8pt;width:15.9pt;height:11.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" fillcolor="white [3201]" strokecolor="#0d0d0d [3069]" strokeweight="2pt">
                      <v:path arrowok="t"/>
                      <w10:wrap anchory="page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13AB2923" w14:textId="77777777"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2855E820" w14:textId="77777777"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</w:tr>
      <w:tr w:rsidR="002B0A80" w:rsidRPr="00EA413B" w14:paraId="646B13D0" w14:textId="77777777" w:rsidTr="00A11B19">
        <w:tc>
          <w:tcPr>
            <w:tcW w:w="5812" w:type="dxa"/>
          </w:tcPr>
          <w:p w14:paraId="3DD22AA3" w14:textId="77777777" w:rsidR="00B31BDD" w:rsidRPr="00EA413B" w:rsidRDefault="00B31BDD" w:rsidP="00B31BDD">
            <w:pPr>
              <w:pStyle w:val="a6"/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lang w:val="en-US"/>
              </w:rPr>
              <w:t>FYS II: English language for Liberal Arts -</w:t>
            </w:r>
            <w:r>
              <w:rPr>
                <w:rFonts w:ascii="Times New Roman" w:hAnsi="Times New Roman"/>
                <w:lang w:val="en-US"/>
              </w:rPr>
              <w:t xml:space="preserve"> 4</w:t>
            </w:r>
            <w:r w:rsidRPr="00EA413B">
              <w:rPr>
                <w:rFonts w:ascii="Times New Roman" w:hAnsi="Times New Roman"/>
                <w:lang w:val="en-US"/>
              </w:rPr>
              <w:t xml:space="preserve"> credits,</w:t>
            </w:r>
          </w:p>
          <w:p w14:paraId="42BA8563" w14:textId="77777777" w:rsidR="00B31BDD" w:rsidRDefault="00B31BDD" w:rsidP="00B31BDD">
            <w:pPr>
              <w:pStyle w:val="a6"/>
              <w:rPr>
                <w:rFonts w:ascii="Times New Roman" w:hAnsi="Times New Roman"/>
                <w:lang w:val="en-US"/>
              </w:rPr>
            </w:pPr>
            <w:r w:rsidRPr="007D369E">
              <w:rPr>
                <w:rFonts w:ascii="Times New Roman" w:hAnsi="Times New Roman"/>
                <w:lang w:val="en-US"/>
              </w:rPr>
              <w:t>English Composition for Liberal Arts II – 6 credits</w:t>
            </w:r>
          </w:p>
          <w:p w14:paraId="089BED1A" w14:textId="77777777" w:rsidR="002B0A80" w:rsidRPr="00EA413B" w:rsidRDefault="00B31BDD" w:rsidP="00B31BDD">
            <w:pPr>
              <w:pStyle w:val="a6"/>
              <w:rPr>
                <w:rFonts w:ascii="Times New Roman" w:hAnsi="Times New Roman"/>
                <w:lang w:val="en-US"/>
              </w:rPr>
            </w:pPr>
            <w:r w:rsidRPr="00877BAB">
              <w:rPr>
                <w:rFonts w:ascii="Times New Roman" w:hAnsi="Times New Roman"/>
                <w:lang w:val="en-US"/>
              </w:rPr>
              <w:t>Introduction to Philosophy I</w:t>
            </w:r>
            <w:r>
              <w:rPr>
                <w:rFonts w:ascii="Times New Roman" w:hAnsi="Times New Roman"/>
                <w:lang w:val="en-US"/>
              </w:rPr>
              <w:t>I</w:t>
            </w:r>
            <w:r w:rsidRPr="00877BAB">
              <w:rPr>
                <w:rFonts w:ascii="Times New Roman" w:hAnsi="Times New Roman"/>
                <w:lang w:val="en-US"/>
              </w:rPr>
              <w:t xml:space="preserve"> (part of FYS I</w:t>
            </w:r>
            <w:r>
              <w:rPr>
                <w:rFonts w:ascii="Times New Roman" w:hAnsi="Times New Roman"/>
                <w:lang w:val="en-US"/>
              </w:rPr>
              <w:t>I</w:t>
            </w:r>
            <w:r w:rsidRPr="00877BAB">
              <w:rPr>
                <w:rFonts w:ascii="Times New Roman" w:hAnsi="Times New Roman"/>
                <w:lang w:val="en-US"/>
              </w:rPr>
              <w:t>) – 2 credits</w:t>
            </w:r>
          </w:p>
        </w:tc>
        <w:tc>
          <w:tcPr>
            <w:tcW w:w="1046" w:type="dxa"/>
            <w:vAlign w:val="center"/>
          </w:tcPr>
          <w:p w14:paraId="60E3B285" w14:textId="77777777" w:rsidR="002B0A80" w:rsidRPr="00EA413B" w:rsidRDefault="002B0A80" w:rsidP="00E86D6D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12</w:t>
            </w:r>
          </w:p>
        </w:tc>
        <w:tc>
          <w:tcPr>
            <w:tcW w:w="701" w:type="dxa"/>
          </w:tcPr>
          <w:p w14:paraId="1A447B60" w14:textId="77777777" w:rsidR="002B0A80" w:rsidRPr="00EA413B" w:rsidRDefault="00C965A0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76EC3068" wp14:editId="5E0A0981">
                      <wp:simplePos x="0" y="0"/>
                      <wp:positionH relativeFrom="column">
                        <wp:posOffset>51435</wp:posOffset>
                      </wp:positionH>
                      <wp:positionV relativeFrom="paragraph">
                        <wp:posOffset>160655</wp:posOffset>
                      </wp:positionV>
                      <wp:extent cx="201930" cy="142240"/>
                      <wp:effectExtent l="0" t="0" r="7620" b="0"/>
                      <wp:wrapNone/>
                      <wp:docPr id="104" name="Скругленный прямоугольник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930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0786671F" id="Скругленный прямоугольник 4" o:spid="_x0000_s1026" style="position:absolute;margin-left:4.05pt;margin-top:12.65pt;width:15.9pt;height:11.2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503DCA4C" w14:textId="77777777" w:rsidR="002B0A80" w:rsidRPr="00EA413B" w:rsidRDefault="00C965A0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421B804A" wp14:editId="34157C56">
                      <wp:simplePos x="0" y="0"/>
                      <wp:positionH relativeFrom="column">
                        <wp:posOffset>29845</wp:posOffset>
                      </wp:positionH>
                      <wp:positionV relativeFrom="paragraph">
                        <wp:posOffset>158115</wp:posOffset>
                      </wp:positionV>
                      <wp:extent cx="201295" cy="142240"/>
                      <wp:effectExtent l="0" t="0" r="8255" b="0"/>
                      <wp:wrapNone/>
                      <wp:docPr id="103" name="Скругленный прямоугольник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4C856044" id="Скругленный прямоугольник 6" o:spid="_x0000_s1026" style="position:absolute;margin-left:2.35pt;margin-top:12.45pt;width:15.85pt;height:11.2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6D8696D4" w14:textId="77777777"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5F553F52" w14:textId="77777777"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</w:tr>
      <w:tr w:rsidR="002B0A80" w:rsidRPr="00EA413B" w14:paraId="6F698B3E" w14:textId="77777777" w:rsidTr="00A11B19">
        <w:tc>
          <w:tcPr>
            <w:tcW w:w="5812" w:type="dxa"/>
          </w:tcPr>
          <w:p w14:paraId="7AE40965" w14:textId="77777777" w:rsidR="00B31BDD" w:rsidRPr="003C6711" w:rsidRDefault="00B31BDD" w:rsidP="00B31BDD">
            <w:pPr>
              <w:rPr>
                <w:rFonts w:eastAsia="Calibri"/>
                <w:lang w:val="en-US" w:eastAsia="en-US"/>
              </w:rPr>
            </w:pPr>
            <w:r w:rsidRPr="003C6711">
              <w:rPr>
                <w:rFonts w:eastAsia="Calibri"/>
                <w:lang w:val="en-US" w:eastAsia="en-US"/>
              </w:rPr>
              <w:t xml:space="preserve">Kyrgyz Language and Literature I* - 4 credits </w:t>
            </w:r>
          </w:p>
          <w:p w14:paraId="19496B0B" w14:textId="77777777" w:rsidR="00B31BDD" w:rsidRPr="00C43D65" w:rsidRDefault="00B31BDD" w:rsidP="00B31BDD">
            <w:pPr>
              <w:rPr>
                <w:rFonts w:eastAsia="Calibri"/>
                <w:lang w:val="en-US" w:eastAsia="en-US"/>
              </w:rPr>
            </w:pPr>
            <w:r w:rsidRPr="00C43D65">
              <w:rPr>
                <w:rFonts w:eastAsia="Calibri"/>
                <w:lang w:val="en-US" w:eastAsia="en-US"/>
              </w:rPr>
              <w:t xml:space="preserve">Kyrgyz Language and Literature II* - 4 credits </w:t>
            </w:r>
          </w:p>
          <w:p w14:paraId="309C4882" w14:textId="77777777" w:rsidR="002B0A80" w:rsidRPr="00EA413B" w:rsidRDefault="00B31BDD" w:rsidP="00B31BDD">
            <w:pPr>
              <w:rPr>
                <w:b/>
                <w:lang w:val="en-US"/>
              </w:rPr>
            </w:pPr>
            <w:r w:rsidRPr="00C43D65">
              <w:rPr>
                <w:lang w:val="en-US"/>
              </w:rPr>
              <w:t>(to be completed during sophomore year)</w:t>
            </w:r>
          </w:p>
        </w:tc>
        <w:tc>
          <w:tcPr>
            <w:tcW w:w="1046" w:type="dxa"/>
            <w:vAlign w:val="center"/>
          </w:tcPr>
          <w:p w14:paraId="76966FF3" w14:textId="77777777" w:rsidR="002B0A80" w:rsidRPr="00EA413B" w:rsidRDefault="00B31BDD" w:rsidP="00E86D6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8</w:t>
            </w:r>
          </w:p>
        </w:tc>
        <w:tc>
          <w:tcPr>
            <w:tcW w:w="701" w:type="dxa"/>
          </w:tcPr>
          <w:p w14:paraId="0451BD7C" w14:textId="77777777" w:rsidR="002B0A80" w:rsidRPr="00EA413B" w:rsidRDefault="00C965A0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374FC6D6" wp14:editId="0A8BC02F">
                      <wp:simplePos x="0" y="0"/>
                      <wp:positionH relativeFrom="column">
                        <wp:posOffset>32385</wp:posOffset>
                      </wp:positionH>
                      <wp:positionV relativeFrom="paragraph">
                        <wp:posOffset>160020</wp:posOffset>
                      </wp:positionV>
                      <wp:extent cx="201930" cy="142240"/>
                      <wp:effectExtent l="0" t="0" r="7620" b="0"/>
                      <wp:wrapNone/>
                      <wp:docPr id="100" name="Скругленный прямоугольник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930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3A453FEE" id="Скругленный прямоугольник 7" o:spid="_x0000_s1026" style="position:absolute;margin-left:2.55pt;margin-top:12.6pt;width:15.9pt;height:11.2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4EDEE96E" w14:textId="77777777" w:rsidR="002B0A80" w:rsidRPr="00EA413B" w:rsidRDefault="00C965A0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2E5886A5" wp14:editId="15322AEE">
                      <wp:simplePos x="0" y="0"/>
                      <wp:positionH relativeFrom="column">
                        <wp:posOffset>29845</wp:posOffset>
                      </wp:positionH>
                      <wp:positionV relativeFrom="paragraph">
                        <wp:posOffset>176530</wp:posOffset>
                      </wp:positionV>
                      <wp:extent cx="201295" cy="142240"/>
                      <wp:effectExtent l="0" t="0" r="8255" b="0"/>
                      <wp:wrapNone/>
                      <wp:docPr id="99" name="Скругленный прямоугольник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688B9055" id="Скругленный прямоугольник 8" o:spid="_x0000_s1026" style="position:absolute;margin-left:2.35pt;margin-top:13.9pt;width:15.85pt;height:11.2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58AE0151" w14:textId="77777777"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267570E5" w14:textId="77777777" w:rsidR="00547B4A" w:rsidRDefault="002B0A80" w:rsidP="007D502E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State exam</w:t>
            </w:r>
            <w:r w:rsidR="00523A3E" w:rsidRPr="00EA413B">
              <w:rPr>
                <w:lang w:val="en-US"/>
              </w:rPr>
              <w:t xml:space="preserve"> in</w:t>
            </w:r>
          </w:p>
          <w:p w14:paraId="0278CD53" w14:textId="77777777" w:rsidR="002B0A80" w:rsidRPr="00EA413B" w:rsidRDefault="00523A3E" w:rsidP="007D502E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 xml:space="preserve"> 2 year</w:t>
            </w:r>
          </w:p>
        </w:tc>
      </w:tr>
      <w:tr w:rsidR="002B0A80" w:rsidRPr="00EA413B" w14:paraId="0F5E0C28" w14:textId="77777777" w:rsidTr="00A11B19">
        <w:tc>
          <w:tcPr>
            <w:tcW w:w="5812" w:type="dxa"/>
          </w:tcPr>
          <w:p w14:paraId="3F0FBC2B" w14:textId="77777777" w:rsidR="00B31BDD" w:rsidRDefault="00B31BDD" w:rsidP="00B31BDD">
            <w:pPr>
              <w:pStyle w:val="a6"/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lang w:val="en-US"/>
              </w:rPr>
              <w:t>Russian Language</w:t>
            </w:r>
            <w:r>
              <w:rPr>
                <w:rFonts w:ascii="Times New Roman" w:hAnsi="Times New Roman"/>
                <w:lang w:val="en-US"/>
              </w:rPr>
              <w:t xml:space="preserve"> I – 2 credits </w:t>
            </w:r>
          </w:p>
          <w:p w14:paraId="59B284BA" w14:textId="77777777" w:rsidR="002B0A80" w:rsidRPr="00EA413B" w:rsidRDefault="00B31BDD" w:rsidP="00B31BDD">
            <w:pPr>
              <w:pStyle w:val="a6"/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lang w:val="en-US"/>
              </w:rPr>
              <w:t>Russian Language</w:t>
            </w:r>
            <w:r>
              <w:rPr>
                <w:rFonts w:ascii="Times New Roman" w:hAnsi="Times New Roman"/>
                <w:lang w:val="en-US"/>
              </w:rPr>
              <w:t xml:space="preserve"> II – 2 credits</w:t>
            </w:r>
          </w:p>
        </w:tc>
        <w:tc>
          <w:tcPr>
            <w:tcW w:w="1046" w:type="dxa"/>
          </w:tcPr>
          <w:p w14:paraId="309ABBDF" w14:textId="77777777" w:rsidR="002B0A80" w:rsidRPr="00EA413B" w:rsidRDefault="00B31BDD" w:rsidP="007D502E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701" w:type="dxa"/>
          </w:tcPr>
          <w:p w14:paraId="3B262DDB" w14:textId="77777777" w:rsidR="002B0A80" w:rsidRPr="00EA413B" w:rsidRDefault="00C965A0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40A5AEC6" wp14:editId="2F2EB241">
                      <wp:simplePos x="0" y="0"/>
                      <wp:positionH relativeFrom="column">
                        <wp:posOffset>41910</wp:posOffset>
                      </wp:positionH>
                      <wp:positionV relativeFrom="paragraph">
                        <wp:posOffset>62230</wp:posOffset>
                      </wp:positionV>
                      <wp:extent cx="201930" cy="142240"/>
                      <wp:effectExtent l="0" t="0" r="7620" b="0"/>
                      <wp:wrapNone/>
                      <wp:docPr id="98" name="Скругленный прямоугольник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930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53DC8944" id="Скругленный прямоугольник 9" o:spid="_x0000_s1026" style="position:absolute;margin-left:3.3pt;margin-top:4.9pt;width:15.9pt;height:11.2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42BA0E37" w14:textId="77777777" w:rsidR="002B0A80" w:rsidRPr="00EA413B" w:rsidRDefault="00C965A0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2D7936AA" wp14:editId="77E6FFD9">
                      <wp:simplePos x="0" y="0"/>
                      <wp:positionH relativeFrom="column">
                        <wp:posOffset>19363</wp:posOffset>
                      </wp:positionH>
                      <wp:positionV relativeFrom="paragraph">
                        <wp:posOffset>84455</wp:posOffset>
                      </wp:positionV>
                      <wp:extent cx="201295" cy="142240"/>
                      <wp:effectExtent l="0" t="0" r="27305" b="10160"/>
                      <wp:wrapNone/>
                      <wp:docPr id="97" name="Скругленный прямоугольник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E58D443" id="Скругленный прямоугольник 10" o:spid="_x0000_s1026" style="position:absolute;margin-left:1.5pt;margin-top:6.65pt;width:15.85pt;height:11.2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76C01DC8" w14:textId="77777777"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43437EA3" w14:textId="77777777" w:rsidR="002B0A80" w:rsidRPr="00EA413B" w:rsidRDefault="002B0A80" w:rsidP="007D502E">
            <w:pPr>
              <w:jc w:val="center"/>
              <w:rPr>
                <w:lang w:val="en-US"/>
              </w:rPr>
            </w:pPr>
          </w:p>
        </w:tc>
      </w:tr>
      <w:tr w:rsidR="002B0A80" w:rsidRPr="00EA413B" w14:paraId="62F2767A" w14:textId="77777777" w:rsidTr="00A11B19">
        <w:tc>
          <w:tcPr>
            <w:tcW w:w="5812" w:type="dxa"/>
          </w:tcPr>
          <w:p w14:paraId="26052550" w14:textId="77777777" w:rsidR="002B0A80" w:rsidRPr="00EA413B" w:rsidRDefault="00B31BDD" w:rsidP="00E83988">
            <w:pPr>
              <w:pStyle w:val="a6"/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lang w:val="en-US"/>
              </w:rPr>
              <w:t xml:space="preserve">Mathematics </w:t>
            </w:r>
            <w:r w:rsidRPr="00EA413B">
              <w:rPr>
                <w:rFonts w:ascii="Times New Roman" w:eastAsia="Times New Roman" w:hAnsi="Times New Roman"/>
                <w:bCs/>
                <w:lang w:val="en-US"/>
              </w:rPr>
              <w:t>(6 credits may overlap with major requirements; examples: Quantitative Research Methods and Statistics)</w:t>
            </w:r>
          </w:p>
        </w:tc>
        <w:tc>
          <w:tcPr>
            <w:tcW w:w="1046" w:type="dxa"/>
            <w:vAlign w:val="center"/>
          </w:tcPr>
          <w:p w14:paraId="2E752C2E" w14:textId="77777777" w:rsidR="002B0A80" w:rsidRPr="00EA413B" w:rsidRDefault="002B0A80" w:rsidP="00E86D6D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12</w:t>
            </w:r>
          </w:p>
        </w:tc>
        <w:tc>
          <w:tcPr>
            <w:tcW w:w="701" w:type="dxa"/>
          </w:tcPr>
          <w:p w14:paraId="602CAA70" w14:textId="77777777" w:rsidR="002B0A80" w:rsidRPr="00EA413B" w:rsidRDefault="00C965A0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214C04B3" wp14:editId="7C5D05AA">
                      <wp:simplePos x="0" y="0"/>
                      <wp:positionH relativeFrom="column">
                        <wp:posOffset>60960</wp:posOffset>
                      </wp:positionH>
                      <wp:positionV relativeFrom="paragraph">
                        <wp:posOffset>80645</wp:posOffset>
                      </wp:positionV>
                      <wp:extent cx="201930" cy="142240"/>
                      <wp:effectExtent l="0" t="0" r="7620" b="0"/>
                      <wp:wrapNone/>
                      <wp:docPr id="96" name="Скругленный прямоугольник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930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5152A07D" id="Скругленный прямоугольник 11" o:spid="_x0000_s1026" style="position:absolute;margin-left:4.8pt;margin-top:6.35pt;width:15.9pt;height:11.2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2C9380B3" w14:textId="77777777" w:rsidR="002B0A80" w:rsidRPr="00EA413B" w:rsidRDefault="005869DE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17AF4545" wp14:editId="3A011AF2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87630</wp:posOffset>
                      </wp:positionV>
                      <wp:extent cx="201295" cy="142240"/>
                      <wp:effectExtent l="0" t="0" r="8255" b="0"/>
                      <wp:wrapNone/>
                      <wp:docPr id="95" name="Скругленный прямоугольник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7DC1CDEB" id="Скругленный прямоугольник 12" o:spid="_x0000_s1026" style="position:absolute;margin-left:-.3pt;margin-top:6.9pt;width:15.85pt;height:11.2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31BD3017" w14:textId="77777777"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41EAACC2" w14:textId="77777777" w:rsidR="002B0A80" w:rsidRPr="00EA413B" w:rsidRDefault="002B0A80" w:rsidP="007D502E">
            <w:pPr>
              <w:jc w:val="center"/>
              <w:rPr>
                <w:lang w:val="en-US"/>
              </w:rPr>
            </w:pPr>
          </w:p>
        </w:tc>
      </w:tr>
      <w:tr w:rsidR="002B0A80" w:rsidRPr="00EA413B" w14:paraId="5315AD38" w14:textId="77777777" w:rsidTr="00A11B19">
        <w:tc>
          <w:tcPr>
            <w:tcW w:w="5812" w:type="dxa"/>
          </w:tcPr>
          <w:p w14:paraId="0AB804A9" w14:textId="77777777" w:rsidR="00B31BDD" w:rsidRDefault="00B31BDD" w:rsidP="00B31BDD">
            <w:pPr>
              <w:pStyle w:val="a6"/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lang w:val="en-US"/>
              </w:rPr>
              <w:t xml:space="preserve">History </w:t>
            </w:r>
            <w:r>
              <w:rPr>
                <w:rFonts w:ascii="Times New Roman" w:hAnsi="Times New Roman"/>
                <w:lang w:val="en-US"/>
              </w:rPr>
              <w:t xml:space="preserve">of Kyrgyzstan – 4 credits </w:t>
            </w:r>
          </w:p>
          <w:p w14:paraId="50976ECE" w14:textId="77777777" w:rsidR="00B31BDD" w:rsidRDefault="00B31BDD" w:rsidP="00B31BDD">
            <w:pPr>
              <w:pStyle w:val="a6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eastAsia="Times New Roman" w:hAnsi="Times New Roman"/>
                <w:bCs/>
                <w:lang w:val="en-US"/>
              </w:rPr>
              <w:t>G</w:t>
            </w:r>
            <w:r w:rsidRPr="00EA413B">
              <w:rPr>
                <w:rFonts w:ascii="Times New Roman" w:eastAsia="Times New Roman" w:hAnsi="Times New Roman"/>
                <w:bCs/>
                <w:lang w:val="en-US"/>
              </w:rPr>
              <w:t>eography</w:t>
            </w:r>
            <w:r w:rsidRPr="00EA413B">
              <w:rPr>
                <w:rFonts w:ascii="Times New Roman" w:hAnsi="Times New Roman"/>
                <w:lang w:val="en-US"/>
              </w:rPr>
              <w:t xml:space="preserve"> of Kyrgyzstan </w:t>
            </w:r>
            <w:r>
              <w:rPr>
                <w:rFonts w:ascii="Times New Roman" w:hAnsi="Times New Roman"/>
                <w:lang w:val="en-US"/>
              </w:rPr>
              <w:t xml:space="preserve">– 2 credits </w:t>
            </w:r>
          </w:p>
          <w:p w14:paraId="5C82C381" w14:textId="77777777" w:rsidR="002B0A80" w:rsidRPr="00EA413B" w:rsidRDefault="00B31BDD" w:rsidP="00B31BDD">
            <w:pPr>
              <w:pStyle w:val="a6"/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lang w:val="en-US"/>
              </w:rPr>
              <w:t xml:space="preserve">(to be completed </w:t>
            </w:r>
            <w:r>
              <w:rPr>
                <w:rFonts w:ascii="Times New Roman" w:hAnsi="Times New Roman"/>
                <w:lang w:val="en-US"/>
              </w:rPr>
              <w:t xml:space="preserve">during </w:t>
            </w:r>
            <w:r w:rsidRPr="00EA413B">
              <w:rPr>
                <w:rFonts w:ascii="Times New Roman" w:hAnsi="Times New Roman"/>
                <w:lang w:val="en-US"/>
              </w:rPr>
              <w:t>sophomore year)</w:t>
            </w:r>
          </w:p>
        </w:tc>
        <w:tc>
          <w:tcPr>
            <w:tcW w:w="1046" w:type="dxa"/>
            <w:vAlign w:val="center"/>
          </w:tcPr>
          <w:p w14:paraId="1F931092" w14:textId="77777777" w:rsidR="002B0A80" w:rsidRPr="00EA413B" w:rsidRDefault="002B0A80" w:rsidP="00E86D6D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6</w:t>
            </w:r>
          </w:p>
        </w:tc>
        <w:tc>
          <w:tcPr>
            <w:tcW w:w="701" w:type="dxa"/>
          </w:tcPr>
          <w:p w14:paraId="67EF694F" w14:textId="77777777" w:rsidR="002B0A80" w:rsidRPr="00EA413B" w:rsidRDefault="00C965A0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57737634" wp14:editId="038A7CE4">
                      <wp:simplePos x="0" y="0"/>
                      <wp:positionH relativeFrom="column">
                        <wp:posOffset>51435</wp:posOffset>
                      </wp:positionH>
                      <wp:positionV relativeFrom="paragraph">
                        <wp:posOffset>158750</wp:posOffset>
                      </wp:positionV>
                      <wp:extent cx="201930" cy="142240"/>
                      <wp:effectExtent l="0" t="0" r="7620" b="0"/>
                      <wp:wrapNone/>
                      <wp:docPr id="94" name="Скругленный прямоугольник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930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275DA330" id="Скругленный прямоугольник 13" o:spid="_x0000_s1026" style="position:absolute;margin-left:4.05pt;margin-top:12.5pt;width:15.9pt;height:11.2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66A7E559" w14:textId="77777777" w:rsidR="002B0A80" w:rsidRPr="00EA413B" w:rsidRDefault="005869DE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72E5DBB1" wp14:editId="6F701B8B">
                      <wp:simplePos x="0" y="0"/>
                      <wp:positionH relativeFrom="column">
                        <wp:posOffset>10482</wp:posOffset>
                      </wp:positionH>
                      <wp:positionV relativeFrom="paragraph">
                        <wp:posOffset>160020</wp:posOffset>
                      </wp:positionV>
                      <wp:extent cx="201295" cy="142240"/>
                      <wp:effectExtent l="0" t="0" r="27305" b="10160"/>
                      <wp:wrapNone/>
                      <wp:docPr id="93" name="Скругленный прямоугольник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37F38CA4" id="Скругленный прямоугольник 14" o:spid="_x0000_s1026" style="position:absolute;margin-left:.85pt;margin-top:12.6pt;width:15.85pt;height:11.2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52166584" w14:textId="77777777"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40415F28" w14:textId="77777777" w:rsidR="00547B4A" w:rsidRDefault="002B0A80" w:rsidP="007D502E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State exam</w:t>
            </w:r>
            <w:r w:rsidR="00523A3E" w:rsidRPr="00EA413B">
              <w:rPr>
                <w:lang w:val="en-US"/>
              </w:rPr>
              <w:t xml:space="preserve"> in </w:t>
            </w:r>
          </w:p>
          <w:p w14:paraId="26EC5215" w14:textId="77777777" w:rsidR="002B0A80" w:rsidRPr="00EA413B" w:rsidRDefault="00523A3E" w:rsidP="007D502E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2 year</w:t>
            </w:r>
          </w:p>
        </w:tc>
      </w:tr>
      <w:tr w:rsidR="002B0A80" w:rsidRPr="00EA413B" w14:paraId="466C0343" w14:textId="77777777" w:rsidTr="00A11B19">
        <w:tc>
          <w:tcPr>
            <w:tcW w:w="5812" w:type="dxa"/>
          </w:tcPr>
          <w:p w14:paraId="01A32307" w14:textId="77777777" w:rsidR="002B0A80" w:rsidRPr="00EA413B" w:rsidRDefault="00B31BDD" w:rsidP="00930CBC">
            <w:pPr>
              <w:pStyle w:val="a6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Manas Studies</w:t>
            </w:r>
          </w:p>
        </w:tc>
        <w:tc>
          <w:tcPr>
            <w:tcW w:w="1046" w:type="dxa"/>
          </w:tcPr>
          <w:p w14:paraId="6A83634F" w14:textId="77777777" w:rsidR="002B0A80" w:rsidRPr="00EA413B" w:rsidRDefault="00B31BDD" w:rsidP="007D502E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701" w:type="dxa"/>
          </w:tcPr>
          <w:p w14:paraId="4D85CE80" w14:textId="77777777" w:rsidR="002B0A80" w:rsidRPr="00EA413B" w:rsidRDefault="00C965A0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20E47184" wp14:editId="76E38787">
                      <wp:simplePos x="0" y="0"/>
                      <wp:positionH relativeFrom="column">
                        <wp:posOffset>41910</wp:posOffset>
                      </wp:positionH>
                      <wp:positionV relativeFrom="paragraph">
                        <wp:posOffset>3810</wp:posOffset>
                      </wp:positionV>
                      <wp:extent cx="201930" cy="142240"/>
                      <wp:effectExtent l="0" t="0" r="7620" b="0"/>
                      <wp:wrapNone/>
                      <wp:docPr id="74" name="Скругленный прямоугольник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930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7EF5C11D" id="Скругленный прямоугольник 15" o:spid="_x0000_s1026" style="position:absolute;margin-left:3.3pt;margin-top:.3pt;width:15.9pt;height:11.2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214FF305" w14:textId="77777777" w:rsidR="002B0A80" w:rsidRPr="00EA413B" w:rsidRDefault="00C965A0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11D33730" wp14:editId="6EF8EAB3">
                      <wp:simplePos x="0" y="0"/>
                      <wp:positionH relativeFrom="column">
                        <wp:posOffset>-8255</wp:posOffset>
                      </wp:positionH>
                      <wp:positionV relativeFrom="paragraph">
                        <wp:posOffset>635</wp:posOffset>
                      </wp:positionV>
                      <wp:extent cx="201295" cy="142240"/>
                      <wp:effectExtent l="0" t="0" r="8255" b="0"/>
                      <wp:wrapNone/>
                      <wp:docPr id="91" name="Скругленный прямоугольник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7A7B0EB5" id="Скругленный прямоугольник 16" o:spid="_x0000_s1026" style="position:absolute;margin-left:-.65pt;margin-top:.05pt;width:15.85pt;height:11.2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132ADD96" w14:textId="77777777"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6E838401" w14:textId="77777777" w:rsidR="002B0A80" w:rsidRPr="00EA413B" w:rsidRDefault="002B0A80" w:rsidP="007D502E">
            <w:pPr>
              <w:jc w:val="center"/>
              <w:rPr>
                <w:lang w:val="en-US"/>
              </w:rPr>
            </w:pPr>
          </w:p>
        </w:tc>
      </w:tr>
      <w:tr w:rsidR="00B31BDD" w:rsidRPr="00EA413B" w14:paraId="4E760737" w14:textId="77777777" w:rsidTr="00A11B19">
        <w:tc>
          <w:tcPr>
            <w:tcW w:w="5812" w:type="dxa"/>
          </w:tcPr>
          <w:p w14:paraId="38C60692" w14:textId="77777777" w:rsidR="00B31BDD" w:rsidRDefault="00B31BDD" w:rsidP="00B31BDD">
            <w:pPr>
              <w:pStyle w:val="a6"/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bCs/>
                <w:lang w:val="en-US"/>
              </w:rPr>
              <w:t xml:space="preserve">Natural Science (Concepts of Modern Sciences) </w:t>
            </w:r>
          </w:p>
        </w:tc>
        <w:tc>
          <w:tcPr>
            <w:tcW w:w="1046" w:type="dxa"/>
          </w:tcPr>
          <w:p w14:paraId="1FF6D1BA" w14:textId="77777777" w:rsidR="00B31BDD" w:rsidRDefault="00B31BDD" w:rsidP="00B31BD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701" w:type="dxa"/>
          </w:tcPr>
          <w:p w14:paraId="5AD8995F" w14:textId="77777777" w:rsidR="00B31BDD" w:rsidRDefault="00C965A0" w:rsidP="00B31BDD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2050432" behindDoc="0" locked="0" layoutInCell="1" allowOverlap="1" wp14:anchorId="5E50D30E" wp14:editId="5DBDAE01">
                      <wp:simplePos x="0" y="0"/>
                      <wp:positionH relativeFrom="column">
                        <wp:posOffset>35560</wp:posOffset>
                      </wp:positionH>
                      <wp:positionV relativeFrom="paragraph">
                        <wp:posOffset>11430</wp:posOffset>
                      </wp:positionV>
                      <wp:extent cx="201930" cy="142240"/>
                      <wp:effectExtent l="0" t="0" r="7620" b="0"/>
                      <wp:wrapNone/>
                      <wp:docPr id="73" name="Скругленный прямоугольник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930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3AF21A08" id="Скругленный прямоугольник 15" o:spid="_x0000_s1026" style="position:absolute;margin-left:2.8pt;margin-top:.9pt;width:15.9pt;height:11.2pt;z-index:252050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4280B252" w14:textId="77777777" w:rsidR="00B31BDD" w:rsidRDefault="00C965A0" w:rsidP="00B31BDD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2051456" behindDoc="0" locked="0" layoutInCell="1" allowOverlap="1" wp14:anchorId="50C9481C" wp14:editId="54E03BA7">
                      <wp:simplePos x="0" y="0"/>
                      <wp:positionH relativeFrom="column">
                        <wp:posOffset>-10795</wp:posOffset>
                      </wp:positionH>
                      <wp:positionV relativeFrom="paragraph">
                        <wp:posOffset>14605</wp:posOffset>
                      </wp:positionV>
                      <wp:extent cx="201930" cy="142240"/>
                      <wp:effectExtent l="0" t="0" r="7620" b="0"/>
                      <wp:wrapNone/>
                      <wp:docPr id="92" name="Скругленный прямоугольник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930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7BE9F880" id="Скругленный прямоугольник 15" o:spid="_x0000_s1026" style="position:absolute;margin-left:-.85pt;margin-top:1.15pt;width:15.9pt;height:11.2pt;z-index:252051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5E45C157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3517005F" w14:textId="77777777" w:rsidR="00B31BDD" w:rsidRPr="00EA413B" w:rsidRDefault="00B31BDD" w:rsidP="00B31BDD">
            <w:pPr>
              <w:jc w:val="center"/>
              <w:rPr>
                <w:lang w:val="en-US"/>
              </w:rPr>
            </w:pPr>
          </w:p>
        </w:tc>
      </w:tr>
      <w:tr w:rsidR="00B31BDD" w:rsidRPr="00EA413B" w14:paraId="17275653" w14:textId="77777777" w:rsidTr="00A11B19">
        <w:tc>
          <w:tcPr>
            <w:tcW w:w="5812" w:type="dxa"/>
          </w:tcPr>
          <w:p w14:paraId="20FFA67E" w14:textId="77777777" w:rsidR="00B31BDD" w:rsidRPr="00EA413B" w:rsidRDefault="00B31BDD" w:rsidP="00B31BDD">
            <w:pPr>
              <w:pStyle w:val="a6"/>
              <w:rPr>
                <w:rFonts w:ascii="Times New Roman" w:hAnsi="Times New Roman"/>
                <w:bCs/>
                <w:lang w:val="en-US"/>
              </w:rPr>
            </w:pPr>
            <w:r w:rsidRPr="00EA413B">
              <w:rPr>
                <w:rFonts w:ascii="Times New Roman" w:hAnsi="Times New Roman"/>
                <w:bCs/>
                <w:lang w:val="en-US"/>
              </w:rPr>
              <w:t>Humanities/Second Year Seminar: Humanities**</w:t>
            </w:r>
          </w:p>
        </w:tc>
        <w:tc>
          <w:tcPr>
            <w:tcW w:w="1046" w:type="dxa"/>
          </w:tcPr>
          <w:p w14:paraId="0AA2FDA1" w14:textId="77777777" w:rsidR="00B31BDD" w:rsidRPr="00EA413B" w:rsidRDefault="00B31BDD" w:rsidP="00B31BDD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12</w:t>
            </w:r>
          </w:p>
        </w:tc>
        <w:tc>
          <w:tcPr>
            <w:tcW w:w="701" w:type="dxa"/>
          </w:tcPr>
          <w:p w14:paraId="29E8B267" w14:textId="77777777" w:rsidR="00B31BDD" w:rsidRPr="00EA413B" w:rsidRDefault="00C965A0" w:rsidP="00B31BDD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966464" behindDoc="0" locked="0" layoutInCell="1" allowOverlap="1" wp14:anchorId="395D5B92" wp14:editId="4D8ECB14">
                      <wp:simplePos x="0" y="0"/>
                      <wp:positionH relativeFrom="column">
                        <wp:posOffset>32385</wp:posOffset>
                      </wp:positionH>
                      <wp:positionV relativeFrom="paragraph">
                        <wp:posOffset>22225</wp:posOffset>
                      </wp:positionV>
                      <wp:extent cx="201930" cy="142240"/>
                      <wp:effectExtent l="0" t="0" r="7620" b="0"/>
                      <wp:wrapNone/>
                      <wp:docPr id="88" name="Скругленный прямоугольник 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930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601C2CB5" id="Скругленный прямоугольник 19" o:spid="_x0000_s1026" style="position:absolute;margin-left:2.55pt;margin-top:1.75pt;width:15.9pt;height:11.2pt;z-index:25196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5F10D3A3" w14:textId="77777777" w:rsidR="00B31BDD" w:rsidRPr="00EA413B" w:rsidRDefault="005869DE" w:rsidP="00B31BDD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967488" behindDoc="0" locked="0" layoutInCell="1" allowOverlap="1" wp14:anchorId="7A118C56" wp14:editId="39CE1538">
                      <wp:simplePos x="0" y="0"/>
                      <wp:positionH relativeFrom="column">
                        <wp:posOffset>-13970</wp:posOffset>
                      </wp:positionH>
                      <wp:positionV relativeFrom="paragraph">
                        <wp:posOffset>30793</wp:posOffset>
                      </wp:positionV>
                      <wp:extent cx="201295" cy="142240"/>
                      <wp:effectExtent l="0" t="0" r="27305" b="10160"/>
                      <wp:wrapNone/>
                      <wp:docPr id="87" name="Скругленный прямоугольник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30A6133B" id="Скругленный прямоугольник 20" o:spid="_x0000_s1026" style="position:absolute;margin-left:-1.1pt;margin-top:2.4pt;width:15.85pt;height:11.2pt;z-index:25196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2393F33A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7DE6B7D5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</w:tr>
      <w:tr w:rsidR="00B31BDD" w:rsidRPr="00EA413B" w14:paraId="66337EC6" w14:textId="77777777" w:rsidTr="00A11B19">
        <w:tc>
          <w:tcPr>
            <w:tcW w:w="5812" w:type="dxa"/>
          </w:tcPr>
          <w:p w14:paraId="5B277003" w14:textId="77777777" w:rsidR="00B31BDD" w:rsidRPr="00EA413B" w:rsidRDefault="00B31BDD" w:rsidP="00B31BDD">
            <w:pPr>
              <w:pStyle w:val="a6"/>
              <w:tabs>
                <w:tab w:val="left" w:pos="3647"/>
              </w:tabs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bCs/>
                <w:lang w:val="en-US"/>
              </w:rPr>
              <w:t>Arts (these may overlap General Education, Electives or Major requirements)/Second Year Seminar: Arts</w:t>
            </w:r>
          </w:p>
        </w:tc>
        <w:tc>
          <w:tcPr>
            <w:tcW w:w="1046" w:type="dxa"/>
            <w:vAlign w:val="center"/>
          </w:tcPr>
          <w:p w14:paraId="13011655" w14:textId="77777777" w:rsidR="00B31BDD" w:rsidRPr="00EA413B" w:rsidRDefault="00B31BDD" w:rsidP="00B31BDD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12</w:t>
            </w:r>
          </w:p>
        </w:tc>
        <w:tc>
          <w:tcPr>
            <w:tcW w:w="701" w:type="dxa"/>
          </w:tcPr>
          <w:p w14:paraId="2BC27C4B" w14:textId="77777777" w:rsidR="00B31BDD" w:rsidRPr="00EA413B" w:rsidRDefault="00C965A0" w:rsidP="00B31BDD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968512" behindDoc="0" locked="0" layoutInCell="1" allowOverlap="1" wp14:anchorId="0CE6F851" wp14:editId="7A49BB88">
                      <wp:simplePos x="0" y="0"/>
                      <wp:positionH relativeFrom="column">
                        <wp:posOffset>26983</wp:posOffset>
                      </wp:positionH>
                      <wp:positionV relativeFrom="paragraph">
                        <wp:posOffset>120015</wp:posOffset>
                      </wp:positionV>
                      <wp:extent cx="201930" cy="142240"/>
                      <wp:effectExtent l="0" t="0" r="26670" b="10160"/>
                      <wp:wrapNone/>
                      <wp:docPr id="86" name="Скругленный прямоугольник 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930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3EB9E861" id="Скругленный прямоугольник 21" o:spid="_x0000_s1026" style="position:absolute;margin-left:2.1pt;margin-top:9.45pt;width:15.9pt;height:11.2pt;z-index:25196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5F2712AD" w14:textId="77777777" w:rsidR="00B31BDD" w:rsidRPr="00EA413B" w:rsidRDefault="00C965A0" w:rsidP="00B31BDD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969536" behindDoc="0" locked="0" layoutInCell="1" allowOverlap="1" wp14:anchorId="5366AEB3" wp14:editId="189E9E23">
                      <wp:simplePos x="0" y="0"/>
                      <wp:positionH relativeFrom="column">
                        <wp:posOffset>-8255</wp:posOffset>
                      </wp:positionH>
                      <wp:positionV relativeFrom="paragraph">
                        <wp:posOffset>106358</wp:posOffset>
                      </wp:positionV>
                      <wp:extent cx="201295" cy="142240"/>
                      <wp:effectExtent l="0" t="0" r="27305" b="10160"/>
                      <wp:wrapNone/>
                      <wp:docPr id="85" name="Скругленный прямоугольник 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2B3D7AD4" id="Скругленный прямоугольник 22" o:spid="_x0000_s1026" style="position:absolute;margin-left:-.65pt;margin-top:8.35pt;width:15.85pt;height:11.2pt;z-index:25196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790450FC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35A3C118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</w:tr>
      <w:tr w:rsidR="00B31BDD" w:rsidRPr="00EA413B" w14:paraId="2640C65D" w14:textId="77777777" w:rsidTr="00A11B19">
        <w:tc>
          <w:tcPr>
            <w:tcW w:w="5812" w:type="dxa"/>
          </w:tcPr>
          <w:p w14:paraId="60934F97" w14:textId="77777777" w:rsidR="00B31BDD" w:rsidRPr="00EA413B" w:rsidRDefault="00B31BDD" w:rsidP="00B31BDD">
            <w:pPr>
              <w:pStyle w:val="a6"/>
              <w:tabs>
                <w:tab w:val="left" w:pos="3647"/>
              </w:tabs>
              <w:rPr>
                <w:rFonts w:ascii="Times New Roman" w:hAnsi="Times New Roman"/>
                <w:bCs/>
                <w:lang w:val="en-US"/>
              </w:rPr>
            </w:pPr>
            <w:r w:rsidRPr="00EA413B">
              <w:rPr>
                <w:rFonts w:ascii="Times New Roman" w:hAnsi="Times New Roman"/>
                <w:bCs/>
                <w:lang w:val="en-US"/>
              </w:rPr>
              <w:t>Social Sciences (from outside the student’s major)/Second Year Seminar: Social Sciences</w:t>
            </w:r>
          </w:p>
        </w:tc>
        <w:tc>
          <w:tcPr>
            <w:tcW w:w="1046" w:type="dxa"/>
            <w:vAlign w:val="center"/>
          </w:tcPr>
          <w:p w14:paraId="0E612FA5" w14:textId="77777777" w:rsidR="00B31BDD" w:rsidRPr="00EA413B" w:rsidRDefault="00B31BDD" w:rsidP="00B31BDD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12</w:t>
            </w:r>
          </w:p>
        </w:tc>
        <w:tc>
          <w:tcPr>
            <w:tcW w:w="701" w:type="dxa"/>
          </w:tcPr>
          <w:p w14:paraId="416D93F9" w14:textId="77777777" w:rsidR="00B31BDD" w:rsidRDefault="00C965A0" w:rsidP="00B31BDD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964416" behindDoc="0" locked="0" layoutInCell="1" allowOverlap="1" wp14:anchorId="780ED200" wp14:editId="04BD29F9">
                      <wp:simplePos x="0" y="0"/>
                      <wp:positionH relativeFrom="column">
                        <wp:posOffset>30158</wp:posOffset>
                      </wp:positionH>
                      <wp:positionV relativeFrom="paragraph">
                        <wp:posOffset>83820</wp:posOffset>
                      </wp:positionV>
                      <wp:extent cx="201930" cy="142240"/>
                      <wp:effectExtent l="0" t="0" r="26670" b="10160"/>
                      <wp:wrapNone/>
                      <wp:docPr id="90" name="Скругленный прямоугольник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930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1DE4305A" id="Скругленный прямоугольник 17" o:spid="_x0000_s1026" style="position:absolute;margin-left:2.35pt;margin-top:6.6pt;width:15.9pt;height:11.2pt;z-index:251964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23D298CA" w14:textId="77777777" w:rsidR="00B31BDD" w:rsidRDefault="00C965A0" w:rsidP="00B31BDD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965440" behindDoc="0" locked="0" layoutInCell="1" allowOverlap="1" wp14:anchorId="3BF1074D" wp14:editId="2599F20B">
                      <wp:simplePos x="0" y="0"/>
                      <wp:positionH relativeFrom="column">
                        <wp:posOffset>6663</wp:posOffset>
                      </wp:positionH>
                      <wp:positionV relativeFrom="paragraph">
                        <wp:posOffset>80645</wp:posOffset>
                      </wp:positionV>
                      <wp:extent cx="201295" cy="142240"/>
                      <wp:effectExtent l="0" t="0" r="27305" b="10160"/>
                      <wp:wrapNone/>
                      <wp:docPr id="89" name="Скругленный прямоугольник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56DA2BF" id="Скругленный прямоугольник 18" o:spid="_x0000_s1026" style="position:absolute;margin-left:.5pt;margin-top:6.35pt;width:15.85pt;height:11.2pt;z-index:25196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613C5559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62A31A9C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</w:tr>
      <w:tr w:rsidR="00B31BDD" w:rsidRPr="00EA413B" w14:paraId="5A671BD3" w14:textId="77777777" w:rsidTr="00A11B19">
        <w:tc>
          <w:tcPr>
            <w:tcW w:w="5812" w:type="dxa"/>
          </w:tcPr>
          <w:p w14:paraId="1E06A2A6" w14:textId="77777777" w:rsidR="00B31BDD" w:rsidRPr="00EA413B" w:rsidRDefault="00B31BDD" w:rsidP="00B31BDD">
            <w:pPr>
              <w:pStyle w:val="a6"/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bCs/>
                <w:lang w:val="en-US"/>
              </w:rPr>
              <w:t>Sports (any 4 courses during 4 year</w:t>
            </w:r>
            <w:r>
              <w:rPr>
                <w:rFonts w:ascii="Times New Roman" w:hAnsi="Times New Roman"/>
                <w:bCs/>
                <w:lang w:val="en-US"/>
              </w:rPr>
              <w:t>s</w:t>
            </w:r>
            <w:r w:rsidRPr="00EA413B">
              <w:rPr>
                <w:rFonts w:ascii="Times New Roman" w:hAnsi="Times New Roman"/>
                <w:bCs/>
                <w:lang w:val="en-US"/>
              </w:rPr>
              <w:t xml:space="preserve"> of study)</w:t>
            </w:r>
          </w:p>
        </w:tc>
        <w:tc>
          <w:tcPr>
            <w:tcW w:w="1046" w:type="dxa"/>
          </w:tcPr>
          <w:p w14:paraId="7F9A6B01" w14:textId="77777777" w:rsidR="00B31BDD" w:rsidRPr="00EA413B" w:rsidRDefault="00B31BDD" w:rsidP="00B31BDD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 xml:space="preserve">0 </w:t>
            </w:r>
          </w:p>
        </w:tc>
        <w:tc>
          <w:tcPr>
            <w:tcW w:w="701" w:type="dxa"/>
          </w:tcPr>
          <w:p w14:paraId="6208081D" w14:textId="77777777" w:rsidR="00B31BDD" w:rsidRPr="00EA413B" w:rsidRDefault="00C965A0" w:rsidP="00B31BDD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970560" behindDoc="0" locked="0" layoutInCell="1" allowOverlap="1" wp14:anchorId="4C267E9D" wp14:editId="08A7EFA4">
                      <wp:simplePos x="0" y="0"/>
                      <wp:positionH relativeFrom="column">
                        <wp:posOffset>26983</wp:posOffset>
                      </wp:positionH>
                      <wp:positionV relativeFrom="paragraph">
                        <wp:posOffset>36195</wp:posOffset>
                      </wp:positionV>
                      <wp:extent cx="201930" cy="142240"/>
                      <wp:effectExtent l="0" t="0" r="26670" b="10160"/>
                      <wp:wrapNone/>
                      <wp:docPr id="84" name="Скругленный прямоугольник 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930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6B21EE7E" id="Скругленный прямоугольник 23" o:spid="_x0000_s1026" style="position:absolute;margin-left:2.1pt;margin-top:2.85pt;width:15.9pt;height:11.2pt;z-index:25197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692C1906" w14:textId="77777777" w:rsidR="00B31BDD" w:rsidRPr="00EA413B" w:rsidRDefault="00C965A0" w:rsidP="00B31BDD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971584" behindDoc="0" locked="0" layoutInCell="1" allowOverlap="1" wp14:anchorId="176DD3D2" wp14:editId="2D7BFFF9">
                      <wp:simplePos x="0" y="0"/>
                      <wp:positionH relativeFrom="column">
                        <wp:posOffset>-8255</wp:posOffset>
                      </wp:positionH>
                      <wp:positionV relativeFrom="paragraph">
                        <wp:posOffset>34603</wp:posOffset>
                      </wp:positionV>
                      <wp:extent cx="201295" cy="142240"/>
                      <wp:effectExtent l="0" t="0" r="27305" b="10160"/>
                      <wp:wrapNone/>
                      <wp:docPr id="83" name="Скругленный прямоугольник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DB10F5D" id="Скругленный прямоугольник 24" o:spid="_x0000_s1026" style="position:absolute;margin-left:-.65pt;margin-top:2.7pt;width:15.85pt;height:11.2pt;z-index:25197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5BC8E8E0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459AB038" w14:textId="77777777" w:rsidR="00B31BDD" w:rsidRPr="00A46EDF" w:rsidRDefault="00B31BDD" w:rsidP="00B31BDD">
            <w:pPr>
              <w:jc w:val="center"/>
              <w:rPr>
                <w:b/>
                <w:lang w:val="en-US"/>
              </w:rPr>
            </w:pPr>
            <w:r w:rsidRPr="00EA413B">
              <w:rPr>
                <w:bCs/>
              </w:rPr>
              <w:t>400</w:t>
            </w:r>
            <w:r>
              <w:rPr>
                <w:bCs/>
                <w:lang w:val="ky-KG"/>
              </w:rPr>
              <w:t xml:space="preserve"> </w:t>
            </w:r>
            <w:r>
              <w:rPr>
                <w:bCs/>
                <w:lang w:val="en-US"/>
              </w:rPr>
              <w:t>hours</w:t>
            </w:r>
          </w:p>
        </w:tc>
      </w:tr>
      <w:tr w:rsidR="00B31BDD" w:rsidRPr="00EA413B" w14:paraId="6426FA19" w14:textId="77777777" w:rsidTr="00A11B19">
        <w:tc>
          <w:tcPr>
            <w:tcW w:w="5812" w:type="dxa"/>
          </w:tcPr>
          <w:p w14:paraId="40A3526E" w14:textId="77777777" w:rsidR="00B31BDD" w:rsidRPr="00EA413B" w:rsidRDefault="00B31BDD" w:rsidP="00B31BDD">
            <w:pPr>
              <w:jc w:val="right"/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>Total General Education</w:t>
            </w:r>
            <w:r>
              <w:rPr>
                <w:b/>
                <w:lang w:val="en-US"/>
              </w:rPr>
              <w:t>:</w:t>
            </w:r>
          </w:p>
        </w:tc>
        <w:tc>
          <w:tcPr>
            <w:tcW w:w="1046" w:type="dxa"/>
          </w:tcPr>
          <w:p w14:paraId="549E2B90" w14:textId="77777777" w:rsidR="00B31BDD" w:rsidRPr="00B31BDD" w:rsidRDefault="00B31BDD" w:rsidP="00B31BDD">
            <w:pPr>
              <w:jc w:val="center"/>
              <w:rPr>
                <w:b/>
                <w:lang w:val="fr-FR"/>
              </w:rPr>
            </w:pPr>
            <w:r w:rsidRPr="00EA413B">
              <w:rPr>
                <w:b/>
                <w:lang w:val="en-US"/>
              </w:rPr>
              <w:t>9</w:t>
            </w:r>
            <w:r>
              <w:rPr>
                <w:b/>
                <w:lang w:val="fr-FR"/>
              </w:rPr>
              <w:t>8</w:t>
            </w:r>
          </w:p>
        </w:tc>
        <w:tc>
          <w:tcPr>
            <w:tcW w:w="701" w:type="dxa"/>
          </w:tcPr>
          <w:p w14:paraId="52FA18D7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649" w:type="dxa"/>
          </w:tcPr>
          <w:p w14:paraId="5F97CEAA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894" w:type="dxa"/>
          </w:tcPr>
          <w:p w14:paraId="5DE03270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7CFBD4FD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</w:tr>
      <w:tr w:rsidR="00B31BDD" w:rsidRPr="00EA413B" w14:paraId="2CFD7CA3" w14:textId="77777777" w:rsidTr="00A11B19">
        <w:tc>
          <w:tcPr>
            <w:tcW w:w="5812" w:type="dxa"/>
            <w:shd w:val="clear" w:color="auto" w:fill="D9D9D9" w:themeFill="background1" w:themeFillShade="D9"/>
          </w:tcPr>
          <w:p w14:paraId="46558B97" w14:textId="77777777" w:rsidR="00B31BDD" w:rsidRPr="00EA413B" w:rsidRDefault="00B31BDD" w:rsidP="00B31BDD">
            <w:pPr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 xml:space="preserve">LAS Core Courses – 24 credits </w:t>
            </w:r>
          </w:p>
        </w:tc>
        <w:tc>
          <w:tcPr>
            <w:tcW w:w="1046" w:type="dxa"/>
            <w:shd w:val="clear" w:color="auto" w:fill="D9D9D9" w:themeFill="background1" w:themeFillShade="D9"/>
          </w:tcPr>
          <w:p w14:paraId="5AD8F905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701" w:type="dxa"/>
            <w:shd w:val="clear" w:color="auto" w:fill="D9D9D9" w:themeFill="background1" w:themeFillShade="D9"/>
          </w:tcPr>
          <w:p w14:paraId="50D61480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649" w:type="dxa"/>
            <w:shd w:val="clear" w:color="auto" w:fill="D9D9D9" w:themeFill="background1" w:themeFillShade="D9"/>
          </w:tcPr>
          <w:p w14:paraId="3FDD4A9E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894" w:type="dxa"/>
            <w:shd w:val="clear" w:color="auto" w:fill="D9D9D9" w:themeFill="background1" w:themeFillShade="D9"/>
          </w:tcPr>
          <w:p w14:paraId="27845A41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1B8734B3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</w:tr>
      <w:tr w:rsidR="00B31BDD" w:rsidRPr="00500C6E" w14:paraId="2381D0C9" w14:textId="77777777" w:rsidTr="00A11B19">
        <w:tc>
          <w:tcPr>
            <w:tcW w:w="5812" w:type="dxa"/>
            <w:vAlign w:val="center"/>
          </w:tcPr>
          <w:p w14:paraId="13A3493E" w14:textId="77777777" w:rsidR="00B31BDD" w:rsidRPr="00EA413B" w:rsidRDefault="00B31BDD" w:rsidP="00B31BDD">
            <w:pPr>
              <w:pStyle w:val="a6"/>
              <w:rPr>
                <w:rFonts w:ascii="Times New Roman" w:hAnsi="Times New Roman"/>
                <w:bCs/>
                <w:lang w:val="en-US"/>
              </w:rPr>
            </w:pPr>
            <w:r w:rsidRPr="00EA413B">
              <w:rPr>
                <w:rFonts w:ascii="Times New Roman" w:hAnsi="Times New Roman"/>
                <w:bCs/>
                <w:lang w:val="en-US"/>
              </w:rPr>
              <w:t>Concepts of Modern Sciences</w:t>
            </w:r>
          </w:p>
        </w:tc>
        <w:tc>
          <w:tcPr>
            <w:tcW w:w="1046" w:type="dxa"/>
            <w:vAlign w:val="center"/>
          </w:tcPr>
          <w:p w14:paraId="7A3D82B2" w14:textId="77777777" w:rsidR="00B31BDD" w:rsidRPr="00EA413B" w:rsidRDefault="00B31BDD" w:rsidP="00B31BDD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6</w:t>
            </w:r>
          </w:p>
        </w:tc>
        <w:tc>
          <w:tcPr>
            <w:tcW w:w="701" w:type="dxa"/>
          </w:tcPr>
          <w:p w14:paraId="24CBE931" w14:textId="77777777" w:rsidR="00B31BDD" w:rsidRPr="00EA413B" w:rsidRDefault="00C965A0" w:rsidP="00B31BDD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972608" behindDoc="0" locked="0" layoutInCell="1" allowOverlap="1" wp14:anchorId="73AFCBCC" wp14:editId="3A2A4D1E">
                      <wp:simplePos x="0" y="0"/>
                      <wp:positionH relativeFrom="column">
                        <wp:posOffset>32385</wp:posOffset>
                      </wp:positionH>
                      <wp:positionV relativeFrom="paragraph">
                        <wp:posOffset>341630</wp:posOffset>
                      </wp:positionV>
                      <wp:extent cx="201930" cy="142240"/>
                      <wp:effectExtent l="0" t="0" r="7620" b="0"/>
                      <wp:wrapNone/>
                      <wp:docPr id="82" name="Скругленный прямоугольник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930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5CC31218" id="Скругленный прямоугольник 25" o:spid="_x0000_s1026" style="position:absolute;margin-left:2.55pt;margin-top:26.9pt;width:15.9pt;height:11.2pt;z-index:25197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3DBDC076" w14:textId="77777777" w:rsidR="00B31BDD" w:rsidRPr="00EA413B" w:rsidRDefault="00C965A0" w:rsidP="00B31BDD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973632" behindDoc="0" locked="0" layoutInCell="1" allowOverlap="1" wp14:anchorId="03DD430E" wp14:editId="5A622AAE">
                      <wp:simplePos x="0" y="0"/>
                      <wp:positionH relativeFrom="column">
                        <wp:posOffset>29845</wp:posOffset>
                      </wp:positionH>
                      <wp:positionV relativeFrom="paragraph">
                        <wp:posOffset>349250</wp:posOffset>
                      </wp:positionV>
                      <wp:extent cx="201295" cy="142240"/>
                      <wp:effectExtent l="0" t="0" r="8255" b="0"/>
                      <wp:wrapNone/>
                      <wp:docPr id="81" name="Скругленный прямоугольник 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7B9054E4" id="Скругленный прямоугольник 26" o:spid="_x0000_s1026" style="position:absolute;margin-left:2.35pt;margin-top:27.5pt;width:15.85pt;height:11.2pt;z-index:25197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338D4988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4E4AB801" w14:textId="77777777" w:rsidR="00B31BDD" w:rsidRPr="002769C3" w:rsidRDefault="00B31BDD" w:rsidP="00B31BDD">
            <w:pPr>
              <w:jc w:val="center"/>
              <w:rPr>
                <w:b/>
                <w:sz w:val="18"/>
                <w:szCs w:val="18"/>
                <w:lang w:val="en-US"/>
              </w:rPr>
            </w:pPr>
            <w:r w:rsidRPr="002769C3">
              <w:rPr>
                <w:sz w:val="18"/>
                <w:szCs w:val="18"/>
                <w:lang w:val="en-US"/>
              </w:rPr>
              <w:t>This</w:t>
            </w:r>
            <w:r>
              <w:rPr>
                <w:sz w:val="18"/>
                <w:szCs w:val="18"/>
                <w:lang w:val="en-US"/>
              </w:rPr>
              <w:t xml:space="preserve"> </w:t>
            </w:r>
            <w:r w:rsidRPr="002769C3">
              <w:rPr>
                <w:sz w:val="18"/>
                <w:szCs w:val="18"/>
                <w:lang w:val="en-US"/>
              </w:rPr>
              <w:t xml:space="preserve">course is also considered as 6 credits </w:t>
            </w:r>
            <w:r>
              <w:rPr>
                <w:sz w:val="18"/>
                <w:szCs w:val="18"/>
                <w:lang w:val="en-US"/>
              </w:rPr>
              <w:t>of Natural Science of Gen</w:t>
            </w:r>
            <w:r w:rsidRPr="002769C3">
              <w:rPr>
                <w:sz w:val="18"/>
                <w:szCs w:val="18"/>
                <w:lang w:val="en-US"/>
              </w:rPr>
              <w:t xml:space="preserve">Ed requirement  </w:t>
            </w:r>
          </w:p>
        </w:tc>
      </w:tr>
      <w:tr w:rsidR="00B31BDD" w:rsidRPr="00A46EDF" w14:paraId="5B46BF24" w14:textId="77777777" w:rsidTr="00A11B19">
        <w:tc>
          <w:tcPr>
            <w:tcW w:w="5812" w:type="dxa"/>
            <w:vAlign w:val="center"/>
          </w:tcPr>
          <w:p w14:paraId="4633815E" w14:textId="77777777" w:rsidR="00B31BDD" w:rsidRPr="00EA413B" w:rsidRDefault="00B31BDD" w:rsidP="00B31BDD">
            <w:pPr>
              <w:pStyle w:val="a6"/>
              <w:rPr>
                <w:rFonts w:ascii="Times New Roman" w:hAnsi="Times New Roman"/>
                <w:bCs/>
                <w:lang w:val="en-US"/>
              </w:rPr>
            </w:pPr>
            <w:r w:rsidRPr="00EA413B">
              <w:rPr>
                <w:rFonts w:ascii="Times New Roman" w:hAnsi="Times New Roman"/>
                <w:bCs/>
                <w:lang w:val="en-US"/>
              </w:rPr>
              <w:t xml:space="preserve">World Literature </w:t>
            </w:r>
          </w:p>
        </w:tc>
        <w:tc>
          <w:tcPr>
            <w:tcW w:w="1046" w:type="dxa"/>
            <w:vAlign w:val="center"/>
          </w:tcPr>
          <w:p w14:paraId="40F6BE87" w14:textId="77777777" w:rsidR="00B31BDD" w:rsidRPr="00EA413B" w:rsidRDefault="00B31BDD" w:rsidP="00B31BDD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6</w:t>
            </w:r>
          </w:p>
        </w:tc>
        <w:tc>
          <w:tcPr>
            <w:tcW w:w="701" w:type="dxa"/>
          </w:tcPr>
          <w:p w14:paraId="54F8108A" w14:textId="77777777" w:rsidR="00B31BDD" w:rsidRPr="00EA413B" w:rsidRDefault="00C965A0" w:rsidP="00B31BDD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974656" behindDoc="0" locked="0" layoutInCell="1" allowOverlap="1" wp14:anchorId="030C30B4" wp14:editId="05B5148E">
                      <wp:simplePos x="0" y="0"/>
                      <wp:positionH relativeFrom="column">
                        <wp:posOffset>13335</wp:posOffset>
                      </wp:positionH>
                      <wp:positionV relativeFrom="paragraph">
                        <wp:posOffset>340360</wp:posOffset>
                      </wp:positionV>
                      <wp:extent cx="201930" cy="142240"/>
                      <wp:effectExtent l="0" t="0" r="7620" b="0"/>
                      <wp:wrapNone/>
                      <wp:docPr id="80" name="Скругленный прямоугольник 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930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6D12B8F1" id="Скругленный прямоугольник 27" o:spid="_x0000_s1026" style="position:absolute;margin-left:1.05pt;margin-top:26.8pt;width:15.9pt;height:11.2pt;z-index:25197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4B9F739F" w14:textId="77777777" w:rsidR="00B31BDD" w:rsidRPr="00EA413B" w:rsidRDefault="00C965A0" w:rsidP="00B31BDD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975680" behindDoc="0" locked="0" layoutInCell="1" allowOverlap="1" wp14:anchorId="0EE230AE" wp14:editId="16724A50">
                      <wp:simplePos x="0" y="0"/>
                      <wp:positionH relativeFrom="column">
                        <wp:posOffset>29845</wp:posOffset>
                      </wp:positionH>
                      <wp:positionV relativeFrom="paragraph">
                        <wp:posOffset>344170</wp:posOffset>
                      </wp:positionV>
                      <wp:extent cx="201295" cy="142240"/>
                      <wp:effectExtent l="0" t="0" r="8255" b="0"/>
                      <wp:wrapNone/>
                      <wp:docPr id="79" name="Скругленный прямоугольник 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306C7E59" id="Скругленный прямоугольник 28" o:spid="_x0000_s1026" style="position:absolute;margin-left:2.35pt;margin-top:27.1pt;width:15.85pt;height:11.2pt;z-index:25197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3F236D68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4D291608" w14:textId="77777777" w:rsidR="00B31BDD" w:rsidRPr="002769C3" w:rsidRDefault="00B31BDD" w:rsidP="00B31BDD">
            <w:pPr>
              <w:jc w:val="center"/>
              <w:rPr>
                <w:sz w:val="18"/>
                <w:szCs w:val="18"/>
                <w:lang w:val="en-US"/>
              </w:rPr>
            </w:pPr>
            <w:r w:rsidRPr="002769C3">
              <w:rPr>
                <w:sz w:val="18"/>
                <w:szCs w:val="18"/>
                <w:lang w:val="en-US"/>
              </w:rPr>
              <w:t xml:space="preserve">This course is also considered as 6 credits of  Humanitiesof </w:t>
            </w:r>
          </w:p>
          <w:p w14:paraId="3C3F1649" w14:textId="77777777" w:rsidR="00B31BDD" w:rsidRPr="002769C3" w:rsidRDefault="00B31BDD" w:rsidP="00B31BDD">
            <w:pPr>
              <w:jc w:val="center"/>
              <w:rPr>
                <w:b/>
                <w:sz w:val="18"/>
                <w:szCs w:val="18"/>
                <w:lang w:val="en-US"/>
              </w:rPr>
            </w:pPr>
            <w:r w:rsidRPr="002769C3">
              <w:rPr>
                <w:sz w:val="18"/>
                <w:szCs w:val="18"/>
                <w:lang w:val="en-US"/>
              </w:rPr>
              <w:t>GenEd requirement</w:t>
            </w:r>
          </w:p>
        </w:tc>
      </w:tr>
      <w:tr w:rsidR="00B31BDD" w:rsidRPr="00500C6E" w14:paraId="080AEB6A" w14:textId="77777777" w:rsidTr="00A11B19">
        <w:tc>
          <w:tcPr>
            <w:tcW w:w="5812" w:type="dxa"/>
            <w:vAlign w:val="center"/>
          </w:tcPr>
          <w:p w14:paraId="441FB300" w14:textId="77777777" w:rsidR="00B31BDD" w:rsidRPr="00EA413B" w:rsidRDefault="00B31BDD" w:rsidP="00B31BDD">
            <w:pPr>
              <w:pStyle w:val="a6"/>
              <w:rPr>
                <w:rFonts w:ascii="Times New Roman" w:hAnsi="Times New Roman"/>
                <w:bCs/>
                <w:lang w:val="en-US"/>
              </w:rPr>
            </w:pPr>
            <w:r w:rsidRPr="00EA413B">
              <w:rPr>
                <w:rFonts w:ascii="Times New Roman" w:hAnsi="Times New Roman"/>
                <w:bCs/>
                <w:lang w:val="en-US"/>
              </w:rPr>
              <w:t xml:space="preserve">Globalization and Social Sciences </w:t>
            </w:r>
          </w:p>
        </w:tc>
        <w:tc>
          <w:tcPr>
            <w:tcW w:w="1046" w:type="dxa"/>
            <w:vAlign w:val="center"/>
          </w:tcPr>
          <w:p w14:paraId="0F22E88F" w14:textId="77777777" w:rsidR="00B31BDD" w:rsidRPr="00EA413B" w:rsidRDefault="00B31BDD" w:rsidP="00B31BDD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6</w:t>
            </w:r>
          </w:p>
        </w:tc>
        <w:tc>
          <w:tcPr>
            <w:tcW w:w="701" w:type="dxa"/>
          </w:tcPr>
          <w:p w14:paraId="49407C75" w14:textId="77777777" w:rsidR="00B31BDD" w:rsidRPr="00EA413B" w:rsidRDefault="00C965A0" w:rsidP="00B31BDD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976704" behindDoc="0" locked="0" layoutInCell="1" allowOverlap="1" wp14:anchorId="399991C1" wp14:editId="53795B29">
                      <wp:simplePos x="0" y="0"/>
                      <wp:positionH relativeFrom="column">
                        <wp:posOffset>13335</wp:posOffset>
                      </wp:positionH>
                      <wp:positionV relativeFrom="paragraph">
                        <wp:posOffset>344170</wp:posOffset>
                      </wp:positionV>
                      <wp:extent cx="201930" cy="142240"/>
                      <wp:effectExtent l="0" t="0" r="7620" b="0"/>
                      <wp:wrapNone/>
                      <wp:docPr id="78" name="Скругленный прямоугольник 2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930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66DDBEA0" id="Скругленный прямоугольник 29" o:spid="_x0000_s1026" style="position:absolute;margin-left:1.05pt;margin-top:27.1pt;width:15.9pt;height:11.2pt;z-index:25197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49F36B6C" w14:textId="77777777" w:rsidR="00B31BDD" w:rsidRPr="00EA413B" w:rsidRDefault="00C965A0" w:rsidP="00B31BDD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977728" behindDoc="0" locked="0" layoutInCell="1" allowOverlap="1" wp14:anchorId="71AB2555" wp14:editId="4DC42E3B">
                      <wp:simplePos x="0" y="0"/>
                      <wp:positionH relativeFrom="column">
                        <wp:posOffset>10795</wp:posOffset>
                      </wp:positionH>
                      <wp:positionV relativeFrom="paragraph">
                        <wp:posOffset>342265</wp:posOffset>
                      </wp:positionV>
                      <wp:extent cx="201295" cy="142240"/>
                      <wp:effectExtent l="0" t="0" r="8255" b="0"/>
                      <wp:wrapNone/>
                      <wp:docPr id="77" name="Скругленный прямоугольник 3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17289BE6" id="Скругленный прямоугольник 30" o:spid="_x0000_s1026" style="position:absolute;margin-left:.85pt;margin-top:26.95pt;width:15.85pt;height:11.2pt;z-index:25197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1A6CDCB0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5D5B063B" w14:textId="77777777" w:rsidR="00B31BDD" w:rsidRPr="002769C3" w:rsidRDefault="00B31BDD" w:rsidP="00B31BDD">
            <w:pPr>
              <w:jc w:val="center"/>
              <w:rPr>
                <w:b/>
                <w:sz w:val="18"/>
                <w:szCs w:val="18"/>
                <w:lang w:val="en-US"/>
              </w:rPr>
            </w:pPr>
            <w:r w:rsidRPr="002769C3">
              <w:rPr>
                <w:sz w:val="18"/>
                <w:szCs w:val="18"/>
                <w:lang w:val="en-US"/>
              </w:rPr>
              <w:t>This course is also considered as 6 c</w:t>
            </w:r>
            <w:r>
              <w:rPr>
                <w:sz w:val="18"/>
                <w:szCs w:val="18"/>
                <w:lang w:val="en-US"/>
              </w:rPr>
              <w:t>redits of Social Science of Gen</w:t>
            </w:r>
            <w:r w:rsidRPr="002769C3">
              <w:rPr>
                <w:sz w:val="18"/>
                <w:szCs w:val="18"/>
                <w:lang w:val="en-US"/>
              </w:rPr>
              <w:t>Ed</w:t>
            </w:r>
            <w:r>
              <w:rPr>
                <w:sz w:val="18"/>
                <w:szCs w:val="18"/>
                <w:lang w:val="en-US"/>
              </w:rPr>
              <w:t xml:space="preserve"> </w:t>
            </w:r>
            <w:r w:rsidRPr="002769C3">
              <w:rPr>
                <w:sz w:val="18"/>
                <w:szCs w:val="18"/>
                <w:lang w:val="en-US"/>
              </w:rPr>
              <w:t>requirement</w:t>
            </w:r>
          </w:p>
        </w:tc>
      </w:tr>
      <w:tr w:rsidR="00B31BDD" w:rsidRPr="00A46EDF" w14:paraId="2D63AAD9" w14:textId="77777777" w:rsidTr="00A11B19">
        <w:tc>
          <w:tcPr>
            <w:tcW w:w="5812" w:type="dxa"/>
            <w:vAlign w:val="center"/>
          </w:tcPr>
          <w:p w14:paraId="25F5FD27" w14:textId="77777777" w:rsidR="00B31BDD" w:rsidRPr="00EA413B" w:rsidRDefault="00B31BDD" w:rsidP="00B31BDD">
            <w:pPr>
              <w:pStyle w:val="a6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Concepts of Modern Art</w:t>
            </w:r>
          </w:p>
        </w:tc>
        <w:tc>
          <w:tcPr>
            <w:tcW w:w="1046" w:type="dxa"/>
            <w:vAlign w:val="center"/>
          </w:tcPr>
          <w:p w14:paraId="68FD8B1F" w14:textId="77777777" w:rsidR="00B31BDD" w:rsidRPr="00EA413B" w:rsidRDefault="00B31BDD" w:rsidP="00B31BDD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6</w:t>
            </w:r>
          </w:p>
        </w:tc>
        <w:tc>
          <w:tcPr>
            <w:tcW w:w="701" w:type="dxa"/>
          </w:tcPr>
          <w:p w14:paraId="61CF08D0" w14:textId="77777777" w:rsidR="00B31BDD" w:rsidRPr="00EA413B" w:rsidRDefault="00C965A0" w:rsidP="00B31BDD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978752" behindDoc="0" locked="0" layoutInCell="1" allowOverlap="1" wp14:anchorId="7A2E6D1D" wp14:editId="621CF003">
                      <wp:simplePos x="0" y="0"/>
                      <wp:positionH relativeFrom="column">
                        <wp:posOffset>41910</wp:posOffset>
                      </wp:positionH>
                      <wp:positionV relativeFrom="paragraph">
                        <wp:posOffset>357505</wp:posOffset>
                      </wp:positionV>
                      <wp:extent cx="201295" cy="142240"/>
                      <wp:effectExtent l="0" t="0" r="8255" b="0"/>
                      <wp:wrapNone/>
                      <wp:docPr id="72" name="Скругленный прямоугольник 3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083CFCE5" id="Скругленный прямоугольник 31" o:spid="_x0000_s1026" style="position:absolute;margin-left:3.3pt;margin-top:28.15pt;width:15.85pt;height:11.2pt;z-index:25197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5E920A9F" w14:textId="77777777" w:rsidR="00B31BDD" w:rsidRPr="00EA413B" w:rsidRDefault="00C965A0" w:rsidP="00B31BDD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979776" behindDoc="0" locked="0" layoutInCell="1" allowOverlap="1" wp14:anchorId="0B30944F" wp14:editId="61B65FC8">
                      <wp:simplePos x="0" y="0"/>
                      <wp:positionH relativeFrom="column">
                        <wp:posOffset>20320</wp:posOffset>
                      </wp:positionH>
                      <wp:positionV relativeFrom="paragraph">
                        <wp:posOffset>345440</wp:posOffset>
                      </wp:positionV>
                      <wp:extent cx="201295" cy="142240"/>
                      <wp:effectExtent l="0" t="0" r="8255" b="0"/>
                      <wp:wrapNone/>
                      <wp:docPr id="71" name="Скругленный прямоугольник 3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4EBD123C" id="Скругленный прямоугольник 32" o:spid="_x0000_s1026" style="position:absolute;margin-left:1.6pt;margin-top:27.2pt;width:15.85pt;height:11.2pt;z-index:25197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23AE67A8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74CB4F1A" w14:textId="77777777" w:rsidR="00B31BDD" w:rsidRPr="002769C3" w:rsidRDefault="00B31BDD" w:rsidP="00B31BDD">
            <w:pPr>
              <w:pStyle w:val="NoSpacing1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2769C3">
              <w:rPr>
                <w:rFonts w:ascii="Times New Roman" w:hAnsi="Times New Roman"/>
                <w:sz w:val="18"/>
                <w:szCs w:val="18"/>
                <w:lang w:val="en-US"/>
              </w:rPr>
              <w:t xml:space="preserve">This course is also considered as 6 credits of Art of </w:t>
            </w:r>
          </w:p>
          <w:p w14:paraId="36A685B1" w14:textId="77777777" w:rsidR="00B31BDD" w:rsidRPr="002769C3" w:rsidRDefault="00B31BDD" w:rsidP="00B31BDD">
            <w:pPr>
              <w:pStyle w:val="NoSpacing1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2769C3">
              <w:rPr>
                <w:rFonts w:ascii="Times New Roman" w:hAnsi="Times New Roman"/>
                <w:sz w:val="18"/>
                <w:szCs w:val="18"/>
                <w:lang w:val="en-US"/>
              </w:rPr>
              <w:t>GenEd</w:t>
            </w:r>
            <w:r>
              <w:rPr>
                <w:rFonts w:ascii="Times New Roman" w:hAnsi="Times New Roman"/>
                <w:sz w:val="18"/>
                <w:szCs w:val="18"/>
                <w:lang w:val="en-US"/>
              </w:rPr>
              <w:t xml:space="preserve"> </w:t>
            </w:r>
            <w:r w:rsidRPr="002769C3">
              <w:rPr>
                <w:rFonts w:ascii="Times New Roman" w:hAnsi="Times New Roman"/>
                <w:sz w:val="18"/>
                <w:szCs w:val="18"/>
                <w:lang w:val="en-US"/>
              </w:rPr>
              <w:t>requirement</w:t>
            </w:r>
          </w:p>
        </w:tc>
      </w:tr>
      <w:tr w:rsidR="00B31BDD" w:rsidRPr="00EA413B" w14:paraId="0BA313D2" w14:textId="77777777" w:rsidTr="00A11B19">
        <w:tc>
          <w:tcPr>
            <w:tcW w:w="5812" w:type="dxa"/>
          </w:tcPr>
          <w:p w14:paraId="639E0E9D" w14:textId="77777777" w:rsidR="00B31BDD" w:rsidRPr="00EA413B" w:rsidRDefault="00B31BDD" w:rsidP="00B31BDD">
            <w:pPr>
              <w:jc w:val="right"/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>Total LAS Core Courses</w:t>
            </w:r>
          </w:p>
        </w:tc>
        <w:tc>
          <w:tcPr>
            <w:tcW w:w="1046" w:type="dxa"/>
          </w:tcPr>
          <w:p w14:paraId="41A37753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 xml:space="preserve">24 </w:t>
            </w:r>
          </w:p>
        </w:tc>
        <w:tc>
          <w:tcPr>
            <w:tcW w:w="701" w:type="dxa"/>
          </w:tcPr>
          <w:p w14:paraId="37258046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649" w:type="dxa"/>
          </w:tcPr>
          <w:p w14:paraId="34B6BE18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894" w:type="dxa"/>
          </w:tcPr>
          <w:p w14:paraId="61A76F31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6F6187C9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</w:tr>
      <w:tr w:rsidR="00B31BDD" w:rsidRPr="00EA413B" w14:paraId="3A8B4313" w14:textId="77777777" w:rsidTr="00A11B19">
        <w:tc>
          <w:tcPr>
            <w:tcW w:w="5812" w:type="dxa"/>
            <w:shd w:val="clear" w:color="auto" w:fill="D9D9D9" w:themeFill="background1" w:themeFillShade="D9"/>
          </w:tcPr>
          <w:p w14:paraId="0A3C250D" w14:textId="3A7A0725" w:rsidR="00B31BDD" w:rsidRPr="00EA413B" w:rsidRDefault="00B31BDD" w:rsidP="00B34F0E">
            <w:pPr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 xml:space="preserve">Concentration Required </w:t>
            </w:r>
            <w:r w:rsidRPr="00C85BF8">
              <w:rPr>
                <w:b/>
                <w:lang w:val="en-US"/>
              </w:rPr>
              <w:t xml:space="preserve">Courses – </w:t>
            </w:r>
            <w:r w:rsidR="00B34F0E">
              <w:rPr>
                <w:b/>
                <w:lang w:val="en-US"/>
              </w:rPr>
              <w:t>45</w:t>
            </w:r>
            <w:r w:rsidRPr="00C85BF8">
              <w:rPr>
                <w:b/>
                <w:lang w:val="en-US"/>
              </w:rPr>
              <w:t xml:space="preserve"> credits</w:t>
            </w:r>
          </w:p>
        </w:tc>
        <w:tc>
          <w:tcPr>
            <w:tcW w:w="1046" w:type="dxa"/>
            <w:shd w:val="clear" w:color="auto" w:fill="D9D9D9" w:themeFill="background1" w:themeFillShade="D9"/>
          </w:tcPr>
          <w:p w14:paraId="40661B52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701" w:type="dxa"/>
            <w:shd w:val="clear" w:color="auto" w:fill="D9D9D9" w:themeFill="background1" w:themeFillShade="D9"/>
          </w:tcPr>
          <w:p w14:paraId="2832EA17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649" w:type="dxa"/>
            <w:shd w:val="clear" w:color="auto" w:fill="D9D9D9" w:themeFill="background1" w:themeFillShade="D9"/>
          </w:tcPr>
          <w:p w14:paraId="444B2AE7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894" w:type="dxa"/>
            <w:shd w:val="clear" w:color="auto" w:fill="D9D9D9" w:themeFill="background1" w:themeFillShade="D9"/>
          </w:tcPr>
          <w:p w14:paraId="12B9C2C0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7B7109A0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</w:tr>
      <w:tr w:rsidR="00B34F0E" w:rsidRPr="00DA4649" w14:paraId="3E98A563" w14:textId="77777777" w:rsidTr="00A11B19">
        <w:tc>
          <w:tcPr>
            <w:tcW w:w="5812" w:type="dxa"/>
          </w:tcPr>
          <w:p w14:paraId="0B9904CD" w14:textId="368B7F02" w:rsidR="00B34F0E" w:rsidRPr="00131A7E" w:rsidRDefault="00B34F0E" w:rsidP="00B34F0E">
            <w:pPr>
              <w:pStyle w:val="a6"/>
              <w:rPr>
                <w:rFonts w:ascii="Times New Roman" w:hAnsi="Times New Roman"/>
                <w:lang w:val="en-US"/>
              </w:rPr>
            </w:pPr>
            <w:r w:rsidRPr="00B34F0E">
              <w:rPr>
                <w:rFonts w:ascii="Times New Roman" w:hAnsi="Times New Roman"/>
                <w:lang w:val="en-US"/>
              </w:rPr>
              <w:t>Digital Cultures</w:t>
            </w:r>
            <w:r w:rsidRPr="00B34F0E" w:rsidDel="008A3AD3">
              <w:rPr>
                <w:rFonts w:ascii="Times New Roman" w:hAnsi="Times New Roman"/>
                <w:lang w:val="en-US"/>
              </w:rPr>
              <w:t xml:space="preserve"> </w:t>
            </w:r>
            <w:r w:rsidRPr="00B34F0E">
              <w:rPr>
                <w:rFonts w:ascii="Times New Roman" w:hAnsi="Times New Roman"/>
                <w:lang w:val="en-US"/>
              </w:rPr>
              <w:t>(LAS/ART 205)</w:t>
            </w:r>
          </w:p>
        </w:tc>
        <w:tc>
          <w:tcPr>
            <w:tcW w:w="1046" w:type="dxa"/>
          </w:tcPr>
          <w:p w14:paraId="0859D83C" w14:textId="6FE05EFF" w:rsidR="00B34F0E" w:rsidRPr="00EA413B" w:rsidRDefault="00B34F0E" w:rsidP="00B34F0E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701" w:type="dxa"/>
          </w:tcPr>
          <w:p w14:paraId="79C92C44" w14:textId="77777777" w:rsidR="00B34F0E" w:rsidRPr="00EA413B" w:rsidRDefault="00B34F0E" w:rsidP="00B34F0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2213248" behindDoc="0" locked="0" layoutInCell="1" allowOverlap="1" wp14:anchorId="2C8567A1" wp14:editId="0AD90A46">
                      <wp:simplePos x="0" y="0"/>
                      <wp:positionH relativeFrom="column">
                        <wp:posOffset>13335</wp:posOffset>
                      </wp:positionH>
                      <wp:positionV relativeFrom="paragraph">
                        <wp:posOffset>14160</wp:posOffset>
                      </wp:positionV>
                      <wp:extent cx="201930" cy="142240"/>
                      <wp:effectExtent l="0" t="0" r="26670" b="10160"/>
                      <wp:wrapNone/>
                      <wp:docPr id="70" name="Скругленный прямоугольник 3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930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5EE64705" id="Скругленный прямоугольник 33" o:spid="_x0000_s1026" style="position:absolute;margin-left:1.05pt;margin-top:1.1pt;width:15.9pt;height:11.2pt;z-index:252213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35B42EEE" w14:textId="77777777" w:rsidR="00B34F0E" w:rsidRPr="00EA413B" w:rsidRDefault="00B34F0E" w:rsidP="00B34F0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2214272" behindDoc="0" locked="0" layoutInCell="1" allowOverlap="1" wp14:anchorId="3DF48A21" wp14:editId="2F566A08">
                      <wp:simplePos x="0" y="0"/>
                      <wp:positionH relativeFrom="column">
                        <wp:posOffset>2540</wp:posOffset>
                      </wp:positionH>
                      <wp:positionV relativeFrom="paragraph">
                        <wp:posOffset>10985</wp:posOffset>
                      </wp:positionV>
                      <wp:extent cx="201295" cy="142240"/>
                      <wp:effectExtent l="0" t="0" r="27305" b="10160"/>
                      <wp:wrapNone/>
                      <wp:docPr id="69" name="Скругленный прямоугольник 3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DBFEA65" id="Скругленный прямоугольник 34" o:spid="_x0000_s1026" style="position:absolute;margin-left:.2pt;margin-top:.85pt;width:15.85pt;height:11.2pt;z-index:252214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5C792E9C" w14:textId="77777777" w:rsidR="00B34F0E" w:rsidRPr="00EA413B" w:rsidRDefault="00B34F0E" w:rsidP="00B34F0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2FFE01D2" w14:textId="432EA142" w:rsidR="00B34F0E" w:rsidRPr="00EA413B" w:rsidRDefault="00B34F0E" w:rsidP="00B34F0E">
            <w:pPr>
              <w:jc w:val="center"/>
              <w:rPr>
                <w:b/>
                <w:lang w:val="en-US"/>
              </w:rPr>
            </w:pPr>
          </w:p>
        </w:tc>
      </w:tr>
      <w:tr w:rsidR="00B34F0E" w:rsidRPr="00DA4649" w14:paraId="2EFE5ACF" w14:textId="77777777" w:rsidTr="00A11B19">
        <w:tc>
          <w:tcPr>
            <w:tcW w:w="5812" w:type="dxa"/>
          </w:tcPr>
          <w:p w14:paraId="010DA77A" w14:textId="2A04685C" w:rsidR="00B34F0E" w:rsidRPr="00131A7E" w:rsidRDefault="00B34F0E" w:rsidP="00B34F0E">
            <w:pPr>
              <w:pStyle w:val="a6"/>
              <w:rPr>
                <w:rFonts w:ascii="Times New Roman" w:hAnsi="Times New Roman"/>
                <w:lang w:val="en-US"/>
              </w:rPr>
            </w:pPr>
            <w:r w:rsidRPr="00B34F0E">
              <w:rPr>
                <w:rFonts w:ascii="Times New Roman" w:hAnsi="Times New Roman"/>
                <w:lang w:val="en-US"/>
              </w:rPr>
              <w:t>Art and Technology (DIG 200)</w:t>
            </w:r>
          </w:p>
        </w:tc>
        <w:tc>
          <w:tcPr>
            <w:tcW w:w="1046" w:type="dxa"/>
            <w:vAlign w:val="center"/>
          </w:tcPr>
          <w:p w14:paraId="03DEA500" w14:textId="77777777" w:rsidR="00B34F0E" w:rsidRPr="00EA413B" w:rsidRDefault="00B34F0E" w:rsidP="00B34F0E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701" w:type="dxa"/>
          </w:tcPr>
          <w:p w14:paraId="0F6CB4E4" w14:textId="77777777" w:rsidR="00B34F0E" w:rsidRPr="00EA413B" w:rsidRDefault="00B34F0E" w:rsidP="00B34F0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2215296" behindDoc="0" locked="0" layoutInCell="1" allowOverlap="1" wp14:anchorId="3A00CBAE" wp14:editId="4B929EF0">
                      <wp:simplePos x="0" y="0"/>
                      <wp:positionH relativeFrom="column">
                        <wp:posOffset>13335</wp:posOffset>
                      </wp:positionH>
                      <wp:positionV relativeFrom="paragraph">
                        <wp:posOffset>-3810</wp:posOffset>
                      </wp:positionV>
                      <wp:extent cx="201295" cy="142240"/>
                      <wp:effectExtent l="0" t="0" r="8255" b="0"/>
                      <wp:wrapNone/>
                      <wp:docPr id="68" name="Скругленный прямоугольник 3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44BC37F3" id="Скругленный прямоугольник 35" o:spid="_x0000_s1026" style="position:absolute;margin-left:1.05pt;margin-top:-.3pt;width:15.85pt;height:11.2pt;z-index:252215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58643D2A" w14:textId="77777777" w:rsidR="00B34F0E" w:rsidRPr="00EA413B" w:rsidRDefault="00B34F0E" w:rsidP="00B34F0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2216320" behindDoc="0" locked="0" layoutInCell="1" allowOverlap="1" wp14:anchorId="52E83707" wp14:editId="44EF5262">
                      <wp:simplePos x="0" y="0"/>
                      <wp:positionH relativeFrom="column">
                        <wp:posOffset>2540</wp:posOffset>
                      </wp:positionH>
                      <wp:positionV relativeFrom="paragraph">
                        <wp:posOffset>6160</wp:posOffset>
                      </wp:positionV>
                      <wp:extent cx="201295" cy="142240"/>
                      <wp:effectExtent l="0" t="0" r="27305" b="10160"/>
                      <wp:wrapNone/>
                      <wp:docPr id="67" name="Скругленный прямоугольник 3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485FFC80" id="Скругленный прямоугольник 36" o:spid="_x0000_s1026" style="position:absolute;margin-left:.2pt;margin-top:.5pt;width:15.85pt;height:11.2pt;z-index:252216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188B66E2" w14:textId="77777777" w:rsidR="00B34F0E" w:rsidRPr="00EA413B" w:rsidRDefault="00B34F0E" w:rsidP="00B34F0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36F6A400" w14:textId="6EED277B" w:rsidR="00B34F0E" w:rsidRPr="00997F30" w:rsidRDefault="00B34F0E" w:rsidP="00B34F0E">
            <w:pPr>
              <w:jc w:val="center"/>
              <w:rPr>
                <w:b/>
                <w:color w:val="4BACC6" w:themeColor="accent5"/>
                <w:lang w:val="en-US"/>
              </w:rPr>
            </w:pPr>
          </w:p>
        </w:tc>
      </w:tr>
      <w:tr w:rsidR="00B34F0E" w:rsidRPr="00DA4649" w14:paraId="74F7FEC9" w14:textId="77777777" w:rsidTr="00A11B19">
        <w:tc>
          <w:tcPr>
            <w:tcW w:w="5812" w:type="dxa"/>
          </w:tcPr>
          <w:p w14:paraId="6A62F12E" w14:textId="062460A0" w:rsidR="00B34F0E" w:rsidRPr="00131A7E" w:rsidRDefault="00B34F0E" w:rsidP="00B34F0E">
            <w:pPr>
              <w:pStyle w:val="a6"/>
              <w:rPr>
                <w:rFonts w:ascii="Times New Roman" w:hAnsi="Times New Roman"/>
                <w:lang w:val="en-US"/>
              </w:rPr>
            </w:pPr>
            <w:r w:rsidRPr="00B34F0E">
              <w:rPr>
                <w:rFonts w:ascii="Times New Roman" w:hAnsi="Times New Roman"/>
                <w:lang w:val="en-US"/>
              </w:rPr>
              <w:lastRenderedPageBreak/>
              <w:t>Digital Histories (DIG 300)</w:t>
            </w:r>
          </w:p>
        </w:tc>
        <w:tc>
          <w:tcPr>
            <w:tcW w:w="1046" w:type="dxa"/>
            <w:vAlign w:val="center"/>
          </w:tcPr>
          <w:p w14:paraId="70CB6925" w14:textId="0DA95952" w:rsidR="00B34F0E" w:rsidRDefault="00B34F0E" w:rsidP="00B34F0E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701" w:type="dxa"/>
          </w:tcPr>
          <w:p w14:paraId="468D9ED0" w14:textId="12005A3B" w:rsidR="00B34F0E" w:rsidRDefault="00B34F0E" w:rsidP="00B34F0E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2218368" behindDoc="0" locked="0" layoutInCell="1" allowOverlap="1" wp14:anchorId="32923977" wp14:editId="5F83A457">
                      <wp:simplePos x="0" y="0"/>
                      <wp:positionH relativeFrom="column">
                        <wp:posOffset>28385</wp:posOffset>
                      </wp:positionH>
                      <wp:positionV relativeFrom="paragraph">
                        <wp:posOffset>11430</wp:posOffset>
                      </wp:positionV>
                      <wp:extent cx="201930" cy="142240"/>
                      <wp:effectExtent l="0" t="0" r="26670" b="10160"/>
                      <wp:wrapNone/>
                      <wp:docPr id="61" name="Скругленный прямоугольник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930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2763712" id="Скругленный прямоугольник 37" o:spid="_x0000_s1026" style="position:absolute;margin-left:2.25pt;margin-top:.9pt;width:15.9pt;height:11.2pt;z-index:252218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42125A78" w14:textId="58447EDC" w:rsidR="00B34F0E" w:rsidRDefault="00B34F0E" w:rsidP="00B34F0E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2222464" behindDoc="0" locked="0" layoutInCell="1" allowOverlap="1" wp14:anchorId="56C3B548" wp14:editId="2D0E728F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11430</wp:posOffset>
                      </wp:positionV>
                      <wp:extent cx="201930" cy="142240"/>
                      <wp:effectExtent l="0" t="0" r="7620" b="0"/>
                      <wp:wrapNone/>
                      <wp:docPr id="63" name="Скругленный прямоугольник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930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42B2FBEE" id="Скругленный прямоугольник 37" o:spid="_x0000_s1026" style="position:absolute;margin-left:0;margin-top:.9pt;width:15.9pt;height:11.2pt;z-index:252222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55257D51" w14:textId="77777777" w:rsidR="00B34F0E" w:rsidRPr="00EA413B" w:rsidRDefault="00B34F0E" w:rsidP="00B34F0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1A457075" w14:textId="77777777" w:rsidR="00B34F0E" w:rsidRPr="00997F30" w:rsidRDefault="00B34F0E" w:rsidP="00B34F0E">
            <w:pPr>
              <w:jc w:val="center"/>
              <w:rPr>
                <w:b/>
                <w:color w:val="4BACC6" w:themeColor="accent5"/>
                <w:lang w:val="en-US"/>
              </w:rPr>
            </w:pPr>
          </w:p>
        </w:tc>
      </w:tr>
      <w:tr w:rsidR="00B34F0E" w:rsidRPr="00B34F0E" w14:paraId="797AE4BE" w14:textId="77777777" w:rsidTr="00A11B19">
        <w:tc>
          <w:tcPr>
            <w:tcW w:w="5812" w:type="dxa"/>
          </w:tcPr>
          <w:p w14:paraId="055DCC9B" w14:textId="3C9B8D60" w:rsidR="00B34F0E" w:rsidRPr="00131A7E" w:rsidRDefault="00B34F0E" w:rsidP="00B34F0E">
            <w:pPr>
              <w:pStyle w:val="a6"/>
              <w:rPr>
                <w:rFonts w:ascii="Times New Roman" w:hAnsi="Times New Roman"/>
                <w:lang w:val="en-US"/>
              </w:rPr>
            </w:pPr>
            <w:r w:rsidRPr="00B34F0E">
              <w:rPr>
                <w:rFonts w:ascii="Times New Roman" w:hAnsi="Times New Roman"/>
                <w:lang w:val="en-US"/>
              </w:rPr>
              <w:t>Central Asian Social Media (DIG 301)</w:t>
            </w:r>
          </w:p>
        </w:tc>
        <w:tc>
          <w:tcPr>
            <w:tcW w:w="1046" w:type="dxa"/>
            <w:vAlign w:val="center"/>
          </w:tcPr>
          <w:p w14:paraId="7A7F04B0" w14:textId="34D45BDB" w:rsidR="00B34F0E" w:rsidRDefault="00B34F0E" w:rsidP="00B34F0E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701" w:type="dxa"/>
          </w:tcPr>
          <w:p w14:paraId="75E3BE7C" w14:textId="2FCE5DD9" w:rsidR="00B34F0E" w:rsidRPr="00B34F0E" w:rsidRDefault="00B34F0E" w:rsidP="00B34F0E">
            <w:pPr>
              <w:jc w:val="center"/>
              <w:rPr>
                <w:b/>
                <w:noProof/>
                <w:lang w:val="en-US"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2220416" behindDoc="0" locked="0" layoutInCell="1" allowOverlap="1" wp14:anchorId="1AF30AD4" wp14:editId="35C35844">
                      <wp:simplePos x="0" y="0"/>
                      <wp:positionH relativeFrom="column">
                        <wp:posOffset>28385</wp:posOffset>
                      </wp:positionH>
                      <wp:positionV relativeFrom="paragraph">
                        <wp:posOffset>7620</wp:posOffset>
                      </wp:positionV>
                      <wp:extent cx="201930" cy="142240"/>
                      <wp:effectExtent l="0" t="0" r="26670" b="10160"/>
                      <wp:wrapNone/>
                      <wp:docPr id="62" name="Скругленный прямоугольник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930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6889869" id="Скругленный прямоугольник 37" o:spid="_x0000_s1026" style="position:absolute;margin-left:2.25pt;margin-top:.6pt;width:15.9pt;height:11.2pt;z-index:252220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3D0F8047" w14:textId="1E4DA4E7" w:rsidR="00B34F0E" w:rsidRPr="00B34F0E" w:rsidRDefault="00B34F0E" w:rsidP="00B34F0E">
            <w:pPr>
              <w:jc w:val="center"/>
              <w:rPr>
                <w:b/>
                <w:noProof/>
                <w:lang w:val="en-US"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2224512" behindDoc="0" locked="0" layoutInCell="1" allowOverlap="1" wp14:anchorId="23BBFA4D" wp14:editId="7D7E2147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7620</wp:posOffset>
                      </wp:positionV>
                      <wp:extent cx="201930" cy="142240"/>
                      <wp:effectExtent l="0" t="0" r="7620" b="0"/>
                      <wp:wrapNone/>
                      <wp:docPr id="64" name="Скругленный прямоугольник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930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5FBE07A6" id="Скругленный прямоугольник 37" o:spid="_x0000_s1026" style="position:absolute;margin-left:0;margin-top:.6pt;width:15.9pt;height:11.2pt;z-index:252224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16B8E68F" w14:textId="77777777" w:rsidR="00B34F0E" w:rsidRPr="00EA413B" w:rsidRDefault="00B34F0E" w:rsidP="00B34F0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4E71A95B" w14:textId="77777777" w:rsidR="00B34F0E" w:rsidRPr="00997F30" w:rsidRDefault="00B34F0E" w:rsidP="00B34F0E">
            <w:pPr>
              <w:jc w:val="center"/>
              <w:rPr>
                <w:b/>
                <w:color w:val="4BACC6" w:themeColor="accent5"/>
                <w:lang w:val="en-US"/>
              </w:rPr>
            </w:pPr>
          </w:p>
        </w:tc>
      </w:tr>
      <w:tr w:rsidR="00B31BDD" w:rsidRPr="00F72B9E" w14:paraId="4915DCE8" w14:textId="77777777" w:rsidTr="00A11B19">
        <w:tc>
          <w:tcPr>
            <w:tcW w:w="5812" w:type="dxa"/>
            <w:shd w:val="clear" w:color="auto" w:fill="auto"/>
          </w:tcPr>
          <w:p w14:paraId="1E4B378D" w14:textId="77777777" w:rsidR="00B31BDD" w:rsidRPr="005869DE" w:rsidRDefault="00B31BDD" w:rsidP="00B31BDD">
            <w:pPr>
              <w:pStyle w:val="a6"/>
              <w:rPr>
                <w:rFonts w:ascii="Times New Roman" w:hAnsi="Times New Roman"/>
                <w:lang w:val="en-US"/>
              </w:rPr>
            </w:pPr>
            <w:r w:rsidRPr="005869DE">
              <w:rPr>
                <w:rFonts w:ascii="Times New Roman" w:hAnsi="Times New Roman"/>
                <w:lang w:val="en-US"/>
              </w:rPr>
              <w:t xml:space="preserve">Research methods </w:t>
            </w:r>
          </w:p>
        </w:tc>
        <w:tc>
          <w:tcPr>
            <w:tcW w:w="1046" w:type="dxa"/>
            <w:shd w:val="clear" w:color="auto" w:fill="auto"/>
          </w:tcPr>
          <w:p w14:paraId="469EDC5C" w14:textId="77777777" w:rsidR="00B31BDD" w:rsidRPr="008B63F9" w:rsidRDefault="00B31BDD" w:rsidP="00B31BDD">
            <w:pPr>
              <w:jc w:val="center"/>
              <w:rPr>
                <w:lang w:val="en-US"/>
              </w:rPr>
            </w:pPr>
            <w:r w:rsidRPr="008B63F9">
              <w:rPr>
                <w:lang w:val="en-US"/>
              </w:rPr>
              <w:t>6</w:t>
            </w:r>
          </w:p>
        </w:tc>
        <w:tc>
          <w:tcPr>
            <w:tcW w:w="701" w:type="dxa"/>
          </w:tcPr>
          <w:p w14:paraId="5778A1D8" w14:textId="77777777" w:rsidR="00B31BDD" w:rsidRPr="00F72B9E" w:rsidRDefault="00C965A0" w:rsidP="00B31BDD">
            <w:pPr>
              <w:jc w:val="center"/>
              <w:rPr>
                <w:b/>
                <w:noProof/>
                <w:lang w:val="en-US"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991040" behindDoc="0" locked="0" layoutInCell="1" allowOverlap="1" wp14:anchorId="11693A3E" wp14:editId="0CEC13AD">
                      <wp:simplePos x="0" y="0"/>
                      <wp:positionH relativeFrom="column">
                        <wp:posOffset>45085</wp:posOffset>
                      </wp:positionH>
                      <wp:positionV relativeFrom="paragraph">
                        <wp:posOffset>23495</wp:posOffset>
                      </wp:positionV>
                      <wp:extent cx="201930" cy="142240"/>
                      <wp:effectExtent l="0" t="0" r="7620" b="0"/>
                      <wp:wrapNone/>
                      <wp:docPr id="60" name="Скругленный прямоугольник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930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5A396CF8" id="Скругленный прямоугольник 37" o:spid="_x0000_s1026" style="position:absolute;margin-left:3.55pt;margin-top:1.85pt;width:15.9pt;height:11.2pt;z-index:25199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49E5AEF0" w14:textId="77777777" w:rsidR="00B31BDD" w:rsidRPr="00F72B9E" w:rsidRDefault="00C965A0" w:rsidP="00B31BDD">
            <w:pPr>
              <w:jc w:val="center"/>
              <w:rPr>
                <w:b/>
                <w:noProof/>
                <w:lang w:val="en-US"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992064" behindDoc="0" locked="0" layoutInCell="1" allowOverlap="1" wp14:anchorId="57BB7B55" wp14:editId="4E776184">
                      <wp:simplePos x="0" y="0"/>
                      <wp:positionH relativeFrom="column">
                        <wp:posOffset>4445</wp:posOffset>
                      </wp:positionH>
                      <wp:positionV relativeFrom="paragraph">
                        <wp:posOffset>4445</wp:posOffset>
                      </wp:positionV>
                      <wp:extent cx="201295" cy="142240"/>
                      <wp:effectExtent l="0" t="0" r="8255" b="0"/>
                      <wp:wrapNone/>
                      <wp:docPr id="59" name="Скругленный прямоугольник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059E4054" id="Скругленный прямоугольник 37" o:spid="_x0000_s1026" style="position:absolute;margin-left:.35pt;margin-top:.35pt;width:15.85pt;height:11.2pt;z-index:25199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0B75145E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259B1232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</w:tr>
      <w:tr w:rsidR="00B31BDD" w:rsidRPr="00F72B9E" w14:paraId="52D017B7" w14:textId="77777777" w:rsidTr="00A11B19">
        <w:tc>
          <w:tcPr>
            <w:tcW w:w="5812" w:type="dxa"/>
            <w:shd w:val="clear" w:color="auto" w:fill="auto"/>
          </w:tcPr>
          <w:p w14:paraId="66C89AD4" w14:textId="77777777" w:rsidR="00B31BDD" w:rsidRPr="005869DE" w:rsidRDefault="00B31BDD" w:rsidP="00B31BDD">
            <w:pPr>
              <w:pStyle w:val="a6"/>
              <w:rPr>
                <w:rFonts w:ascii="Times New Roman" w:hAnsi="Times New Roman"/>
                <w:lang w:val="en-US"/>
              </w:rPr>
            </w:pPr>
            <w:r w:rsidRPr="005869DE">
              <w:rPr>
                <w:rFonts w:ascii="Times New Roman" w:hAnsi="Times New Roman"/>
                <w:lang w:val="en-US"/>
              </w:rPr>
              <w:t xml:space="preserve">Internship </w:t>
            </w:r>
          </w:p>
        </w:tc>
        <w:tc>
          <w:tcPr>
            <w:tcW w:w="1046" w:type="dxa"/>
            <w:shd w:val="clear" w:color="auto" w:fill="auto"/>
          </w:tcPr>
          <w:p w14:paraId="38E89C18" w14:textId="77777777" w:rsidR="00B31BDD" w:rsidRPr="008B63F9" w:rsidRDefault="00B31BDD" w:rsidP="00B31BD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701" w:type="dxa"/>
          </w:tcPr>
          <w:p w14:paraId="4EB91FD5" w14:textId="77777777" w:rsidR="00B31BDD" w:rsidRDefault="00C965A0" w:rsidP="00B31BDD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995136" behindDoc="0" locked="0" layoutInCell="1" allowOverlap="1" wp14:anchorId="54E4E589" wp14:editId="6C4697C7">
                      <wp:simplePos x="0" y="0"/>
                      <wp:positionH relativeFrom="column">
                        <wp:posOffset>43815</wp:posOffset>
                      </wp:positionH>
                      <wp:positionV relativeFrom="paragraph">
                        <wp:posOffset>20320</wp:posOffset>
                      </wp:positionV>
                      <wp:extent cx="201930" cy="142240"/>
                      <wp:effectExtent l="0" t="0" r="7620" b="0"/>
                      <wp:wrapNone/>
                      <wp:docPr id="58" name="Скругленный прямоугольник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930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21836CD1" id="Скругленный прямоугольник 37" o:spid="_x0000_s1026" style="position:absolute;margin-left:3.45pt;margin-top:1.6pt;width:15.9pt;height:11.2pt;z-index:25199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2F07036D" w14:textId="77777777" w:rsidR="00B31BDD" w:rsidRDefault="00C965A0" w:rsidP="00B31BDD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996160" behindDoc="0" locked="0" layoutInCell="1" allowOverlap="1" wp14:anchorId="6B39936B" wp14:editId="1AD95FE4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1270</wp:posOffset>
                      </wp:positionV>
                      <wp:extent cx="201295" cy="142240"/>
                      <wp:effectExtent l="0" t="0" r="8255" b="0"/>
                      <wp:wrapNone/>
                      <wp:docPr id="57" name="Скругленный прямоугольник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6C24DE57" id="Скругленный прямоугольник 37" o:spid="_x0000_s1026" style="position:absolute;margin-left:.3pt;margin-top:.1pt;width:15.85pt;height:11.2pt;z-index:251996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3B1B264B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1B98DFD8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</w:tr>
      <w:tr w:rsidR="00B31BDD" w:rsidRPr="000D6225" w14:paraId="6FBC918F" w14:textId="77777777" w:rsidTr="00A11B19">
        <w:tc>
          <w:tcPr>
            <w:tcW w:w="5812" w:type="dxa"/>
            <w:shd w:val="clear" w:color="auto" w:fill="auto"/>
          </w:tcPr>
          <w:p w14:paraId="142AB4CE" w14:textId="77777777" w:rsidR="00B31BDD" w:rsidRPr="00131A7E" w:rsidRDefault="00B31BDD" w:rsidP="00B31BDD">
            <w:pPr>
              <w:pStyle w:val="a6"/>
              <w:rPr>
                <w:rFonts w:ascii="Times New Roman" w:hAnsi="Times New Roman"/>
                <w:lang w:val="en-US"/>
              </w:rPr>
            </w:pPr>
            <w:r w:rsidRPr="00131A7E">
              <w:rPr>
                <w:rFonts w:ascii="Times New Roman" w:hAnsi="Times New Roman"/>
                <w:lang w:val="en-US"/>
              </w:rPr>
              <w:t xml:space="preserve">Seniors Thesis Seminar I and II </w:t>
            </w:r>
          </w:p>
        </w:tc>
        <w:tc>
          <w:tcPr>
            <w:tcW w:w="1046" w:type="dxa"/>
            <w:shd w:val="clear" w:color="auto" w:fill="auto"/>
          </w:tcPr>
          <w:p w14:paraId="4566F6D6" w14:textId="77777777" w:rsidR="00B31BDD" w:rsidRPr="008B63F9" w:rsidRDefault="00B31BDD" w:rsidP="00B31BD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2</w:t>
            </w:r>
          </w:p>
        </w:tc>
        <w:tc>
          <w:tcPr>
            <w:tcW w:w="701" w:type="dxa"/>
          </w:tcPr>
          <w:p w14:paraId="1A184BD5" w14:textId="77777777" w:rsidR="00B31BDD" w:rsidRPr="000D6225" w:rsidRDefault="00C965A0" w:rsidP="00B31BDD">
            <w:pPr>
              <w:jc w:val="center"/>
              <w:rPr>
                <w:b/>
                <w:noProof/>
                <w:lang w:val="en-US"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2034048" behindDoc="0" locked="0" layoutInCell="1" allowOverlap="1" wp14:anchorId="20407696" wp14:editId="64121A47">
                      <wp:simplePos x="0" y="0"/>
                      <wp:positionH relativeFrom="column">
                        <wp:posOffset>43180</wp:posOffset>
                      </wp:positionH>
                      <wp:positionV relativeFrom="paragraph">
                        <wp:posOffset>18415</wp:posOffset>
                      </wp:positionV>
                      <wp:extent cx="201930" cy="142240"/>
                      <wp:effectExtent l="0" t="0" r="7620" b="0"/>
                      <wp:wrapNone/>
                      <wp:docPr id="56" name="Скругленный прямоугольник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930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7E70B34A" id="Скругленный прямоугольник 37" o:spid="_x0000_s1026" style="position:absolute;margin-left:3.4pt;margin-top:1.45pt;width:15.9pt;height:11.2pt;z-index:252034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3121E6EC" w14:textId="77777777" w:rsidR="00B31BDD" w:rsidRPr="000D6225" w:rsidRDefault="00C965A0" w:rsidP="00B31BDD">
            <w:pPr>
              <w:jc w:val="center"/>
              <w:rPr>
                <w:b/>
                <w:noProof/>
                <w:lang w:val="en-US"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2035072" behindDoc="0" locked="0" layoutInCell="1" allowOverlap="1" wp14:anchorId="25870211" wp14:editId="47670BB6">
                      <wp:simplePos x="0" y="0"/>
                      <wp:positionH relativeFrom="column">
                        <wp:posOffset>2540</wp:posOffset>
                      </wp:positionH>
                      <wp:positionV relativeFrom="paragraph">
                        <wp:posOffset>8890</wp:posOffset>
                      </wp:positionV>
                      <wp:extent cx="201295" cy="142240"/>
                      <wp:effectExtent l="0" t="0" r="8255" b="0"/>
                      <wp:wrapNone/>
                      <wp:docPr id="55" name="Скругленный прямоугольник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73FBE103" id="Скругленный прямоугольник 37" o:spid="_x0000_s1026" style="position:absolute;margin-left:.2pt;margin-top:.7pt;width:15.85pt;height:11.2pt;z-index:252035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7CA4BC94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56E37998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</w:tr>
      <w:tr w:rsidR="00B31BDD" w:rsidRPr="00EA413B" w14:paraId="0C9D85F5" w14:textId="77777777" w:rsidTr="00A11B19">
        <w:tc>
          <w:tcPr>
            <w:tcW w:w="5812" w:type="dxa"/>
          </w:tcPr>
          <w:p w14:paraId="302916E2" w14:textId="77777777" w:rsidR="00B31BDD" w:rsidRPr="00EA413B" w:rsidRDefault="00B31BDD" w:rsidP="00B31BDD">
            <w:pPr>
              <w:jc w:val="right"/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 xml:space="preserve">Total Concentration </w:t>
            </w:r>
            <w:r>
              <w:rPr>
                <w:b/>
                <w:lang w:val="en-US"/>
              </w:rPr>
              <w:t xml:space="preserve">Required </w:t>
            </w:r>
            <w:r w:rsidRPr="00EA413B">
              <w:rPr>
                <w:b/>
                <w:lang w:val="en-US"/>
              </w:rPr>
              <w:t>Courses</w:t>
            </w:r>
          </w:p>
        </w:tc>
        <w:tc>
          <w:tcPr>
            <w:tcW w:w="1046" w:type="dxa"/>
          </w:tcPr>
          <w:p w14:paraId="335FA05D" w14:textId="65E14A46" w:rsidR="00B31BDD" w:rsidRPr="00EA413B" w:rsidRDefault="00B34F0E" w:rsidP="00B31BDD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45</w:t>
            </w:r>
          </w:p>
        </w:tc>
        <w:tc>
          <w:tcPr>
            <w:tcW w:w="701" w:type="dxa"/>
          </w:tcPr>
          <w:p w14:paraId="7697D577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649" w:type="dxa"/>
          </w:tcPr>
          <w:p w14:paraId="39E53396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894" w:type="dxa"/>
          </w:tcPr>
          <w:p w14:paraId="28F8D6FD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6D5C650D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</w:tr>
      <w:tr w:rsidR="00B31BDD" w:rsidRPr="00500C6E" w14:paraId="49CC7257" w14:textId="77777777" w:rsidTr="00A11B19">
        <w:tc>
          <w:tcPr>
            <w:tcW w:w="5812" w:type="dxa"/>
            <w:shd w:val="clear" w:color="auto" w:fill="D9D9D9" w:themeFill="background1" w:themeFillShade="D9"/>
          </w:tcPr>
          <w:p w14:paraId="4070A690" w14:textId="6E142EC0" w:rsidR="00B31BDD" w:rsidRPr="000D6225" w:rsidRDefault="00F5777E" w:rsidP="00B31BDD">
            <w:pPr>
              <w:rPr>
                <w:b/>
                <w:i/>
                <w:lang w:val="en-US"/>
              </w:rPr>
            </w:pPr>
            <w:r>
              <w:rPr>
                <w:b/>
                <w:lang w:val="en-US"/>
              </w:rPr>
              <w:t xml:space="preserve">Concentration Elective Courses - </w:t>
            </w:r>
            <w:r w:rsidR="00B34F0E">
              <w:rPr>
                <w:b/>
                <w:lang w:val="en-US"/>
              </w:rPr>
              <w:t>7</w:t>
            </w:r>
            <w:r w:rsidR="00645525">
              <w:rPr>
                <w:b/>
                <w:lang w:val="en-US"/>
              </w:rPr>
              <w:t xml:space="preserve"> </w:t>
            </w:r>
            <w:r w:rsidR="00B31BDD" w:rsidRPr="0041184B">
              <w:rPr>
                <w:b/>
                <w:lang w:val="en-US"/>
              </w:rPr>
              <w:t xml:space="preserve">courses </w:t>
            </w:r>
            <w:r>
              <w:rPr>
                <w:b/>
                <w:lang w:val="en-US"/>
              </w:rPr>
              <w:t>(</w:t>
            </w:r>
            <w:r w:rsidR="00B34F0E">
              <w:rPr>
                <w:b/>
                <w:lang w:val="en-US"/>
              </w:rPr>
              <w:t xml:space="preserve">42 </w:t>
            </w:r>
            <w:r w:rsidRPr="00F5777E">
              <w:rPr>
                <w:b/>
                <w:lang w:val="en-US"/>
              </w:rPr>
              <w:t>credits</w:t>
            </w:r>
            <w:r>
              <w:rPr>
                <w:b/>
                <w:lang w:val="en-US"/>
              </w:rPr>
              <w:t xml:space="preserve">) </w:t>
            </w:r>
          </w:p>
        </w:tc>
        <w:tc>
          <w:tcPr>
            <w:tcW w:w="1046" w:type="dxa"/>
            <w:shd w:val="clear" w:color="auto" w:fill="D9D9D9" w:themeFill="background1" w:themeFillShade="D9"/>
          </w:tcPr>
          <w:p w14:paraId="3CB2B003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701" w:type="dxa"/>
            <w:shd w:val="clear" w:color="auto" w:fill="D9D9D9" w:themeFill="background1" w:themeFillShade="D9"/>
          </w:tcPr>
          <w:p w14:paraId="2E174ACB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649" w:type="dxa"/>
            <w:shd w:val="clear" w:color="auto" w:fill="D9D9D9" w:themeFill="background1" w:themeFillShade="D9"/>
          </w:tcPr>
          <w:p w14:paraId="4E9D1035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894" w:type="dxa"/>
            <w:shd w:val="clear" w:color="auto" w:fill="D9D9D9" w:themeFill="background1" w:themeFillShade="D9"/>
          </w:tcPr>
          <w:p w14:paraId="7A839F83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268B51C3" w14:textId="77777777" w:rsidR="00B31BDD" w:rsidRPr="00EA413B" w:rsidRDefault="00B31BDD" w:rsidP="00B31BDD">
            <w:pPr>
              <w:jc w:val="center"/>
              <w:rPr>
                <w:b/>
                <w:lang w:val="en-US"/>
              </w:rPr>
            </w:pPr>
          </w:p>
        </w:tc>
      </w:tr>
      <w:tr w:rsidR="00B34F0E" w:rsidRPr="003973C5" w14:paraId="5757D91A" w14:textId="77777777" w:rsidTr="00A11B19">
        <w:tc>
          <w:tcPr>
            <w:tcW w:w="5812" w:type="dxa"/>
            <w:shd w:val="clear" w:color="auto" w:fill="auto"/>
          </w:tcPr>
          <w:p w14:paraId="7EE20728" w14:textId="47C33E12" w:rsidR="00B34F0E" w:rsidRPr="00645525" w:rsidRDefault="00B34F0E" w:rsidP="00B34F0E">
            <w:pPr>
              <w:pStyle w:val="a6"/>
              <w:rPr>
                <w:rFonts w:ascii="Times New Roman" w:hAnsi="Times New Roman"/>
                <w:lang w:val="en-US"/>
              </w:rPr>
            </w:pPr>
            <w:r w:rsidRPr="00B34F0E">
              <w:rPr>
                <w:rFonts w:ascii="Times New Roman" w:hAnsi="Times New Roman"/>
                <w:b/>
                <w:bCs/>
                <w:color w:val="000000"/>
                <w:shd w:val="clear" w:color="auto" w:fill="FFFFFF"/>
                <w:lang w:val="en-US"/>
              </w:rPr>
              <w:t>Intro to Mass Communication</w:t>
            </w:r>
            <w:r w:rsidRPr="00B34F0E">
              <w:rPr>
                <w:rFonts w:ascii="Times New Roman" w:hAnsi="Times New Roman"/>
                <w:color w:val="000000"/>
                <w:shd w:val="clear" w:color="auto" w:fill="FFFFFF"/>
                <w:lang w:val="en-US"/>
              </w:rPr>
              <w:t xml:space="preserve"> (JMC 182)</w:t>
            </w:r>
          </w:p>
        </w:tc>
        <w:tc>
          <w:tcPr>
            <w:tcW w:w="1046" w:type="dxa"/>
            <w:shd w:val="clear" w:color="auto" w:fill="auto"/>
          </w:tcPr>
          <w:p w14:paraId="403984B7" w14:textId="7AABD803" w:rsidR="00B34F0E" w:rsidRPr="00EA413B" w:rsidRDefault="00B34F0E" w:rsidP="00B34F0E">
            <w:pPr>
              <w:jc w:val="center"/>
              <w:rPr>
                <w:b/>
                <w:lang w:val="en-US"/>
              </w:rPr>
            </w:pPr>
            <w:r w:rsidRPr="00131A7E">
              <w:t>6</w:t>
            </w:r>
          </w:p>
        </w:tc>
        <w:tc>
          <w:tcPr>
            <w:tcW w:w="701" w:type="dxa"/>
            <w:shd w:val="clear" w:color="auto" w:fill="auto"/>
          </w:tcPr>
          <w:p w14:paraId="79A52BA1" w14:textId="2D8ADB1C" w:rsidR="00B34F0E" w:rsidRPr="00EA413B" w:rsidRDefault="00B34F0E" w:rsidP="00B34F0E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226560" behindDoc="0" locked="0" layoutInCell="1" allowOverlap="1" wp14:anchorId="430489ED" wp14:editId="202C3140">
                      <wp:simplePos x="0" y="0"/>
                      <wp:positionH relativeFrom="column">
                        <wp:posOffset>55880</wp:posOffset>
                      </wp:positionH>
                      <wp:positionV relativeFrom="paragraph">
                        <wp:posOffset>10160</wp:posOffset>
                      </wp:positionV>
                      <wp:extent cx="201930" cy="142240"/>
                      <wp:effectExtent l="0" t="0" r="7620" b="0"/>
                      <wp:wrapNone/>
                      <wp:docPr id="1" name="Скругленный прямоугольник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930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5903264A" id="Скругленный прямоугольник 37" o:spid="_x0000_s1026" style="position:absolute;margin-left:4.4pt;margin-top:.8pt;width:15.9pt;height:11.2pt;z-index:252226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  <w:shd w:val="clear" w:color="auto" w:fill="auto"/>
          </w:tcPr>
          <w:p w14:paraId="5087C6CF" w14:textId="5A6A2A28" w:rsidR="00B34F0E" w:rsidRPr="00EA413B" w:rsidRDefault="00B34F0E" w:rsidP="00B34F0E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227584" behindDoc="0" locked="0" layoutInCell="1" allowOverlap="1" wp14:anchorId="35E02C6E" wp14:editId="74154103">
                      <wp:simplePos x="0" y="0"/>
                      <wp:positionH relativeFrom="column">
                        <wp:posOffset>29845</wp:posOffset>
                      </wp:positionH>
                      <wp:positionV relativeFrom="paragraph">
                        <wp:posOffset>17780</wp:posOffset>
                      </wp:positionV>
                      <wp:extent cx="201295" cy="142240"/>
                      <wp:effectExtent l="0" t="0" r="8255" b="0"/>
                      <wp:wrapNone/>
                      <wp:docPr id="4" name="Скругленный прямоугольник 3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70B2CBF" id="Скругленный прямоугольник 38" o:spid="_x0000_s1026" style="position:absolute;margin-left:2.35pt;margin-top:1.4pt;width:15.85pt;height:11.2pt;z-index:252227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  <w:shd w:val="clear" w:color="auto" w:fill="auto"/>
          </w:tcPr>
          <w:p w14:paraId="03E2CED7" w14:textId="77777777" w:rsidR="00B34F0E" w:rsidRPr="00EA413B" w:rsidRDefault="00B34F0E" w:rsidP="00B34F0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  <w:shd w:val="clear" w:color="auto" w:fill="auto"/>
          </w:tcPr>
          <w:p w14:paraId="2F25C734" w14:textId="1B1096F7" w:rsidR="00B34F0E" w:rsidRPr="00EA413B" w:rsidRDefault="00B34F0E" w:rsidP="00B34F0E">
            <w:pPr>
              <w:jc w:val="center"/>
              <w:rPr>
                <w:b/>
                <w:lang w:val="en-US"/>
              </w:rPr>
            </w:pPr>
          </w:p>
        </w:tc>
      </w:tr>
      <w:tr w:rsidR="00B34F0E" w:rsidRPr="003973C5" w14:paraId="6DD65604" w14:textId="77777777" w:rsidTr="00A11B19">
        <w:tc>
          <w:tcPr>
            <w:tcW w:w="5812" w:type="dxa"/>
            <w:shd w:val="clear" w:color="auto" w:fill="auto"/>
          </w:tcPr>
          <w:p w14:paraId="0A735660" w14:textId="28310844" w:rsidR="00B34F0E" w:rsidRPr="00645525" w:rsidRDefault="00B34F0E" w:rsidP="00B34F0E">
            <w:pPr>
              <w:pStyle w:val="a6"/>
              <w:rPr>
                <w:rFonts w:ascii="Times New Roman" w:hAnsi="Times New Roman"/>
                <w:lang w:val="en-US"/>
              </w:rPr>
            </w:pPr>
            <w:r w:rsidRPr="007F7C67">
              <w:rPr>
                <w:rFonts w:ascii="Times New Roman" w:hAnsi="Times New Roman"/>
                <w:b/>
                <w:color w:val="000000"/>
                <w:shd w:val="clear" w:color="auto" w:fill="FFFFFF"/>
                <w:lang w:val="en-US"/>
              </w:rPr>
              <w:t>Intro to</w:t>
            </w:r>
            <w:r w:rsidRPr="00B34F0E">
              <w:rPr>
                <w:rFonts w:ascii="Times New Roman" w:hAnsi="Times New Roman"/>
                <w:b/>
                <w:color w:val="000000"/>
                <w:shd w:val="clear" w:color="auto" w:fill="FFFFFF"/>
                <w:lang w:val="en-US"/>
              </w:rPr>
              <w:t xml:space="preserve"> </w:t>
            </w:r>
            <w:r w:rsidRPr="007F7C67">
              <w:rPr>
                <w:rFonts w:ascii="Times New Roman" w:hAnsi="Times New Roman"/>
                <w:b/>
                <w:color w:val="000000"/>
                <w:shd w:val="clear" w:color="auto" w:fill="FFFFFF"/>
                <w:lang w:val="en-US"/>
              </w:rPr>
              <w:t>Digital Humanities</w:t>
            </w:r>
            <w:r w:rsidRPr="00B34F0E">
              <w:rPr>
                <w:rFonts w:ascii="Times New Roman" w:hAnsi="Times New Roman"/>
                <w:b/>
                <w:color w:val="000000"/>
                <w:shd w:val="clear" w:color="auto" w:fill="FFFFFF"/>
                <w:lang w:val="en-US"/>
              </w:rPr>
              <w:t xml:space="preserve"> </w:t>
            </w:r>
            <w:r w:rsidRPr="00B34F0E">
              <w:rPr>
                <w:rFonts w:ascii="Times New Roman" w:hAnsi="Times New Roman"/>
                <w:color w:val="000000"/>
                <w:shd w:val="clear" w:color="auto" w:fill="FFFFFF"/>
                <w:lang w:val="en-US"/>
              </w:rPr>
              <w:t>(</w:t>
            </w:r>
            <w:r w:rsidRPr="007F7C67">
              <w:rPr>
                <w:rFonts w:ascii="Times New Roman" w:hAnsi="Times New Roman"/>
                <w:color w:val="000000"/>
                <w:shd w:val="clear" w:color="auto" w:fill="FFFFFF"/>
                <w:lang w:val="en-US"/>
              </w:rPr>
              <w:t>LAS</w:t>
            </w:r>
            <w:r w:rsidRPr="00B34F0E">
              <w:rPr>
                <w:rFonts w:ascii="Times New Roman" w:hAnsi="Times New Roman"/>
                <w:color w:val="000000"/>
                <w:shd w:val="clear" w:color="auto" w:fill="FFFFFF"/>
                <w:lang w:val="en-US"/>
              </w:rPr>
              <w:t>/</w:t>
            </w:r>
            <w:r w:rsidRPr="007F7C67">
              <w:rPr>
                <w:rFonts w:ascii="Times New Roman" w:hAnsi="Times New Roman"/>
                <w:color w:val="000000"/>
                <w:shd w:val="clear" w:color="auto" w:fill="FFFFFF"/>
                <w:lang w:val="en-US"/>
              </w:rPr>
              <w:t>HUM</w:t>
            </w:r>
            <w:r w:rsidRPr="00B34F0E">
              <w:rPr>
                <w:rFonts w:ascii="Times New Roman" w:hAnsi="Times New Roman"/>
                <w:color w:val="000000"/>
                <w:shd w:val="clear" w:color="auto" w:fill="FFFFFF"/>
                <w:lang w:val="en-US"/>
              </w:rPr>
              <w:t>/</w:t>
            </w:r>
            <w:r w:rsidRPr="007F7C67">
              <w:rPr>
                <w:rFonts w:ascii="Times New Roman" w:hAnsi="Times New Roman"/>
                <w:color w:val="000000"/>
                <w:shd w:val="clear" w:color="auto" w:fill="FFFFFF"/>
                <w:lang w:val="en-US"/>
              </w:rPr>
              <w:t>COM</w:t>
            </w:r>
            <w:r w:rsidRPr="00B34F0E">
              <w:rPr>
                <w:rFonts w:ascii="Times New Roman" w:hAnsi="Times New Roman"/>
                <w:color w:val="000000"/>
                <w:shd w:val="clear" w:color="auto" w:fill="FFFFFF"/>
                <w:lang w:val="en-US"/>
              </w:rPr>
              <w:t xml:space="preserve"> </w:t>
            </w:r>
            <w:r w:rsidRPr="007F7C67">
              <w:rPr>
                <w:rFonts w:ascii="Times New Roman" w:hAnsi="Times New Roman"/>
                <w:color w:val="000000"/>
                <w:shd w:val="clear" w:color="auto" w:fill="FFFFFF"/>
                <w:lang w:val="en-US"/>
              </w:rPr>
              <w:t>101</w:t>
            </w:r>
            <w:r w:rsidRPr="00B34F0E">
              <w:rPr>
                <w:rFonts w:ascii="Times New Roman" w:hAnsi="Times New Roman"/>
                <w:color w:val="000000"/>
                <w:shd w:val="clear" w:color="auto" w:fill="FFFFFF"/>
                <w:lang w:val="en-US"/>
              </w:rPr>
              <w:t>)</w:t>
            </w:r>
          </w:p>
        </w:tc>
        <w:tc>
          <w:tcPr>
            <w:tcW w:w="1046" w:type="dxa"/>
            <w:shd w:val="clear" w:color="auto" w:fill="auto"/>
          </w:tcPr>
          <w:p w14:paraId="05C549CA" w14:textId="565AA682" w:rsidR="00B34F0E" w:rsidRPr="00131A7E" w:rsidRDefault="00B34F0E" w:rsidP="00B34F0E">
            <w:pPr>
              <w:jc w:val="center"/>
            </w:pPr>
            <w:r>
              <w:rPr>
                <w:lang w:val="en-US"/>
              </w:rPr>
              <w:t>6</w:t>
            </w:r>
          </w:p>
        </w:tc>
        <w:tc>
          <w:tcPr>
            <w:tcW w:w="701" w:type="dxa"/>
            <w:shd w:val="clear" w:color="auto" w:fill="auto"/>
          </w:tcPr>
          <w:p w14:paraId="7CAC8499" w14:textId="6EB2A6A9" w:rsidR="00B34F0E" w:rsidRDefault="00B34F0E" w:rsidP="00B34F0E">
            <w:pPr>
              <w:jc w:val="center"/>
              <w:rPr>
                <w:noProof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2258304" behindDoc="0" locked="0" layoutInCell="1" allowOverlap="1" wp14:anchorId="56B08EA4" wp14:editId="41D4A3F8">
                      <wp:simplePos x="0" y="0"/>
                      <wp:positionH relativeFrom="column">
                        <wp:posOffset>40318</wp:posOffset>
                      </wp:positionH>
                      <wp:positionV relativeFrom="paragraph">
                        <wp:posOffset>15240</wp:posOffset>
                      </wp:positionV>
                      <wp:extent cx="201295" cy="142240"/>
                      <wp:effectExtent l="0" t="0" r="27305" b="10160"/>
                      <wp:wrapNone/>
                      <wp:docPr id="66" name="Скругленный прямоугольник 3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96C7720" id="Скругленный прямоугольник 39" o:spid="_x0000_s1026" style="position:absolute;margin-left:3.15pt;margin-top:1.2pt;width:15.85pt;height:11.2pt;z-index:252258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  <w:shd w:val="clear" w:color="auto" w:fill="auto"/>
          </w:tcPr>
          <w:p w14:paraId="0167E6F5" w14:textId="60677C68" w:rsidR="00B34F0E" w:rsidRDefault="00B34F0E" w:rsidP="00B34F0E">
            <w:pPr>
              <w:jc w:val="center"/>
              <w:rPr>
                <w:noProof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2259328" behindDoc="0" locked="0" layoutInCell="1" allowOverlap="1" wp14:anchorId="7D1C7C11" wp14:editId="4AA29914">
                      <wp:simplePos x="0" y="0"/>
                      <wp:positionH relativeFrom="column">
                        <wp:posOffset>16188</wp:posOffset>
                      </wp:positionH>
                      <wp:positionV relativeFrom="paragraph">
                        <wp:posOffset>29845</wp:posOffset>
                      </wp:positionV>
                      <wp:extent cx="201295" cy="142240"/>
                      <wp:effectExtent l="0" t="0" r="27305" b="10160"/>
                      <wp:wrapNone/>
                      <wp:docPr id="65" name="Скругленный прямоугольник 4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33210481" id="Скругленный прямоугольник 40" o:spid="_x0000_s1026" style="position:absolute;margin-left:1.25pt;margin-top:2.35pt;width:15.85pt;height:11.2pt;z-index:252259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  <w:shd w:val="clear" w:color="auto" w:fill="auto"/>
          </w:tcPr>
          <w:p w14:paraId="0A1404C6" w14:textId="77777777" w:rsidR="00B34F0E" w:rsidRPr="00EA413B" w:rsidRDefault="00B34F0E" w:rsidP="00B34F0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  <w:shd w:val="clear" w:color="auto" w:fill="auto"/>
          </w:tcPr>
          <w:p w14:paraId="3D07C326" w14:textId="667C502E" w:rsidR="00B34F0E" w:rsidRDefault="00B34F0E" w:rsidP="00B34F0E">
            <w:pPr>
              <w:jc w:val="center"/>
              <w:rPr>
                <w:b/>
                <w:lang w:val="en-US"/>
              </w:rPr>
            </w:pPr>
          </w:p>
        </w:tc>
      </w:tr>
      <w:tr w:rsidR="00B34F0E" w:rsidRPr="00DA4649" w14:paraId="07371C72" w14:textId="77777777" w:rsidTr="00A11B19">
        <w:tc>
          <w:tcPr>
            <w:tcW w:w="5812" w:type="dxa"/>
          </w:tcPr>
          <w:p w14:paraId="434B5EE7" w14:textId="7C16D65E" w:rsidR="00B34F0E" w:rsidRPr="00645525" w:rsidRDefault="00B34F0E" w:rsidP="00B34F0E">
            <w:pPr>
              <w:pStyle w:val="a6"/>
              <w:rPr>
                <w:rFonts w:ascii="Times New Roman" w:hAnsi="Times New Roman"/>
                <w:lang w:val="en-US"/>
              </w:rPr>
            </w:pPr>
            <w:r w:rsidRPr="00B34F0E">
              <w:rPr>
                <w:rFonts w:ascii="Times New Roman" w:hAnsi="Times New Roman"/>
                <w:b/>
                <w:color w:val="000000"/>
                <w:shd w:val="clear" w:color="auto" w:fill="FFFFFF"/>
                <w:lang w:val="en-US"/>
              </w:rPr>
              <w:t xml:space="preserve">Photography and creativity </w:t>
            </w:r>
            <w:r w:rsidRPr="00B34F0E">
              <w:rPr>
                <w:rFonts w:ascii="Times New Roman" w:hAnsi="Times New Roman"/>
                <w:bCs/>
                <w:color w:val="000000"/>
                <w:shd w:val="clear" w:color="auto" w:fill="FFFFFF"/>
                <w:lang w:val="en-US"/>
              </w:rPr>
              <w:t>(</w:t>
            </w:r>
            <w:r w:rsidRPr="00B34F0E">
              <w:rPr>
                <w:rFonts w:ascii="Times New Roman" w:hAnsi="Times New Roman"/>
                <w:color w:val="000000"/>
                <w:shd w:val="clear" w:color="auto" w:fill="FFFFFF"/>
                <w:lang w:val="en-US"/>
              </w:rPr>
              <w:t>TCMA/JMC/ART-135)</w:t>
            </w:r>
          </w:p>
        </w:tc>
        <w:tc>
          <w:tcPr>
            <w:tcW w:w="1046" w:type="dxa"/>
          </w:tcPr>
          <w:p w14:paraId="3D84A1F4" w14:textId="77777777" w:rsidR="00B34F0E" w:rsidRPr="00131A7E" w:rsidRDefault="00B34F0E" w:rsidP="00B34F0E">
            <w:pPr>
              <w:pStyle w:val="a6"/>
              <w:jc w:val="center"/>
              <w:rPr>
                <w:rFonts w:ascii="Times New Roman" w:hAnsi="Times New Roman"/>
              </w:rPr>
            </w:pPr>
            <w:r w:rsidRPr="00131A7E">
              <w:rPr>
                <w:rFonts w:ascii="Times New Roman" w:hAnsi="Times New Roman"/>
              </w:rPr>
              <w:t>6</w:t>
            </w:r>
          </w:p>
        </w:tc>
        <w:tc>
          <w:tcPr>
            <w:tcW w:w="701" w:type="dxa"/>
          </w:tcPr>
          <w:p w14:paraId="2445E5E8" w14:textId="77777777" w:rsidR="00B34F0E" w:rsidRPr="00EA413B" w:rsidRDefault="00B34F0E" w:rsidP="00B34F0E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228608" behindDoc="0" locked="0" layoutInCell="1" allowOverlap="1" wp14:anchorId="57390E2C" wp14:editId="42E18BA5">
                      <wp:simplePos x="0" y="0"/>
                      <wp:positionH relativeFrom="column">
                        <wp:posOffset>55880</wp:posOffset>
                      </wp:positionH>
                      <wp:positionV relativeFrom="paragraph">
                        <wp:posOffset>10160</wp:posOffset>
                      </wp:positionV>
                      <wp:extent cx="201930" cy="142240"/>
                      <wp:effectExtent l="0" t="0" r="7620" b="0"/>
                      <wp:wrapNone/>
                      <wp:docPr id="54" name="Скругленный прямоугольник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930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6119A7E8" id="Скругленный прямоугольник 37" o:spid="_x0000_s1026" style="position:absolute;margin-left:4.4pt;margin-top:.8pt;width:15.9pt;height:11.2pt;z-index:252228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2891CE13" w14:textId="77777777" w:rsidR="00B34F0E" w:rsidRPr="00EA413B" w:rsidRDefault="00B34F0E" w:rsidP="00B34F0E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229632" behindDoc="0" locked="0" layoutInCell="1" allowOverlap="1" wp14:anchorId="61B714BA" wp14:editId="47A310F7">
                      <wp:simplePos x="0" y="0"/>
                      <wp:positionH relativeFrom="column">
                        <wp:posOffset>29845</wp:posOffset>
                      </wp:positionH>
                      <wp:positionV relativeFrom="paragraph">
                        <wp:posOffset>17780</wp:posOffset>
                      </wp:positionV>
                      <wp:extent cx="201295" cy="142240"/>
                      <wp:effectExtent l="0" t="0" r="8255" b="0"/>
                      <wp:wrapNone/>
                      <wp:docPr id="53" name="Скругленный прямоугольник 3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FE70AC7" id="Скругленный прямоугольник 38" o:spid="_x0000_s1026" style="position:absolute;margin-left:2.35pt;margin-top:1.4pt;width:15.85pt;height:11.2pt;z-index:252229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7C9B6BBE" w14:textId="77777777" w:rsidR="00B34F0E" w:rsidRPr="00EA413B" w:rsidRDefault="00B34F0E" w:rsidP="00B34F0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718144BE" w14:textId="4A1CD55E" w:rsidR="00B34F0E" w:rsidRPr="00EA413B" w:rsidRDefault="00B34F0E" w:rsidP="00B34F0E">
            <w:pPr>
              <w:jc w:val="center"/>
              <w:rPr>
                <w:b/>
                <w:lang w:val="en-US"/>
              </w:rPr>
            </w:pPr>
          </w:p>
        </w:tc>
      </w:tr>
      <w:tr w:rsidR="00B34F0E" w:rsidRPr="00DA4649" w14:paraId="762B5C1F" w14:textId="77777777" w:rsidTr="00A11B19">
        <w:tc>
          <w:tcPr>
            <w:tcW w:w="5812" w:type="dxa"/>
          </w:tcPr>
          <w:p w14:paraId="1A55158B" w14:textId="132AC0CC" w:rsidR="00B34F0E" w:rsidRPr="00A11B19" w:rsidRDefault="00B34F0E" w:rsidP="00B34F0E">
            <w:pPr>
              <w:pStyle w:val="a6"/>
              <w:rPr>
                <w:rFonts w:ascii="Times New Roman" w:hAnsi="Times New Roman"/>
                <w:lang w:val="en-US"/>
              </w:rPr>
            </w:pPr>
            <w:r w:rsidRPr="00B34F0E">
              <w:rPr>
                <w:rFonts w:ascii="Times New Roman" w:hAnsi="Times New Roman"/>
                <w:b/>
                <w:color w:val="000000"/>
                <w:shd w:val="clear" w:color="auto" w:fill="FFFFFF"/>
                <w:lang w:val="en-US"/>
              </w:rPr>
              <w:t xml:space="preserve">Film analysis and criticism </w:t>
            </w:r>
            <w:r w:rsidRPr="00B34F0E">
              <w:rPr>
                <w:rFonts w:ascii="Times New Roman" w:hAnsi="Times New Roman"/>
                <w:bCs/>
                <w:color w:val="000000"/>
                <w:shd w:val="clear" w:color="auto" w:fill="FFFFFF"/>
                <w:lang w:val="en-US"/>
              </w:rPr>
              <w:t>(</w:t>
            </w:r>
            <w:r w:rsidRPr="00B34F0E">
              <w:rPr>
                <w:rFonts w:ascii="Times New Roman" w:hAnsi="Times New Roman"/>
                <w:color w:val="000000"/>
                <w:shd w:val="clear" w:color="auto" w:fill="FFFFFF"/>
                <w:lang w:val="en-US"/>
              </w:rPr>
              <w:t>TCMA/JMC-208)</w:t>
            </w:r>
          </w:p>
        </w:tc>
        <w:tc>
          <w:tcPr>
            <w:tcW w:w="1046" w:type="dxa"/>
          </w:tcPr>
          <w:p w14:paraId="4D2836E8" w14:textId="3D81F3EE" w:rsidR="00B34F0E" w:rsidRPr="00131A7E" w:rsidRDefault="00B34F0E" w:rsidP="00B34F0E">
            <w:pPr>
              <w:pStyle w:val="a6"/>
              <w:jc w:val="center"/>
              <w:rPr>
                <w:rFonts w:ascii="Times New Roman" w:hAnsi="Times New Roman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701" w:type="dxa"/>
          </w:tcPr>
          <w:p w14:paraId="1ACF5214" w14:textId="3D77D172" w:rsidR="00B34F0E" w:rsidRDefault="00B34F0E" w:rsidP="00B34F0E">
            <w:pPr>
              <w:jc w:val="center"/>
              <w:rPr>
                <w:noProof/>
                <w:lang w:val="en-US" w:eastAsia="en-US"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2256256" behindDoc="0" locked="0" layoutInCell="1" allowOverlap="1" wp14:anchorId="38AAD00A" wp14:editId="7E4C4623">
                      <wp:simplePos x="0" y="0"/>
                      <wp:positionH relativeFrom="column">
                        <wp:posOffset>40318</wp:posOffset>
                      </wp:positionH>
                      <wp:positionV relativeFrom="paragraph">
                        <wp:posOffset>29210</wp:posOffset>
                      </wp:positionV>
                      <wp:extent cx="201295" cy="142240"/>
                      <wp:effectExtent l="0" t="0" r="27305" b="10160"/>
                      <wp:wrapNone/>
                      <wp:docPr id="32" name="Скругленный прямоугольник 3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34B7800D" id="Скругленный прямоугольник 39" o:spid="_x0000_s1026" style="position:absolute;margin-left:3.15pt;margin-top:2.3pt;width:15.85pt;height:11.2pt;z-index:252256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1E8C7D0B" w14:textId="5B410CBB" w:rsidR="00B34F0E" w:rsidRDefault="00B34F0E" w:rsidP="00B34F0E">
            <w:pPr>
              <w:jc w:val="center"/>
              <w:rPr>
                <w:noProof/>
                <w:lang w:val="en-US" w:eastAsia="en-US"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2257280" behindDoc="0" locked="0" layoutInCell="1" allowOverlap="1" wp14:anchorId="69923FD1" wp14:editId="5CD28A13">
                      <wp:simplePos x="0" y="0"/>
                      <wp:positionH relativeFrom="column">
                        <wp:posOffset>15875</wp:posOffset>
                      </wp:positionH>
                      <wp:positionV relativeFrom="paragraph">
                        <wp:posOffset>16197</wp:posOffset>
                      </wp:positionV>
                      <wp:extent cx="201295" cy="142240"/>
                      <wp:effectExtent l="0" t="0" r="27305" b="10160"/>
                      <wp:wrapNone/>
                      <wp:docPr id="102" name="Скругленный прямоугольник 4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50D43713" id="Скругленный прямоугольник 40" o:spid="_x0000_s1026" style="position:absolute;margin-left:1.25pt;margin-top:1.3pt;width:15.85pt;height:11.2pt;z-index:252257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" fillcolor="white [3201]" strokecolor="#0d0d0d [3069]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0EA5D62E" w14:textId="77777777" w:rsidR="00B34F0E" w:rsidRPr="00EA413B" w:rsidRDefault="00B34F0E" w:rsidP="00B34F0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0B166B9F" w14:textId="4F325D20" w:rsidR="00B34F0E" w:rsidRDefault="00B34F0E" w:rsidP="00B34F0E">
            <w:pPr>
              <w:jc w:val="center"/>
              <w:rPr>
                <w:b/>
                <w:lang w:val="en-US"/>
              </w:rPr>
            </w:pPr>
          </w:p>
        </w:tc>
      </w:tr>
      <w:tr w:rsidR="00B34F0E" w:rsidRPr="00DA4649" w14:paraId="2CC93A8B" w14:textId="77777777" w:rsidTr="00A11B19">
        <w:tc>
          <w:tcPr>
            <w:tcW w:w="5812" w:type="dxa"/>
          </w:tcPr>
          <w:p w14:paraId="684AF8C9" w14:textId="6A331445" w:rsidR="00B34F0E" w:rsidRPr="005869DE" w:rsidRDefault="00B34F0E" w:rsidP="00B34F0E">
            <w:pPr>
              <w:pStyle w:val="a6"/>
              <w:rPr>
                <w:rFonts w:ascii="Times New Roman" w:hAnsi="Times New Roman"/>
                <w:lang w:val="en-US"/>
              </w:rPr>
            </w:pPr>
            <w:r w:rsidRPr="00B34F0E">
              <w:rPr>
                <w:rFonts w:ascii="Times New Roman" w:hAnsi="Times New Roman"/>
                <w:b/>
                <w:color w:val="000000"/>
                <w:shd w:val="clear" w:color="auto" w:fill="FFFFFF"/>
                <w:lang w:val="en-US"/>
              </w:rPr>
              <w:t xml:space="preserve">Intro to Data Journalism </w:t>
            </w:r>
            <w:bookmarkStart w:id="0" w:name="_Hlk31049500"/>
            <w:r w:rsidRPr="00B34F0E">
              <w:rPr>
                <w:rFonts w:ascii="Times New Roman" w:hAnsi="Times New Roman"/>
                <w:color w:val="000000"/>
                <w:shd w:val="clear" w:color="auto" w:fill="FFFFFF"/>
                <w:lang w:val="en-US"/>
              </w:rPr>
              <w:t>(JMC-250.1)</w:t>
            </w:r>
            <w:bookmarkEnd w:id="0"/>
          </w:p>
        </w:tc>
        <w:tc>
          <w:tcPr>
            <w:tcW w:w="1046" w:type="dxa"/>
          </w:tcPr>
          <w:p w14:paraId="1F3719C7" w14:textId="77777777" w:rsidR="00B34F0E" w:rsidRPr="00131A7E" w:rsidRDefault="00B34F0E" w:rsidP="00B34F0E">
            <w:pPr>
              <w:pStyle w:val="a6"/>
              <w:jc w:val="center"/>
              <w:rPr>
                <w:rFonts w:ascii="Times New Roman" w:hAnsi="Times New Roman"/>
              </w:rPr>
            </w:pPr>
            <w:r w:rsidRPr="00131A7E">
              <w:rPr>
                <w:rFonts w:ascii="Times New Roman" w:hAnsi="Times New Roman"/>
              </w:rPr>
              <w:t>6</w:t>
            </w:r>
          </w:p>
        </w:tc>
        <w:tc>
          <w:tcPr>
            <w:tcW w:w="701" w:type="dxa"/>
          </w:tcPr>
          <w:p w14:paraId="1FE4AA35" w14:textId="77777777" w:rsidR="00B34F0E" w:rsidRPr="00EA413B" w:rsidRDefault="00B34F0E" w:rsidP="00B34F0E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230656" behindDoc="0" locked="0" layoutInCell="1" allowOverlap="1" wp14:anchorId="55CEB510" wp14:editId="577A62D8">
                      <wp:simplePos x="0" y="0"/>
                      <wp:positionH relativeFrom="column">
                        <wp:posOffset>41910</wp:posOffset>
                      </wp:positionH>
                      <wp:positionV relativeFrom="paragraph">
                        <wp:posOffset>15430</wp:posOffset>
                      </wp:positionV>
                      <wp:extent cx="201295" cy="142240"/>
                      <wp:effectExtent l="0" t="0" r="27305" b="10160"/>
                      <wp:wrapNone/>
                      <wp:docPr id="52" name="Скругленный прямоугольник 3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59D578F4" id="Скругленный прямоугольник 39" o:spid="_x0000_s1026" style="position:absolute;margin-left:3.3pt;margin-top:1.2pt;width:15.85pt;height:11.2pt;z-index:252230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22626E99" w14:textId="77777777" w:rsidR="00B34F0E" w:rsidRPr="00EA413B" w:rsidRDefault="00B34F0E" w:rsidP="00B34F0E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231680" behindDoc="0" locked="0" layoutInCell="1" allowOverlap="1" wp14:anchorId="38AEFB93" wp14:editId="01681EF2">
                      <wp:simplePos x="0" y="0"/>
                      <wp:positionH relativeFrom="column">
                        <wp:posOffset>29845</wp:posOffset>
                      </wp:positionH>
                      <wp:positionV relativeFrom="paragraph">
                        <wp:posOffset>23050</wp:posOffset>
                      </wp:positionV>
                      <wp:extent cx="201295" cy="142240"/>
                      <wp:effectExtent l="0" t="0" r="27305" b="10160"/>
                      <wp:wrapNone/>
                      <wp:docPr id="51" name="Скругленный прямоугольник 4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69C2415C" id="Скругленный прямоугольник 40" o:spid="_x0000_s1026" style="position:absolute;margin-left:2.35pt;margin-top:1.8pt;width:15.85pt;height:11.2pt;z-index:252231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3539B807" w14:textId="77777777" w:rsidR="00B34F0E" w:rsidRPr="00EA413B" w:rsidRDefault="00B34F0E" w:rsidP="00B34F0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0255B339" w14:textId="5A2B76A1" w:rsidR="00B34F0E" w:rsidRPr="00EA413B" w:rsidRDefault="00B34F0E" w:rsidP="00B34F0E">
            <w:pPr>
              <w:jc w:val="center"/>
              <w:rPr>
                <w:b/>
                <w:lang w:val="en-US"/>
              </w:rPr>
            </w:pPr>
          </w:p>
        </w:tc>
      </w:tr>
      <w:tr w:rsidR="00B34F0E" w:rsidRPr="000D6225" w14:paraId="7488FCA8" w14:textId="77777777" w:rsidTr="00A11B19">
        <w:tc>
          <w:tcPr>
            <w:tcW w:w="5812" w:type="dxa"/>
          </w:tcPr>
          <w:p w14:paraId="3ED7C01D" w14:textId="449D83D1" w:rsidR="00B34F0E" w:rsidRPr="005869DE" w:rsidRDefault="00B34F0E" w:rsidP="00B34F0E">
            <w:pPr>
              <w:pStyle w:val="a6"/>
              <w:rPr>
                <w:rFonts w:ascii="Times New Roman" w:hAnsi="Times New Roman"/>
                <w:lang w:val="en-US"/>
              </w:rPr>
            </w:pPr>
            <w:r w:rsidRPr="00B34F0E">
              <w:rPr>
                <w:rFonts w:ascii="Times New Roman" w:hAnsi="Times New Roman"/>
                <w:b/>
                <w:bCs/>
                <w:color w:val="000000"/>
                <w:shd w:val="clear" w:color="auto" w:fill="FFFFFF"/>
                <w:lang w:val="en-US"/>
              </w:rPr>
              <w:t>Digital Humanities</w:t>
            </w:r>
            <w:r w:rsidRPr="00B34F0E">
              <w:rPr>
                <w:rFonts w:ascii="Times New Roman" w:hAnsi="Times New Roman"/>
                <w:color w:val="000000"/>
                <w:shd w:val="clear" w:color="auto" w:fill="FFFFFF"/>
                <w:lang w:val="en-US"/>
              </w:rPr>
              <w:t xml:space="preserve"> (SYS/HUM/ART/SS-249)</w:t>
            </w:r>
          </w:p>
        </w:tc>
        <w:tc>
          <w:tcPr>
            <w:tcW w:w="1046" w:type="dxa"/>
          </w:tcPr>
          <w:p w14:paraId="75F1EC4D" w14:textId="021C181D" w:rsidR="00B34F0E" w:rsidRPr="00B34F0E" w:rsidRDefault="00B34F0E" w:rsidP="00B34F0E">
            <w:pPr>
              <w:pStyle w:val="a6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3</w:t>
            </w:r>
          </w:p>
        </w:tc>
        <w:tc>
          <w:tcPr>
            <w:tcW w:w="701" w:type="dxa"/>
          </w:tcPr>
          <w:p w14:paraId="5D034905" w14:textId="77777777" w:rsidR="00B34F0E" w:rsidRPr="00EA413B" w:rsidRDefault="00B34F0E" w:rsidP="00B34F0E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232704" behindDoc="0" locked="0" layoutInCell="1" allowOverlap="1" wp14:anchorId="17FCC1AB" wp14:editId="569E69B4">
                      <wp:simplePos x="0" y="0"/>
                      <wp:positionH relativeFrom="column">
                        <wp:posOffset>41275</wp:posOffset>
                      </wp:positionH>
                      <wp:positionV relativeFrom="paragraph">
                        <wp:posOffset>12065</wp:posOffset>
                      </wp:positionV>
                      <wp:extent cx="201295" cy="142240"/>
                      <wp:effectExtent l="0" t="0" r="8255" b="0"/>
                      <wp:wrapNone/>
                      <wp:docPr id="50" name="Скругленный прямоугольник 4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69B763FB" id="Скругленный прямоугольник 41" o:spid="_x0000_s1026" style="position:absolute;margin-left:3.25pt;margin-top:.95pt;width:15.85pt;height:11.2pt;z-index:252232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6215392E" w14:textId="77777777" w:rsidR="00B34F0E" w:rsidRPr="00EA413B" w:rsidRDefault="00B34F0E" w:rsidP="00B34F0E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233728" behindDoc="0" locked="0" layoutInCell="1" allowOverlap="1" wp14:anchorId="1649FB28" wp14:editId="2F34DC10">
                      <wp:simplePos x="0" y="0"/>
                      <wp:positionH relativeFrom="column">
                        <wp:posOffset>19050</wp:posOffset>
                      </wp:positionH>
                      <wp:positionV relativeFrom="paragraph">
                        <wp:posOffset>11430</wp:posOffset>
                      </wp:positionV>
                      <wp:extent cx="201295" cy="142240"/>
                      <wp:effectExtent l="0" t="0" r="8255" b="0"/>
                      <wp:wrapNone/>
                      <wp:docPr id="49" name="Скругленный прямоугольник 4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65E7FF8B" id="Скругленный прямоугольник 42" o:spid="_x0000_s1026" style="position:absolute;margin-left:1.5pt;margin-top:.9pt;width:15.85pt;height:11.2pt;z-index:252233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633F76EB" w14:textId="77777777" w:rsidR="00B34F0E" w:rsidRPr="00EA413B" w:rsidRDefault="00B34F0E" w:rsidP="00B34F0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14C21414" w14:textId="5072EECE" w:rsidR="00B34F0E" w:rsidRPr="00EA413B" w:rsidRDefault="00B34F0E" w:rsidP="00B34F0E">
            <w:pPr>
              <w:jc w:val="center"/>
              <w:rPr>
                <w:b/>
                <w:lang w:val="en-US"/>
              </w:rPr>
            </w:pPr>
          </w:p>
        </w:tc>
      </w:tr>
      <w:tr w:rsidR="00B34F0E" w:rsidRPr="00DA4649" w14:paraId="6C8DACD2" w14:textId="77777777" w:rsidTr="00A11B19">
        <w:tc>
          <w:tcPr>
            <w:tcW w:w="5812" w:type="dxa"/>
            <w:shd w:val="clear" w:color="auto" w:fill="auto"/>
          </w:tcPr>
          <w:p w14:paraId="4651BE7A" w14:textId="69D6C037" w:rsidR="00B34F0E" w:rsidRPr="005869DE" w:rsidRDefault="00B34F0E" w:rsidP="00B34F0E">
            <w:pPr>
              <w:pStyle w:val="a6"/>
              <w:rPr>
                <w:rFonts w:ascii="Times New Roman" w:hAnsi="Times New Roman"/>
                <w:lang w:val="en-US"/>
              </w:rPr>
            </w:pPr>
            <w:r w:rsidRPr="00B34F0E">
              <w:rPr>
                <w:rFonts w:ascii="Times New Roman" w:hAnsi="Times New Roman"/>
                <w:b/>
                <w:bCs/>
                <w:color w:val="000000"/>
                <w:shd w:val="clear" w:color="auto" w:fill="FFFFFF"/>
                <w:lang w:val="en-US"/>
              </w:rPr>
              <w:t>Media, Memory, and History</w:t>
            </w:r>
            <w:r w:rsidRPr="00B34F0E">
              <w:rPr>
                <w:rFonts w:ascii="Times New Roman" w:hAnsi="Times New Roman"/>
                <w:color w:val="000000"/>
                <w:shd w:val="clear" w:color="auto" w:fill="FFFFFF"/>
                <w:lang w:val="en-US"/>
              </w:rPr>
              <w:t xml:space="preserve"> (SYS/HUM/ART/SS-249)</w:t>
            </w:r>
          </w:p>
        </w:tc>
        <w:tc>
          <w:tcPr>
            <w:tcW w:w="1046" w:type="dxa"/>
            <w:shd w:val="clear" w:color="auto" w:fill="auto"/>
          </w:tcPr>
          <w:p w14:paraId="49053B7E" w14:textId="77777777" w:rsidR="00B34F0E" w:rsidRPr="00131A7E" w:rsidRDefault="00B34F0E" w:rsidP="00B34F0E">
            <w:pPr>
              <w:pStyle w:val="a6"/>
              <w:jc w:val="center"/>
              <w:rPr>
                <w:rFonts w:ascii="Times New Roman" w:hAnsi="Times New Roman"/>
              </w:rPr>
            </w:pPr>
            <w:r w:rsidRPr="00131A7E">
              <w:rPr>
                <w:rFonts w:ascii="Times New Roman" w:hAnsi="Times New Roman"/>
              </w:rPr>
              <w:t>6</w:t>
            </w:r>
          </w:p>
        </w:tc>
        <w:tc>
          <w:tcPr>
            <w:tcW w:w="701" w:type="dxa"/>
            <w:shd w:val="clear" w:color="auto" w:fill="auto"/>
          </w:tcPr>
          <w:p w14:paraId="68C81D33" w14:textId="77777777" w:rsidR="00B34F0E" w:rsidRPr="00EA413B" w:rsidRDefault="00B34F0E" w:rsidP="00B34F0E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234752" behindDoc="0" locked="0" layoutInCell="1" allowOverlap="1" wp14:anchorId="19EB23F0" wp14:editId="6CCE64A8">
                      <wp:simplePos x="0" y="0"/>
                      <wp:positionH relativeFrom="column">
                        <wp:posOffset>41910</wp:posOffset>
                      </wp:positionH>
                      <wp:positionV relativeFrom="paragraph">
                        <wp:posOffset>22225</wp:posOffset>
                      </wp:positionV>
                      <wp:extent cx="201295" cy="142240"/>
                      <wp:effectExtent l="0" t="0" r="8255" b="0"/>
                      <wp:wrapNone/>
                      <wp:docPr id="48" name="Скругленный прямоугольник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36372EAF" id="Скругленный прямоугольник 37" o:spid="_x0000_s1026" style="position:absolute;margin-left:3.3pt;margin-top:1.75pt;width:15.85pt;height:11.2pt;z-index:252234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601511DB" w14:textId="77777777" w:rsidR="00B34F0E" w:rsidRPr="00EA413B" w:rsidRDefault="00B34F0E" w:rsidP="00B34F0E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235776" behindDoc="0" locked="0" layoutInCell="1" allowOverlap="1" wp14:anchorId="44F88342" wp14:editId="0CD04921">
                      <wp:simplePos x="0" y="0"/>
                      <wp:positionH relativeFrom="column">
                        <wp:posOffset>20320</wp:posOffset>
                      </wp:positionH>
                      <wp:positionV relativeFrom="paragraph">
                        <wp:posOffset>21590</wp:posOffset>
                      </wp:positionV>
                      <wp:extent cx="201295" cy="142240"/>
                      <wp:effectExtent l="0" t="0" r="8255" b="0"/>
                      <wp:wrapNone/>
                      <wp:docPr id="47" name="Скругленный прямоугольник 3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26D21ED4" id="Скругленный прямоугольник 38" o:spid="_x0000_s1026" style="position:absolute;margin-left:1.6pt;margin-top:1.7pt;width:15.85pt;height:11.2pt;z-index:252235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235AE0B7" w14:textId="77777777" w:rsidR="00B34F0E" w:rsidRPr="00EA413B" w:rsidRDefault="00B34F0E" w:rsidP="00B34F0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706BA45E" w14:textId="64403963" w:rsidR="00B34F0E" w:rsidRPr="00EA413B" w:rsidRDefault="00B34F0E" w:rsidP="00B34F0E">
            <w:pPr>
              <w:jc w:val="center"/>
              <w:rPr>
                <w:b/>
                <w:lang w:val="en-US"/>
              </w:rPr>
            </w:pPr>
          </w:p>
        </w:tc>
      </w:tr>
      <w:tr w:rsidR="00B34F0E" w:rsidRPr="00DA4649" w14:paraId="058C7A29" w14:textId="77777777" w:rsidTr="00A11B19">
        <w:tc>
          <w:tcPr>
            <w:tcW w:w="5812" w:type="dxa"/>
          </w:tcPr>
          <w:p w14:paraId="122BEC1A" w14:textId="6E98EF45" w:rsidR="00B34F0E" w:rsidRPr="005869DE" w:rsidRDefault="00B34F0E" w:rsidP="00B34F0E">
            <w:pPr>
              <w:pStyle w:val="a6"/>
              <w:rPr>
                <w:rFonts w:ascii="Times New Roman" w:hAnsi="Times New Roman"/>
                <w:lang w:val="en-US"/>
              </w:rPr>
            </w:pPr>
            <w:r w:rsidRPr="00B34F0E">
              <w:rPr>
                <w:rFonts w:ascii="Times New Roman" w:hAnsi="Times New Roman"/>
                <w:b/>
                <w:bCs/>
                <w:color w:val="000000"/>
                <w:shd w:val="clear" w:color="auto" w:fill="FFFFFF"/>
                <w:lang w:val="en-US"/>
              </w:rPr>
              <w:t xml:space="preserve">The Culture Industry </w:t>
            </w:r>
            <w:r w:rsidRPr="00B34F0E">
              <w:rPr>
                <w:rFonts w:ascii="Times New Roman" w:hAnsi="Times New Roman"/>
                <w:color w:val="000000"/>
                <w:shd w:val="clear" w:color="auto" w:fill="FFFFFF"/>
                <w:lang w:val="en-US"/>
              </w:rPr>
              <w:t>(SYS/ HUM/ ART-261)</w:t>
            </w:r>
          </w:p>
        </w:tc>
        <w:tc>
          <w:tcPr>
            <w:tcW w:w="1046" w:type="dxa"/>
          </w:tcPr>
          <w:p w14:paraId="3A0D6601" w14:textId="77777777" w:rsidR="00B34F0E" w:rsidRPr="00131A7E" w:rsidRDefault="00B34F0E" w:rsidP="00B34F0E">
            <w:pPr>
              <w:pStyle w:val="a6"/>
              <w:jc w:val="center"/>
              <w:rPr>
                <w:rFonts w:ascii="Times New Roman" w:hAnsi="Times New Roman"/>
              </w:rPr>
            </w:pPr>
            <w:r w:rsidRPr="00131A7E">
              <w:rPr>
                <w:rFonts w:ascii="Times New Roman" w:hAnsi="Times New Roman"/>
              </w:rPr>
              <w:t>6</w:t>
            </w:r>
          </w:p>
        </w:tc>
        <w:tc>
          <w:tcPr>
            <w:tcW w:w="701" w:type="dxa"/>
          </w:tcPr>
          <w:p w14:paraId="2F0F15EC" w14:textId="77777777" w:rsidR="00B34F0E" w:rsidRPr="00EA413B" w:rsidRDefault="00B34F0E" w:rsidP="00B34F0E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236800" behindDoc="0" locked="0" layoutInCell="1" allowOverlap="1" wp14:anchorId="2D923BC6" wp14:editId="57996824">
                      <wp:simplePos x="0" y="0"/>
                      <wp:positionH relativeFrom="column">
                        <wp:posOffset>41910</wp:posOffset>
                      </wp:positionH>
                      <wp:positionV relativeFrom="paragraph">
                        <wp:posOffset>26992</wp:posOffset>
                      </wp:positionV>
                      <wp:extent cx="201295" cy="142240"/>
                      <wp:effectExtent l="0" t="0" r="27305" b="10160"/>
                      <wp:wrapNone/>
                      <wp:docPr id="46" name="Скругленный прямоугольник 3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3C2E24CC" id="Скругленный прямоугольник 39" o:spid="_x0000_s1026" style="position:absolute;margin-left:3.3pt;margin-top:2.15pt;width:15.85pt;height:11.2pt;z-index:252236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70C8C53D" w14:textId="77777777" w:rsidR="00B34F0E" w:rsidRPr="00EA413B" w:rsidRDefault="00B34F0E" w:rsidP="00B34F0E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237824" behindDoc="0" locked="0" layoutInCell="1" allowOverlap="1" wp14:anchorId="0A444C0E" wp14:editId="106B3433">
                      <wp:simplePos x="0" y="0"/>
                      <wp:positionH relativeFrom="column">
                        <wp:posOffset>11430</wp:posOffset>
                      </wp:positionH>
                      <wp:positionV relativeFrom="paragraph">
                        <wp:posOffset>38413</wp:posOffset>
                      </wp:positionV>
                      <wp:extent cx="201295" cy="142240"/>
                      <wp:effectExtent l="0" t="0" r="27305" b="10160"/>
                      <wp:wrapNone/>
                      <wp:docPr id="45" name="Скругленный прямоугольник 4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525E2EB9" id="Скругленный прямоугольник 40" o:spid="_x0000_s1026" style="position:absolute;margin-left:.9pt;margin-top:3pt;width:15.85pt;height:11.2pt;z-index:252237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6143B270" w14:textId="77777777" w:rsidR="00B34F0E" w:rsidRPr="00EA413B" w:rsidRDefault="00B34F0E" w:rsidP="00B34F0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7D21677F" w14:textId="0EE68207" w:rsidR="00B34F0E" w:rsidRPr="00EA413B" w:rsidRDefault="00B34F0E" w:rsidP="00B34F0E">
            <w:pPr>
              <w:jc w:val="center"/>
              <w:rPr>
                <w:b/>
                <w:lang w:val="en-US"/>
              </w:rPr>
            </w:pPr>
          </w:p>
        </w:tc>
      </w:tr>
      <w:tr w:rsidR="00B34F0E" w:rsidRPr="000D6225" w14:paraId="728B2397" w14:textId="77777777" w:rsidTr="00A11B19">
        <w:tc>
          <w:tcPr>
            <w:tcW w:w="5812" w:type="dxa"/>
          </w:tcPr>
          <w:p w14:paraId="793736A8" w14:textId="7C201C7B" w:rsidR="00B34F0E" w:rsidRPr="005869DE" w:rsidRDefault="00B34F0E" w:rsidP="00B34F0E">
            <w:pPr>
              <w:pStyle w:val="a6"/>
              <w:rPr>
                <w:rFonts w:ascii="Times New Roman" w:hAnsi="Times New Roman"/>
                <w:lang w:val="en-US"/>
              </w:rPr>
            </w:pPr>
            <w:r w:rsidRPr="00B34F0E">
              <w:rPr>
                <w:rFonts w:ascii="Times New Roman" w:hAnsi="Times New Roman"/>
                <w:b/>
                <w:bCs/>
                <w:iCs/>
                <w:color w:val="000000"/>
                <w:shd w:val="clear" w:color="auto" w:fill="FFFFFF"/>
                <w:lang w:val="en-US"/>
              </w:rPr>
              <w:t>Digital Dystopias</w:t>
            </w:r>
            <w:r w:rsidRPr="00B34F0E">
              <w:rPr>
                <w:rFonts w:ascii="Times New Roman" w:hAnsi="Times New Roman"/>
                <w:bCs/>
                <w:i/>
                <w:iCs/>
                <w:color w:val="000000"/>
                <w:shd w:val="clear" w:color="auto" w:fill="FFFFFF"/>
                <w:lang w:val="en-US"/>
              </w:rPr>
              <w:t xml:space="preserve"> </w:t>
            </w:r>
            <w:r w:rsidRPr="00B34F0E">
              <w:rPr>
                <w:rFonts w:ascii="Times New Roman" w:hAnsi="Times New Roman"/>
                <w:bCs/>
                <w:iCs/>
                <w:color w:val="000000"/>
                <w:shd w:val="clear" w:color="auto" w:fill="FFFFFF"/>
                <w:lang w:val="en-US"/>
              </w:rPr>
              <w:t>(SYS/ HUM/ ART-261)</w:t>
            </w:r>
          </w:p>
        </w:tc>
        <w:tc>
          <w:tcPr>
            <w:tcW w:w="1046" w:type="dxa"/>
          </w:tcPr>
          <w:p w14:paraId="5638BAF9" w14:textId="77777777" w:rsidR="00B34F0E" w:rsidRPr="00131A7E" w:rsidRDefault="00B34F0E" w:rsidP="00B34F0E">
            <w:pPr>
              <w:pStyle w:val="a6"/>
              <w:jc w:val="center"/>
              <w:rPr>
                <w:rFonts w:ascii="Times New Roman" w:hAnsi="Times New Roman"/>
              </w:rPr>
            </w:pPr>
            <w:r w:rsidRPr="00131A7E">
              <w:rPr>
                <w:rFonts w:ascii="Times New Roman" w:hAnsi="Times New Roman"/>
              </w:rPr>
              <w:t>6</w:t>
            </w:r>
          </w:p>
        </w:tc>
        <w:tc>
          <w:tcPr>
            <w:tcW w:w="701" w:type="dxa"/>
          </w:tcPr>
          <w:p w14:paraId="5969CAAE" w14:textId="77777777" w:rsidR="00B34F0E" w:rsidRPr="00EA413B" w:rsidRDefault="00B34F0E" w:rsidP="00B34F0E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238848" behindDoc="0" locked="0" layoutInCell="1" allowOverlap="1" wp14:anchorId="51413116" wp14:editId="4D0508B6">
                      <wp:simplePos x="0" y="0"/>
                      <wp:positionH relativeFrom="column">
                        <wp:posOffset>59055</wp:posOffset>
                      </wp:positionH>
                      <wp:positionV relativeFrom="paragraph">
                        <wp:posOffset>24765</wp:posOffset>
                      </wp:positionV>
                      <wp:extent cx="201295" cy="142240"/>
                      <wp:effectExtent l="0" t="0" r="8255" b="0"/>
                      <wp:wrapNone/>
                      <wp:docPr id="44" name="Скругленный прямоугольник 4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41B5A74E" id="Скругленный прямоугольник 41" o:spid="_x0000_s1026" style="position:absolute;margin-left:4.65pt;margin-top:1.95pt;width:15.85pt;height:11.2pt;z-index:252238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4A916873" w14:textId="77777777" w:rsidR="00B34F0E" w:rsidRPr="00EA413B" w:rsidRDefault="00B34F0E" w:rsidP="00B34F0E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239872" behindDoc="0" locked="0" layoutInCell="1" allowOverlap="1" wp14:anchorId="552C0149" wp14:editId="143A3F30">
                      <wp:simplePos x="0" y="0"/>
                      <wp:positionH relativeFrom="column">
                        <wp:posOffset>29845</wp:posOffset>
                      </wp:positionH>
                      <wp:positionV relativeFrom="paragraph">
                        <wp:posOffset>8255</wp:posOffset>
                      </wp:positionV>
                      <wp:extent cx="201295" cy="142240"/>
                      <wp:effectExtent l="0" t="0" r="8255" b="0"/>
                      <wp:wrapNone/>
                      <wp:docPr id="43" name="Скругленный прямоугольник 4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189A2B2C" id="Скругленный прямоугольник 42" o:spid="_x0000_s1026" style="position:absolute;margin-left:2.35pt;margin-top:.65pt;width:15.85pt;height:11.2pt;z-index:252239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4760EB8E" w14:textId="77777777" w:rsidR="00B34F0E" w:rsidRPr="00EA413B" w:rsidRDefault="00B34F0E" w:rsidP="00B34F0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6C397003" w14:textId="3C171212" w:rsidR="00B34F0E" w:rsidRPr="00EA413B" w:rsidRDefault="00B34F0E" w:rsidP="00B34F0E">
            <w:pPr>
              <w:jc w:val="center"/>
              <w:rPr>
                <w:b/>
                <w:lang w:val="en-US"/>
              </w:rPr>
            </w:pPr>
          </w:p>
        </w:tc>
      </w:tr>
      <w:tr w:rsidR="00B34F0E" w:rsidRPr="00DA4649" w14:paraId="05E8EAC0" w14:textId="77777777" w:rsidTr="00A11B19">
        <w:tc>
          <w:tcPr>
            <w:tcW w:w="5812" w:type="dxa"/>
          </w:tcPr>
          <w:p w14:paraId="5EE14579" w14:textId="76F1829B" w:rsidR="00B34F0E" w:rsidRPr="005869DE" w:rsidRDefault="00B34F0E" w:rsidP="00B34F0E">
            <w:pPr>
              <w:pStyle w:val="a6"/>
              <w:rPr>
                <w:rFonts w:ascii="Times New Roman" w:hAnsi="Times New Roman"/>
                <w:lang w:val="en-US"/>
              </w:rPr>
            </w:pPr>
            <w:r w:rsidRPr="00B34F0E">
              <w:rPr>
                <w:rFonts w:ascii="Times New Roman" w:hAnsi="Times New Roman"/>
                <w:b/>
                <w:bCs/>
                <w:color w:val="000000"/>
                <w:shd w:val="clear" w:color="auto" w:fill="FFFFFF"/>
                <w:lang w:val="en-US"/>
              </w:rPr>
              <w:t>Black Mirror: Navigating the Digital World</w:t>
            </w:r>
            <w:r w:rsidRPr="00B34F0E">
              <w:rPr>
                <w:rFonts w:ascii="Times New Roman" w:hAnsi="Times New Roman"/>
                <w:color w:val="000000"/>
                <w:shd w:val="clear" w:color="auto" w:fill="FFFFFF"/>
                <w:lang w:val="en-US"/>
              </w:rPr>
              <w:t xml:space="preserve"> (HUM/SS-360)</w:t>
            </w:r>
          </w:p>
        </w:tc>
        <w:tc>
          <w:tcPr>
            <w:tcW w:w="1046" w:type="dxa"/>
          </w:tcPr>
          <w:p w14:paraId="03332946" w14:textId="77777777" w:rsidR="00B34F0E" w:rsidRPr="00131A7E" w:rsidRDefault="00B34F0E" w:rsidP="00B34F0E">
            <w:pPr>
              <w:pStyle w:val="a6"/>
              <w:jc w:val="center"/>
              <w:rPr>
                <w:rFonts w:ascii="Times New Roman" w:hAnsi="Times New Roman"/>
              </w:rPr>
            </w:pPr>
            <w:r w:rsidRPr="00131A7E">
              <w:rPr>
                <w:rFonts w:ascii="Times New Roman" w:hAnsi="Times New Roman"/>
              </w:rPr>
              <w:t>6</w:t>
            </w:r>
          </w:p>
        </w:tc>
        <w:tc>
          <w:tcPr>
            <w:tcW w:w="701" w:type="dxa"/>
          </w:tcPr>
          <w:p w14:paraId="5CC30EA3" w14:textId="77777777" w:rsidR="00B34F0E" w:rsidRPr="00EA413B" w:rsidRDefault="00B34F0E" w:rsidP="00B34F0E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240896" behindDoc="0" locked="0" layoutInCell="1" allowOverlap="1" wp14:anchorId="1996DCF9" wp14:editId="4BA7E957">
                      <wp:simplePos x="0" y="0"/>
                      <wp:positionH relativeFrom="column">
                        <wp:posOffset>59055</wp:posOffset>
                      </wp:positionH>
                      <wp:positionV relativeFrom="paragraph">
                        <wp:posOffset>13335</wp:posOffset>
                      </wp:positionV>
                      <wp:extent cx="201295" cy="142240"/>
                      <wp:effectExtent l="0" t="0" r="8255" b="0"/>
                      <wp:wrapNone/>
                      <wp:docPr id="39" name="Скругленный прямоугольник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4BD0E34D" id="Скругленный прямоугольник 37" o:spid="_x0000_s1026" style="position:absolute;margin-left:4.65pt;margin-top:1.05pt;width:15.85pt;height:11.2pt;z-index:252240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42156380" w14:textId="77777777" w:rsidR="00B34F0E" w:rsidRPr="00EA413B" w:rsidRDefault="00B34F0E" w:rsidP="00B34F0E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241920" behindDoc="0" locked="0" layoutInCell="1" allowOverlap="1" wp14:anchorId="03AF80E1" wp14:editId="7EEFFC25">
                      <wp:simplePos x="0" y="0"/>
                      <wp:positionH relativeFrom="column">
                        <wp:posOffset>20320</wp:posOffset>
                      </wp:positionH>
                      <wp:positionV relativeFrom="paragraph">
                        <wp:posOffset>11430</wp:posOffset>
                      </wp:positionV>
                      <wp:extent cx="201295" cy="142240"/>
                      <wp:effectExtent l="0" t="0" r="8255" b="0"/>
                      <wp:wrapNone/>
                      <wp:docPr id="40" name="Скругленный прямоугольник 3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11EDE584" id="Скругленный прямоугольник 38" o:spid="_x0000_s1026" style="position:absolute;margin-left:1.6pt;margin-top:.9pt;width:15.85pt;height:11.2pt;z-index:252241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4996FFA3" w14:textId="77777777" w:rsidR="00B34F0E" w:rsidRPr="00EA413B" w:rsidRDefault="00B34F0E" w:rsidP="00B34F0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40D9FDC3" w14:textId="5C1D19F9" w:rsidR="00B34F0E" w:rsidRPr="00EA413B" w:rsidRDefault="00B34F0E" w:rsidP="00B34F0E">
            <w:pPr>
              <w:jc w:val="center"/>
              <w:rPr>
                <w:b/>
                <w:lang w:val="en-US"/>
              </w:rPr>
            </w:pPr>
          </w:p>
        </w:tc>
      </w:tr>
      <w:tr w:rsidR="00B34F0E" w:rsidRPr="000D6225" w14:paraId="2CE0DC0F" w14:textId="77777777" w:rsidTr="00A11B19">
        <w:tc>
          <w:tcPr>
            <w:tcW w:w="5812" w:type="dxa"/>
          </w:tcPr>
          <w:p w14:paraId="5382711C" w14:textId="2A2C721D" w:rsidR="00B34F0E" w:rsidRPr="005869DE" w:rsidRDefault="00B34F0E" w:rsidP="00B34F0E">
            <w:pPr>
              <w:pStyle w:val="a6"/>
              <w:rPr>
                <w:rFonts w:ascii="Times New Roman" w:hAnsi="Times New Roman"/>
                <w:lang w:val="en-US"/>
              </w:rPr>
            </w:pPr>
            <w:r w:rsidRPr="00B34F0E">
              <w:rPr>
                <w:rFonts w:ascii="Times New Roman" w:hAnsi="Times New Roman"/>
                <w:b/>
                <w:bCs/>
                <w:iCs/>
                <w:color w:val="000000"/>
                <w:shd w:val="clear" w:color="auto" w:fill="FFFFFF"/>
                <w:lang w:val="en-US"/>
              </w:rPr>
              <w:t>Technology and Culture</w:t>
            </w:r>
            <w:r w:rsidRPr="00B34F0E">
              <w:rPr>
                <w:rFonts w:ascii="Times New Roman" w:hAnsi="Times New Roman"/>
                <w:bCs/>
                <w:iCs/>
                <w:color w:val="000000"/>
                <w:shd w:val="clear" w:color="auto" w:fill="FFFFFF"/>
                <w:lang w:val="en-US"/>
              </w:rPr>
              <w:t xml:space="preserve"> (SYS/ HUM/ ART/ SS-263)</w:t>
            </w:r>
          </w:p>
        </w:tc>
        <w:tc>
          <w:tcPr>
            <w:tcW w:w="1046" w:type="dxa"/>
          </w:tcPr>
          <w:p w14:paraId="4E3A2333" w14:textId="77777777" w:rsidR="00B34F0E" w:rsidRPr="00131A7E" w:rsidRDefault="00B34F0E" w:rsidP="00B34F0E">
            <w:pPr>
              <w:pStyle w:val="a6"/>
              <w:jc w:val="center"/>
              <w:rPr>
                <w:rFonts w:ascii="Times New Roman" w:hAnsi="Times New Roman"/>
              </w:rPr>
            </w:pPr>
            <w:r w:rsidRPr="00131A7E">
              <w:rPr>
                <w:rFonts w:ascii="Times New Roman" w:hAnsi="Times New Roman"/>
              </w:rPr>
              <w:t>6</w:t>
            </w:r>
          </w:p>
        </w:tc>
        <w:tc>
          <w:tcPr>
            <w:tcW w:w="701" w:type="dxa"/>
          </w:tcPr>
          <w:p w14:paraId="2765482D" w14:textId="77777777" w:rsidR="00B34F0E" w:rsidRPr="00EA413B" w:rsidRDefault="00B34F0E" w:rsidP="00B34F0E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242944" behindDoc="0" locked="0" layoutInCell="1" allowOverlap="1" wp14:anchorId="57A9116C" wp14:editId="0C0E515A">
                      <wp:simplePos x="0" y="0"/>
                      <wp:positionH relativeFrom="column">
                        <wp:posOffset>76200</wp:posOffset>
                      </wp:positionH>
                      <wp:positionV relativeFrom="paragraph">
                        <wp:posOffset>13335</wp:posOffset>
                      </wp:positionV>
                      <wp:extent cx="201295" cy="142240"/>
                      <wp:effectExtent l="0" t="0" r="8255" b="0"/>
                      <wp:wrapNone/>
                      <wp:docPr id="41" name="Скругленный прямоугольник 3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6C34BEA4" id="Скругленный прямоугольник 39" o:spid="_x0000_s1026" style="position:absolute;margin-left:6pt;margin-top:1.05pt;width:15.85pt;height:11.2pt;z-index:252242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738EA85B" w14:textId="77777777" w:rsidR="00B34F0E" w:rsidRPr="00EA413B" w:rsidRDefault="00B34F0E" w:rsidP="00B34F0E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243968" behindDoc="0" locked="0" layoutInCell="1" allowOverlap="1" wp14:anchorId="1C539981" wp14:editId="4E3498FE">
                      <wp:simplePos x="0" y="0"/>
                      <wp:positionH relativeFrom="column">
                        <wp:posOffset>10795</wp:posOffset>
                      </wp:positionH>
                      <wp:positionV relativeFrom="paragraph">
                        <wp:posOffset>20955</wp:posOffset>
                      </wp:positionV>
                      <wp:extent cx="201295" cy="142240"/>
                      <wp:effectExtent l="0" t="0" r="8255" b="0"/>
                      <wp:wrapNone/>
                      <wp:docPr id="42" name="Скругленный прямоугольник 4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3C1AE8B" id="Скругленный прямоугольник 40" o:spid="_x0000_s1026" style="position:absolute;margin-left:.85pt;margin-top:1.65pt;width:15.85pt;height:11.2pt;z-index:252243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42DDAC3C" w14:textId="77777777" w:rsidR="00B34F0E" w:rsidRPr="00EA413B" w:rsidRDefault="00B34F0E" w:rsidP="00B34F0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4D255954" w14:textId="637A52B3" w:rsidR="00B34F0E" w:rsidRPr="00EA413B" w:rsidRDefault="00B34F0E" w:rsidP="00B34F0E">
            <w:pPr>
              <w:jc w:val="center"/>
              <w:rPr>
                <w:b/>
                <w:lang w:val="en-US"/>
              </w:rPr>
            </w:pPr>
          </w:p>
        </w:tc>
      </w:tr>
      <w:tr w:rsidR="00B34F0E" w:rsidRPr="000D6225" w14:paraId="7D57FE70" w14:textId="77777777" w:rsidTr="00A11B19">
        <w:tc>
          <w:tcPr>
            <w:tcW w:w="5812" w:type="dxa"/>
          </w:tcPr>
          <w:p w14:paraId="4966FE8B" w14:textId="06229B7B" w:rsidR="00B34F0E" w:rsidRPr="005869DE" w:rsidRDefault="00B34F0E" w:rsidP="00B34F0E">
            <w:pPr>
              <w:pStyle w:val="a6"/>
              <w:rPr>
                <w:rFonts w:ascii="Times New Roman" w:hAnsi="Times New Roman"/>
                <w:lang w:val="en-US"/>
              </w:rPr>
            </w:pPr>
            <w:r w:rsidRPr="00B34F0E">
              <w:rPr>
                <w:rFonts w:ascii="Times New Roman" w:hAnsi="Times New Roman"/>
                <w:b/>
                <w:color w:val="000000"/>
                <w:shd w:val="clear" w:color="auto" w:fill="FFFFFF"/>
                <w:lang w:val="en-US"/>
              </w:rPr>
              <w:t xml:space="preserve">Storytelling with statistics </w:t>
            </w:r>
            <w:r w:rsidRPr="00B34F0E">
              <w:rPr>
                <w:rFonts w:ascii="Times New Roman" w:hAnsi="Times New Roman"/>
                <w:color w:val="000000"/>
                <w:shd w:val="clear" w:color="auto" w:fill="FFFFFF"/>
                <w:lang w:val="en-US"/>
              </w:rPr>
              <w:t>MAT/HUM 200</w:t>
            </w:r>
          </w:p>
        </w:tc>
        <w:tc>
          <w:tcPr>
            <w:tcW w:w="1046" w:type="dxa"/>
          </w:tcPr>
          <w:p w14:paraId="0F400533" w14:textId="77777777" w:rsidR="00B34F0E" w:rsidRPr="00131A7E" w:rsidRDefault="00B34F0E" w:rsidP="00B34F0E">
            <w:pPr>
              <w:pStyle w:val="a6"/>
              <w:jc w:val="center"/>
              <w:rPr>
                <w:rFonts w:ascii="Times New Roman" w:hAnsi="Times New Roman"/>
              </w:rPr>
            </w:pPr>
            <w:r w:rsidRPr="00131A7E">
              <w:rPr>
                <w:rFonts w:ascii="Times New Roman" w:hAnsi="Times New Roman"/>
              </w:rPr>
              <w:t>6</w:t>
            </w:r>
          </w:p>
        </w:tc>
        <w:tc>
          <w:tcPr>
            <w:tcW w:w="701" w:type="dxa"/>
          </w:tcPr>
          <w:p w14:paraId="26141BD1" w14:textId="77777777" w:rsidR="00B34F0E" w:rsidRPr="00EA413B" w:rsidRDefault="00B34F0E" w:rsidP="00B34F0E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244992" behindDoc="0" locked="0" layoutInCell="1" allowOverlap="1" wp14:anchorId="52DE2BC7" wp14:editId="78756FE2">
                      <wp:simplePos x="0" y="0"/>
                      <wp:positionH relativeFrom="column">
                        <wp:posOffset>51435</wp:posOffset>
                      </wp:positionH>
                      <wp:positionV relativeFrom="paragraph">
                        <wp:posOffset>27115</wp:posOffset>
                      </wp:positionV>
                      <wp:extent cx="201295" cy="142240"/>
                      <wp:effectExtent l="0" t="0" r="27305" b="10160"/>
                      <wp:wrapNone/>
                      <wp:docPr id="38" name="Скругленный прямоугольник 4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B84F3C0" id="Скругленный прямоугольник 41" o:spid="_x0000_s1026" style="position:absolute;margin-left:4.05pt;margin-top:2.15pt;width:15.85pt;height:11.2pt;z-index:252244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6C7BF3CB" w14:textId="77777777" w:rsidR="00B34F0E" w:rsidRPr="00EA413B" w:rsidRDefault="00B34F0E" w:rsidP="00B34F0E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246016" behindDoc="0" locked="0" layoutInCell="1" allowOverlap="1" wp14:anchorId="7B8B1A89" wp14:editId="336F6E96">
                      <wp:simplePos x="0" y="0"/>
                      <wp:positionH relativeFrom="column">
                        <wp:posOffset>1270</wp:posOffset>
                      </wp:positionH>
                      <wp:positionV relativeFrom="paragraph">
                        <wp:posOffset>8445</wp:posOffset>
                      </wp:positionV>
                      <wp:extent cx="201295" cy="142240"/>
                      <wp:effectExtent l="0" t="0" r="27305" b="10160"/>
                      <wp:wrapNone/>
                      <wp:docPr id="37" name="Скругленный прямоугольник 4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40FDA6EC" id="Скругленный прямоугольник 42" o:spid="_x0000_s1026" style="position:absolute;margin-left:.1pt;margin-top:.65pt;width:15.85pt;height:11.2pt;z-index:252246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6A44AEE6" w14:textId="77777777" w:rsidR="00B34F0E" w:rsidRPr="00EA413B" w:rsidRDefault="00B34F0E" w:rsidP="00B34F0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67F6AD01" w14:textId="66C396C9" w:rsidR="00B34F0E" w:rsidRPr="00EA413B" w:rsidRDefault="00B34F0E" w:rsidP="00B34F0E">
            <w:pPr>
              <w:jc w:val="center"/>
              <w:rPr>
                <w:b/>
                <w:lang w:val="en-US"/>
              </w:rPr>
            </w:pPr>
          </w:p>
        </w:tc>
      </w:tr>
      <w:tr w:rsidR="00B34F0E" w:rsidRPr="000D6225" w14:paraId="2E01045D" w14:textId="77777777" w:rsidTr="000665AC">
        <w:tc>
          <w:tcPr>
            <w:tcW w:w="5812" w:type="dxa"/>
          </w:tcPr>
          <w:p w14:paraId="33C9114A" w14:textId="78B36218" w:rsidR="00B34F0E" w:rsidRPr="005869DE" w:rsidRDefault="00B34F0E" w:rsidP="00B34F0E">
            <w:pPr>
              <w:pStyle w:val="a6"/>
              <w:rPr>
                <w:rFonts w:ascii="Times New Roman" w:hAnsi="Times New Roman"/>
                <w:lang w:val="en-US"/>
              </w:rPr>
            </w:pPr>
            <w:r w:rsidRPr="00B34F0E">
              <w:rPr>
                <w:rFonts w:ascii="Times New Roman" w:hAnsi="Times New Roman"/>
                <w:b/>
                <w:color w:val="000000"/>
                <w:shd w:val="clear" w:color="auto" w:fill="FFFFFF"/>
                <w:lang w:val="en-US"/>
              </w:rPr>
              <w:t xml:space="preserve">Cross-cultural communication in the age of Google translate </w:t>
            </w:r>
            <w:r w:rsidRPr="00B34F0E">
              <w:rPr>
                <w:rFonts w:ascii="Times New Roman" w:hAnsi="Times New Roman"/>
                <w:bCs/>
                <w:color w:val="000000"/>
                <w:shd w:val="clear" w:color="auto" w:fill="FFFFFF"/>
                <w:lang w:val="en-US"/>
              </w:rPr>
              <w:t>(</w:t>
            </w:r>
            <w:r w:rsidRPr="00B34F0E">
              <w:rPr>
                <w:rFonts w:ascii="Times New Roman" w:hAnsi="Times New Roman"/>
                <w:color w:val="000000"/>
                <w:shd w:val="clear" w:color="auto" w:fill="FFFFFF"/>
                <w:lang w:val="en-US"/>
              </w:rPr>
              <w:t>ANTH 240)</w:t>
            </w:r>
          </w:p>
        </w:tc>
        <w:tc>
          <w:tcPr>
            <w:tcW w:w="1046" w:type="dxa"/>
          </w:tcPr>
          <w:p w14:paraId="43A90E70" w14:textId="77777777" w:rsidR="00B34F0E" w:rsidRPr="00131A7E" w:rsidRDefault="00B34F0E" w:rsidP="00B34F0E">
            <w:pPr>
              <w:pStyle w:val="a6"/>
              <w:jc w:val="center"/>
              <w:rPr>
                <w:rFonts w:ascii="Times New Roman" w:hAnsi="Times New Roman"/>
              </w:rPr>
            </w:pPr>
            <w:r w:rsidRPr="00131A7E">
              <w:rPr>
                <w:rFonts w:ascii="Times New Roman" w:hAnsi="Times New Roman"/>
              </w:rPr>
              <w:t>6</w:t>
            </w:r>
          </w:p>
        </w:tc>
        <w:tc>
          <w:tcPr>
            <w:tcW w:w="701" w:type="dxa"/>
          </w:tcPr>
          <w:p w14:paraId="479BAE43" w14:textId="77777777" w:rsidR="00B34F0E" w:rsidRPr="00EA413B" w:rsidRDefault="00B34F0E" w:rsidP="00B34F0E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247040" behindDoc="0" locked="0" layoutInCell="1" allowOverlap="1" wp14:anchorId="08945A0D" wp14:editId="05D97BB7">
                      <wp:simplePos x="0" y="0"/>
                      <wp:positionH relativeFrom="column">
                        <wp:posOffset>51435</wp:posOffset>
                      </wp:positionH>
                      <wp:positionV relativeFrom="paragraph">
                        <wp:posOffset>60770</wp:posOffset>
                      </wp:positionV>
                      <wp:extent cx="201295" cy="142240"/>
                      <wp:effectExtent l="0" t="0" r="27305" b="10160"/>
                      <wp:wrapNone/>
                      <wp:docPr id="36" name="Скругленный прямоугольник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52F41ABD" id="Скругленный прямоугольник 37" o:spid="_x0000_s1026" style="position:absolute;margin-left:4.05pt;margin-top:4.8pt;width:15.85pt;height:11.2pt;z-index:252247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3A79166F" w14:textId="5D2EDF3E" w:rsidR="00B34F0E" w:rsidRPr="00EA413B" w:rsidRDefault="00B34F0E" w:rsidP="00B34F0E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250112" behindDoc="0" locked="0" layoutInCell="1" allowOverlap="1" wp14:anchorId="6C4D69AD" wp14:editId="6499E22A">
                      <wp:simplePos x="0" y="0"/>
                      <wp:positionH relativeFrom="column">
                        <wp:posOffset>20320</wp:posOffset>
                      </wp:positionH>
                      <wp:positionV relativeFrom="paragraph">
                        <wp:posOffset>318135</wp:posOffset>
                      </wp:positionV>
                      <wp:extent cx="201295" cy="142240"/>
                      <wp:effectExtent l="0" t="0" r="27305" b="10160"/>
                      <wp:wrapNone/>
                      <wp:docPr id="33" name="Скругленный прямоугольник 4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3EAC8388" id="Скругленный прямоугольник 40" o:spid="_x0000_s1026" style="position:absolute;margin-left:1.6pt;margin-top:25.05pt;width:15.85pt;height:11.2pt;z-index:252250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" fillcolor="window" strokecolor="#0d0d0d" strokeweight="2pt">
                      <v:path arrowok="t"/>
                    </v:roundrect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248064" behindDoc="0" locked="0" layoutInCell="1" allowOverlap="1" wp14:anchorId="08082AE6" wp14:editId="44D1771B">
                      <wp:simplePos x="0" y="0"/>
                      <wp:positionH relativeFrom="column">
                        <wp:posOffset>29845</wp:posOffset>
                      </wp:positionH>
                      <wp:positionV relativeFrom="paragraph">
                        <wp:posOffset>47435</wp:posOffset>
                      </wp:positionV>
                      <wp:extent cx="201295" cy="142240"/>
                      <wp:effectExtent l="0" t="0" r="27305" b="10160"/>
                      <wp:wrapNone/>
                      <wp:docPr id="35" name="Скругленный прямоугольник 3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4CF4EB55" id="Скругленный прямоугольник 38" o:spid="_x0000_s1026" style="position:absolute;margin-left:2.35pt;margin-top:3.75pt;width:15.85pt;height:11.2pt;z-index:252248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525E6ED9" w14:textId="77777777" w:rsidR="00B34F0E" w:rsidRPr="00EA413B" w:rsidRDefault="00B34F0E" w:rsidP="00B34F0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0BCF6276" w14:textId="787C7D39" w:rsidR="00B34F0E" w:rsidRPr="00EA413B" w:rsidRDefault="00B34F0E" w:rsidP="00B34F0E">
            <w:pPr>
              <w:jc w:val="center"/>
              <w:rPr>
                <w:b/>
                <w:lang w:val="en-US"/>
              </w:rPr>
            </w:pPr>
          </w:p>
        </w:tc>
      </w:tr>
      <w:tr w:rsidR="00B34F0E" w:rsidRPr="000D6225" w14:paraId="6DFE232D" w14:textId="77777777" w:rsidTr="000665AC">
        <w:tc>
          <w:tcPr>
            <w:tcW w:w="5812" w:type="dxa"/>
          </w:tcPr>
          <w:p w14:paraId="78111FCD" w14:textId="14C73D90" w:rsidR="00B34F0E" w:rsidRPr="005869DE" w:rsidRDefault="00B34F0E" w:rsidP="00B34F0E">
            <w:pPr>
              <w:pStyle w:val="a6"/>
              <w:rPr>
                <w:rFonts w:ascii="Times New Roman" w:hAnsi="Times New Roman"/>
                <w:lang w:val="en-US"/>
              </w:rPr>
            </w:pPr>
            <w:r w:rsidRPr="00B34F0E">
              <w:rPr>
                <w:rFonts w:ascii="Times New Roman" w:hAnsi="Times New Roman"/>
                <w:b/>
                <w:bCs/>
                <w:iCs/>
                <w:color w:val="000000"/>
                <w:shd w:val="clear" w:color="auto" w:fill="FFFFFF"/>
                <w:lang w:val="en-US"/>
              </w:rPr>
              <w:t xml:space="preserve">Media, Society, Culture </w:t>
            </w:r>
            <w:r w:rsidRPr="00B34F0E">
              <w:rPr>
                <w:rFonts w:ascii="Times New Roman" w:hAnsi="Times New Roman"/>
                <w:bCs/>
                <w:iCs/>
                <w:color w:val="000000"/>
                <w:shd w:val="clear" w:color="auto" w:fill="FFFFFF"/>
                <w:lang w:val="en-US"/>
              </w:rPr>
              <w:t>(JMC/ SOC/ ART-336)</w:t>
            </w:r>
          </w:p>
        </w:tc>
        <w:tc>
          <w:tcPr>
            <w:tcW w:w="1046" w:type="dxa"/>
          </w:tcPr>
          <w:p w14:paraId="43FDE845" w14:textId="77777777" w:rsidR="00B34F0E" w:rsidRPr="00131A7E" w:rsidRDefault="00B34F0E" w:rsidP="00B34F0E">
            <w:pPr>
              <w:pStyle w:val="a6"/>
              <w:jc w:val="center"/>
              <w:rPr>
                <w:rFonts w:ascii="Times New Roman" w:hAnsi="Times New Roman"/>
              </w:rPr>
            </w:pPr>
            <w:r w:rsidRPr="00131A7E">
              <w:rPr>
                <w:rFonts w:ascii="Times New Roman" w:hAnsi="Times New Roman"/>
              </w:rPr>
              <w:t>6</w:t>
            </w:r>
          </w:p>
        </w:tc>
        <w:tc>
          <w:tcPr>
            <w:tcW w:w="701" w:type="dxa"/>
          </w:tcPr>
          <w:p w14:paraId="7EC46F03" w14:textId="77777777" w:rsidR="00B34F0E" w:rsidRPr="00EA413B" w:rsidRDefault="00B34F0E" w:rsidP="00B34F0E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249088" behindDoc="0" locked="0" layoutInCell="1" allowOverlap="1" wp14:anchorId="250C53F4" wp14:editId="32D80009">
                      <wp:simplePos x="0" y="0"/>
                      <wp:positionH relativeFrom="column">
                        <wp:posOffset>64770</wp:posOffset>
                      </wp:positionH>
                      <wp:positionV relativeFrom="paragraph">
                        <wp:posOffset>25590</wp:posOffset>
                      </wp:positionV>
                      <wp:extent cx="201295" cy="142240"/>
                      <wp:effectExtent l="0" t="0" r="27305" b="10160"/>
                      <wp:wrapNone/>
                      <wp:docPr id="34" name="Скругленный прямоугольник 3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5EA01359" id="Скругленный прямоугольник 39" o:spid="_x0000_s1026" style="position:absolute;margin-left:5.1pt;margin-top:2pt;width:15.85pt;height:11.2pt;z-index:252249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50E3BF06" w14:textId="312E6D96" w:rsidR="00B34F0E" w:rsidRPr="00EA413B" w:rsidRDefault="00B34F0E" w:rsidP="00B34F0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894" w:type="dxa"/>
          </w:tcPr>
          <w:p w14:paraId="4C24299D" w14:textId="77777777" w:rsidR="00B34F0E" w:rsidRPr="00EA413B" w:rsidRDefault="00B34F0E" w:rsidP="00B34F0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225D3D1C" w14:textId="5ADCFC9A" w:rsidR="00B34F0E" w:rsidRPr="00EA413B" w:rsidRDefault="00B34F0E" w:rsidP="00B34F0E">
            <w:pPr>
              <w:jc w:val="center"/>
              <w:rPr>
                <w:b/>
                <w:lang w:val="en-US"/>
              </w:rPr>
            </w:pPr>
          </w:p>
        </w:tc>
      </w:tr>
      <w:tr w:rsidR="00B34F0E" w:rsidRPr="00DA4649" w14:paraId="0CB2101B" w14:textId="77777777" w:rsidTr="000665AC">
        <w:tc>
          <w:tcPr>
            <w:tcW w:w="5812" w:type="dxa"/>
          </w:tcPr>
          <w:p w14:paraId="4998648A" w14:textId="3A91871E" w:rsidR="00B34F0E" w:rsidRPr="005869DE" w:rsidRDefault="00B34F0E" w:rsidP="00B34F0E">
            <w:pPr>
              <w:pStyle w:val="a6"/>
              <w:rPr>
                <w:rFonts w:ascii="Times New Roman" w:hAnsi="Times New Roman"/>
                <w:lang w:val="en-US"/>
              </w:rPr>
            </w:pPr>
            <w:r w:rsidRPr="00B34F0E">
              <w:rPr>
                <w:rFonts w:ascii="Times New Roman" w:hAnsi="Times New Roman"/>
                <w:b/>
                <w:color w:val="000000"/>
                <w:shd w:val="clear" w:color="auto" w:fill="FFFFFF"/>
                <w:lang w:val="en-US"/>
              </w:rPr>
              <w:t xml:space="preserve">People and Things: Culture, Science, and Technology </w:t>
            </w:r>
            <w:r w:rsidRPr="00B34F0E">
              <w:rPr>
                <w:rFonts w:ascii="Times New Roman" w:hAnsi="Times New Roman"/>
                <w:bCs/>
                <w:color w:val="000000"/>
                <w:shd w:val="clear" w:color="auto" w:fill="FFFFFF"/>
                <w:lang w:val="en-US"/>
              </w:rPr>
              <w:t>(</w:t>
            </w:r>
            <w:r w:rsidRPr="00B34F0E">
              <w:rPr>
                <w:rFonts w:ascii="Times New Roman" w:hAnsi="Times New Roman"/>
                <w:color w:val="000000"/>
                <w:shd w:val="clear" w:color="auto" w:fill="FFFFFF"/>
                <w:lang w:val="en-US"/>
              </w:rPr>
              <w:t>ANTH-242)</w:t>
            </w:r>
          </w:p>
        </w:tc>
        <w:tc>
          <w:tcPr>
            <w:tcW w:w="1046" w:type="dxa"/>
          </w:tcPr>
          <w:p w14:paraId="7655F140" w14:textId="77777777" w:rsidR="00B34F0E" w:rsidRPr="00131A7E" w:rsidRDefault="00B34F0E" w:rsidP="00B34F0E">
            <w:pPr>
              <w:pStyle w:val="a6"/>
              <w:jc w:val="center"/>
              <w:rPr>
                <w:rFonts w:ascii="Times New Roman" w:hAnsi="Times New Roman"/>
              </w:rPr>
            </w:pPr>
            <w:r w:rsidRPr="00131A7E">
              <w:rPr>
                <w:rFonts w:ascii="Times New Roman" w:hAnsi="Times New Roman"/>
              </w:rPr>
              <w:t>6</w:t>
            </w:r>
          </w:p>
        </w:tc>
        <w:tc>
          <w:tcPr>
            <w:tcW w:w="701" w:type="dxa"/>
          </w:tcPr>
          <w:p w14:paraId="5A150C66" w14:textId="77777777" w:rsidR="00B34F0E" w:rsidRPr="00EA413B" w:rsidRDefault="00B34F0E" w:rsidP="00B34F0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drawing>
                <wp:inline distT="0" distB="0" distL="0" distR="0" wp14:anchorId="42E18EBF" wp14:editId="622E131F">
                  <wp:extent cx="225425" cy="164465"/>
                  <wp:effectExtent l="0" t="0" r="3175" b="6985"/>
                  <wp:docPr id="75" name="Picture 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5425" cy="16446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9" w:type="dxa"/>
          </w:tcPr>
          <w:p w14:paraId="74899179" w14:textId="77777777" w:rsidR="00B34F0E" w:rsidRPr="00EA413B" w:rsidRDefault="00B34F0E" w:rsidP="00B34F0E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251136" behindDoc="0" locked="0" layoutInCell="1" allowOverlap="1" wp14:anchorId="1CA06F05" wp14:editId="55A7E676">
                      <wp:simplePos x="0" y="0"/>
                      <wp:positionH relativeFrom="column">
                        <wp:posOffset>31115</wp:posOffset>
                      </wp:positionH>
                      <wp:positionV relativeFrom="paragraph">
                        <wp:posOffset>43625</wp:posOffset>
                      </wp:positionV>
                      <wp:extent cx="201295" cy="142240"/>
                      <wp:effectExtent l="0" t="0" r="27305" b="10160"/>
                      <wp:wrapNone/>
                      <wp:docPr id="31" name="Скругленный прямоугольник 4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1273945" id="Скругленный прямоугольник 42" o:spid="_x0000_s1026" style="position:absolute;margin-left:2.45pt;margin-top:3.45pt;width:15.85pt;height:11.2pt;z-index:252251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5C9EC8CA" w14:textId="77777777" w:rsidR="00B34F0E" w:rsidRPr="00EA413B" w:rsidRDefault="00B34F0E" w:rsidP="00B34F0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5289D4B5" w14:textId="6AD37463" w:rsidR="00B34F0E" w:rsidRPr="00EA413B" w:rsidRDefault="00B34F0E" w:rsidP="00B34F0E">
            <w:pPr>
              <w:jc w:val="center"/>
              <w:rPr>
                <w:b/>
                <w:lang w:val="en-US"/>
              </w:rPr>
            </w:pPr>
          </w:p>
        </w:tc>
      </w:tr>
      <w:tr w:rsidR="00B34F0E" w:rsidRPr="00DA4649" w14:paraId="3E788EAA" w14:textId="77777777" w:rsidTr="000665AC">
        <w:tc>
          <w:tcPr>
            <w:tcW w:w="5812" w:type="dxa"/>
          </w:tcPr>
          <w:p w14:paraId="262081F3" w14:textId="7BF96083" w:rsidR="00B34F0E" w:rsidRPr="005869DE" w:rsidRDefault="00B34F0E" w:rsidP="00B34F0E">
            <w:pPr>
              <w:pStyle w:val="a6"/>
              <w:rPr>
                <w:rFonts w:ascii="Times New Roman" w:hAnsi="Times New Roman"/>
                <w:lang w:val="en-US"/>
              </w:rPr>
            </w:pPr>
            <w:r w:rsidRPr="00B34F0E">
              <w:rPr>
                <w:rFonts w:ascii="Times New Roman" w:hAnsi="Times New Roman"/>
                <w:b/>
                <w:color w:val="000000"/>
                <w:shd w:val="clear" w:color="auto" w:fill="FFFFFF"/>
                <w:lang w:val="en-US"/>
              </w:rPr>
              <w:t xml:space="preserve">Gender and Technology </w:t>
            </w:r>
            <w:r w:rsidRPr="00B34F0E">
              <w:rPr>
                <w:rFonts w:ascii="Times New Roman" w:hAnsi="Times New Roman"/>
                <w:bCs/>
                <w:color w:val="000000"/>
                <w:shd w:val="clear" w:color="auto" w:fill="FFFFFF"/>
                <w:lang w:val="en-US"/>
              </w:rPr>
              <w:t>(</w:t>
            </w:r>
            <w:r w:rsidRPr="00B34F0E">
              <w:rPr>
                <w:rFonts w:ascii="Times New Roman" w:hAnsi="Times New Roman"/>
                <w:color w:val="000000"/>
                <w:shd w:val="clear" w:color="auto" w:fill="FFFFFF"/>
                <w:lang w:val="en-US"/>
              </w:rPr>
              <w:t>SOC/LAS-272)</w:t>
            </w:r>
          </w:p>
        </w:tc>
        <w:tc>
          <w:tcPr>
            <w:tcW w:w="1046" w:type="dxa"/>
          </w:tcPr>
          <w:p w14:paraId="48260C36" w14:textId="18C3D416" w:rsidR="00B34F0E" w:rsidRPr="00B34F0E" w:rsidRDefault="00B34F0E" w:rsidP="00B34F0E">
            <w:pPr>
              <w:pStyle w:val="a6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3</w:t>
            </w:r>
          </w:p>
        </w:tc>
        <w:tc>
          <w:tcPr>
            <w:tcW w:w="701" w:type="dxa"/>
          </w:tcPr>
          <w:p w14:paraId="76AF51A6" w14:textId="77777777" w:rsidR="00B34F0E" w:rsidRPr="00EA413B" w:rsidRDefault="00B34F0E" w:rsidP="00B34F0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drawing>
                <wp:inline distT="0" distB="0" distL="0" distR="0" wp14:anchorId="2D472247" wp14:editId="1CFAD23D">
                  <wp:extent cx="225425" cy="164465"/>
                  <wp:effectExtent l="0" t="0" r="3175" b="6985"/>
                  <wp:docPr id="5" name="Picture 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5425" cy="16446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9" w:type="dxa"/>
          </w:tcPr>
          <w:p w14:paraId="3EDC4BEF" w14:textId="77777777" w:rsidR="00B34F0E" w:rsidRPr="00EA413B" w:rsidRDefault="00B34F0E" w:rsidP="00B34F0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drawing>
                <wp:inline distT="0" distB="0" distL="0" distR="0" wp14:anchorId="5D603CD5" wp14:editId="500AACF1">
                  <wp:extent cx="225425" cy="164465"/>
                  <wp:effectExtent l="0" t="0" r="3175" b="6985"/>
                  <wp:docPr id="6" name="Picture 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5425" cy="16446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94" w:type="dxa"/>
          </w:tcPr>
          <w:p w14:paraId="2459E8C4" w14:textId="77777777" w:rsidR="00B34F0E" w:rsidRPr="00EA413B" w:rsidRDefault="00B34F0E" w:rsidP="00B34F0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284371FC" w14:textId="4D24EF01" w:rsidR="00B34F0E" w:rsidRPr="00EA413B" w:rsidRDefault="00B34F0E" w:rsidP="00B34F0E">
            <w:pPr>
              <w:jc w:val="center"/>
              <w:rPr>
                <w:b/>
                <w:lang w:val="en-US"/>
              </w:rPr>
            </w:pPr>
          </w:p>
        </w:tc>
      </w:tr>
      <w:tr w:rsidR="00B34F0E" w:rsidRPr="00DA4649" w14:paraId="4642C6FB" w14:textId="77777777" w:rsidTr="000665AC">
        <w:tc>
          <w:tcPr>
            <w:tcW w:w="5812" w:type="dxa"/>
          </w:tcPr>
          <w:p w14:paraId="3205D97D" w14:textId="28F880E5" w:rsidR="00B34F0E" w:rsidRPr="005869DE" w:rsidRDefault="00B34F0E" w:rsidP="00B34F0E">
            <w:pPr>
              <w:pStyle w:val="a6"/>
              <w:rPr>
                <w:rFonts w:ascii="Times New Roman" w:hAnsi="Times New Roman"/>
                <w:lang w:val="en-US"/>
              </w:rPr>
            </w:pPr>
            <w:proofErr w:type="spellStart"/>
            <w:r w:rsidRPr="005953CC">
              <w:rPr>
                <w:rFonts w:ascii="Times New Roman" w:hAnsi="Times New Roman"/>
                <w:b/>
                <w:color w:val="000000"/>
                <w:shd w:val="clear" w:color="auto" w:fill="FFFFFF"/>
              </w:rPr>
              <w:t>Digital</w:t>
            </w:r>
            <w:proofErr w:type="spellEnd"/>
            <w:r w:rsidRPr="005953CC">
              <w:rPr>
                <w:rFonts w:ascii="Times New Roman" w:hAnsi="Times New Roman"/>
                <w:b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5953CC">
              <w:rPr>
                <w:rFonts w:ascii="Times New Roman" w:hAnsi="Times New Roman"/>
                <w:b/>
                <w:color w:val="000000"/>
                <w:shd w:val="clear" w:color="auto" w:fill="FFFFFF"/>
              </w:rPr>
              <w:t>Communication</w:t>
            </w:r>
            <w:proofErr w:type="spellEnd"/>
            <w:r w:rsidRPr="005953CC">
              <w:rPr>
                <w:rFonts w:ascii="Times New Roman" w:hAnsi="Times New Roman"/>
                <w:b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5953CC">
              <w:rPr>
                <w:rFonts w:ascii="Times New Roman" w:hAnsi="Times New Roman"/>
                <w:b/>
                <w:color w:val="000000"/>
                <w:shd w:val="clear" w:color="auto" w:fill="FFFFFF"/>
              </w:rPr>
              <w:t>strategy</w:t>
            </w:r>
            <w:proofErr w:type="spellEnd"/>
            <w:r w:rsidRPr="005953CC">
              <w:rPr>
                <w:rFonts w:ascii="Times New Roman" w:hAnsi="Times New Roman"/>
                <w:b/>
                <w:color w:val="000000"/>
                <w:shd w:val="clear" w:color="auto" w:fill="FFFFFF"/>
              </w:rPr>
              <w:t xml:space="preserve"> </w:t>
            </w:r>
            <w:r w:rsidRPr="005953CC">
              <w:rPr>
                <w:rFonts w:ascii="Times New Roman" w:hAnsi="Times New Roman"/>
                <w:bCs/>
                <w:color w:val="000000"/>
                <w:shd w:val="clear" w:color="auto" w:fill="FFFFFF"/>
              </w:rPr>
              <w:t>(</w:t>
            </w:r>
            <w:r w:rsidRPr="005953CC">
              <w:rPr>
                <w:rFonts w:ascii="Times New Roman" w:hAnsi="Times New Roman"/>
                <w:color w:val="000000"/>
                <w:shd w:val="clear" w:color="auto" w:fill="FFFFFF"/>
              </w:rPr>
              <w:t>JMC-359)</w:t>
            </w:r>
          </w:p>
        </w:tc>
        <w:tc>
          <w:tcPr>
            <w:tcW w:w="1046" w:type="dxa"/>
          </w:tcPr>
          <w:p w14:paraId="25756010" w14:textId="77777777" w:rsidR="00B34F0E" w:rsidRPr="00B57F77" w:rsidRDefault="00B34F0E" w:rsidP="00B34F0E">
            <w:pPr>
              <w:pStyle w:val="a6"/>
              <w:jc w:val="center"/>
              <w:rPr>
                <w:rFonts w:ascii="Times New Roman" w:hAnsi="Times New Roman"/>
                <w:lang w:val="fr-FR"/>
              </w:rPr>
            </w:pPr>
            <w:r>
              <w:rPr>
                <w:rFonts w:ascii="Times New Roman" w:hAnsi="Times New Roman"/>
                <w:lang w:val="fr-FR"/>
              </w:rPr>
              <w:t>6</w:t>
            </w:r>
          </w:p>
        </w:tc>
        <w:tc>
          <w:tcPr>
            <w:tcW w:w="701" w:type="dxa"/>
          </w:tcPr>
          <w:p w14:paraId="22F2FC83" w14:textId="77777777" w:rsidR="00B34F0E" w:rsidRDefault="00B34F0E" w:rsidP="00B34F0E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drawing>
                <wp:inline distT="0" distB="0" distL="0" distR="0" wp14:anchorId="4499732A" wp14:editId="4DE3F563">
                  <wp:extent cx="225425" cy="164465"/>
                  <wp:effectExtent l="0" t="0" r="3175" b="6985"/>
                  <wp:docPr id="76" name="Picture 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5425" cy="16446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9" w:type="dxa"/>
          </w:tcPr>
          <w:p w14:paraId="5ECDF7FE" w14:textId="77777777" w:rsidR="00B34F0E" w:rsidRDefault="00B34F0E" w:rsidP="00B34F0E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drawing>
                <wp:inline distT="0" distB="0" distL="0" distR="0" wp14:anchorId="3D49BCB8" wp14:editId="50D9ABF2">
                  <wp:extent cx="225425" cy="164465"/>
                  <wp:effectExtent l="0" t="0" r="3175" b="6985"/>
                  <wp:docPr id="101" name="Picture 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5425" cy="16446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94" w:type="dxa"/>
          </w:tcPr>
          <w:p w14:paraId="1EAFB347" w14:textId="77777777" w:rsidR="00B34F0E" w:rsidRPr="00EA413B" w:rsidRDefault="00B34F0E" w:rsidP="00B34F0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557D62C3" w14:textId="1CF1C8B7" w:rsidR="00B34F0E" w:rsidRPr="00EA413B" w:rsidRDefault="00B34F0E" w:rsidP="00B34F0E">
            <w:pPr>
              <w:jc w:val="center"/>
              <w:rPr>
                <w:b/>
                <w:lang w:val="en-US"/>
              </w:rPr>
            </w:pPr>
          </w:p>
        </w:tc>
      </w:tr>
      <w:tr w:rsidR="00B34F0E" w:rsidRPr="000D6225" w14:paraId="503021B0" w14:textId="77777777" w:rsidTr="000665AC">
        <w:tc>
          <w:tcPr>
            <w:tcW w:w="5812" w:type="dxa"/>
          </w:tcPr>
          <w:p w14:paraId="0AD8537E" w14:textId="60759C0B" w:rsidR="00B34F0E" w:rsidRPr="005869DE" w:rsidRDefault="00B34F0E" w:rsidP="00B34F0E">
            <w:pPr>
              <w:pStyle w:val="a6"/>
              <w:rPr>
                <w:rFonts w:ascii="Times New Roman" w:hAnsi="Times New Roman"/>
                <w:lang w:val="en-US"/>
              </w:rPr>
            </w:pPr>
            <w:r w:rsidRPr="00B34F0E">
              <w:rPr>
                <w:rFonts w:ascii="Times New Roman" w:hAnsi="Times New Roman"/>
                <w:b/>
                <w:color w:val="000000"/>
                <w:shd w:val="clear" w:color="auto" w:fill="FFFFFF"/>
                <w:lang w:val="en-US"/>
              </w:rPr>
              <w:t xml:space="preserve">Language, culture and technology </w:t>
            </w:r>
            <w:r w:rsidRPr="00B34F0E">
              <w:rPr>
                <w:rFonts w:ascii="Times New Roman" w:hAnsi="Times New Roman"/>
                <w:bCs/>
                <w:color w:val="000000"/>
                <w:shd w:val="clear" w:color="auto" w:fill="FFFFFF"/>
                <w:lang w:val="en-US"/>
              </w:rPr>
              <w:t>(</w:t>
            </w:r>
            <w:r w:rsidRPr="00B34F0E">
              <w:rPr>
                <w:rFonts w:ascii="Times New Roman" w:hAnsi="Times New Roman"/>
                <w:color w:val="000000"/>
                <w:shd w:val="clear" w:color="auto" w:fill="FFFFFF"/>
                <w:lang w:val="en-US"/>
              </w:rPr>
              <w:t>ANTH-346)</w:t>
            </w:r>
          </w:p>
        </w:tc>
        <w:tc>
          <w:tcPr>
            <w:tcW w:w="1046" w:type="dxa"/>
          </w:tcPr>
          <w:p w14:paraId="2807C71E" w14:textId="77777777" w:rsidR="00B34F0E" w:rsidRPr="00266B76" w:rsidRDefault="00B34F0E" w:rsidP="00B34F0E">
            <w:pPr>
              <w:pStyle w:val="a6"/>
              <w:jc w:val="center"/>
              <w:rPr>
                <w:rFonts w:ascii="Times New Roman" w:hAnsi="Times New Roman"/>
                <w:color w:val="FF0000"/>
              </w:rPr>
            </w:pPr>
            <w:r w:rsidRPr="005869DE">
              <w:rPr>
                <w:rFonts w:ascii="Times New Roman" w:hAnsi="Times New Roman"/>
              </w:rPr>
              <w:t>3</w:t>
            </w:r>
          </w:p>
        </w:tc>
        <w:tc>
          <w:tcPr>
            <w:tcW w:w="701" w:type="dxa"/>
          </w:tcPr>
          <w:p w14:paraId="4D6E822B" w14:textId="77777777" w:rsidR="00B34F0E" w:rsidRPr="00EA413B" w:rsidRDefault="00B34F0E" w:rsidP="00B34F0E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252160" behindDoc="0" locked="0" layoutInCell="1" allowOverlap="1" wp14:anchorId="49A6393B" wp14:editId="08EE6FDE">
                      <wp:simplePos x="0" y="0"/>
                      <wp:positionH relativeFrom="column">
                        <wp:posOffset>65405</wp:posOffset>
                      </wp:positionH>
                      <wp:positionV relativeFrom="paragraph">
                        <wp:posOffset>6985</wp:posOffset>
                      </wp:positionV>
                      <wp:extent cx="201295" cy="142240"/>
                      <wp:effectExtent l="0" t="0" r="8255" b="0"/>
                      <wp:wrapNone/>
                      <wp:docPr id="30" name="Скругленный прямоугольник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356EEB5A" id="Скругленный прямоугольник 37" o:spid="_x0000_s1026" style="position:absolute;margin-left:5.15pt;margin-top:.55pt;width:15.85pt;height:11.2pt;z-index:252252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23849546" w14:textId="77777777" w:rsidR="00B34F0E" w:rsidRPr="00EA413B" w:rsidRDefault="00B34F0E" w:rsidP="00B34F0E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253184" behindDoc="0" locked="0" layoutInCell="1" allowOverlap="1" wp14:anchorId="3E464C8C" wp14:editId="29F379D7">
                      <wp:simplePos x="0" y="0"/>
                      <wp:positionH relativeFrom="column">
                        <wp:posOffset>32385</wp:posOffset>
                      </wp:positionH>
                      <wp:positionV relativeFrom="paragraph">
                        <wp:posOffset>3810</wp:posOffset>
                      </wp:positionV>
                      <wp:extent cx="201295" cy="142240"/>
                      <wp:effectExtent l="0" t="0" r="8255" b="0"/>
                      <wp:wrapNone/>
                      <wp:docPr id="29" name="Скругленный прямоугольник 3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F758FFC" id="Скругленный прямоугольник 38" o:spid="_x0000_s1026" style="position:absolute;margin-left:2.55pt;margin-top:.3pt;width:15.85pt;height:11.2pt;z-index:252253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305F5641" w14:textId="77777777" w:rsidR="00B34F0E" w:rsidRPr="00EA413B" w:rsidRDefault="00B34F0E" w:rsidP="00B34F0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547CBB74" w14:textId="02ADD5AC" w:rsidR="00B34F0E" w:rsidRPr="00EA413B" w:rsidRDefault="00B34F0E" w:rsidP="00B34F0E">
            <w:pPr>
              <w:jc w:val="center"/>
              <w:rPr>
                <w:b/>
                <w:lang w:val="en-US"/>
              </w:rPr>
            </w:pPr>
          </w:p>
        </w:tc>
      </w:tr>
      <w:tr w:rsidR="00B34F0E" w:rsidRPr="000D6225" w14:paraId="200F6688" w14:textId="77777777" w:rsidTr="000665AC">
        <w:tc>
          <w:tcPr>
            <w:tcW w:w="5812" w:type="dxa"/>
          </w:tcPr>
          <w:p w14:paraId="618940E4" w14:textId="1AF03D72" w:rsidR="00B34F0E" w:rsidRPr="005869DE" w:rsidRDefault="00B34F0E" w:rsidP="00B34F0E">
            <w:pPr>
              <w:pStyle w:val="a6"/>
              <w:rPr>
                <w:rFonts w:ascii="Times New Roman" w:hAnsi="Times New Roman"/>
                <w:lang w:val="en-US"/>
              </w:rPr>
            </w:pPr>
            <w:proofErr w:type="spellStart"/>
            <w:r w:rsidRPr="005953CC">
              <w:rPr>
                <w:rFonts w:ascii="Times New Roman" w:hAnsi="Times New Roman"/>
                <w:b/>
                <w:color w:val="000000"/>
                <w:shd w:val="clear" w:color="auto" w:fill="FFFFFF"/>
              </w:rPr>
              <w:t>Video</w:t>
            </w:r>
            <w:proofErr w:type="spellEnd"/>
            <w:r w:rsidRPr="005953CC">
              <w:rPr>
                <w:rFonts w:ascii="Times New Roman" w:hAnsi="Times New Roman"/>
                <w:b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5953CC">
              <w:rPr>
                <w:rFonts w:ascii="Times New Roman" w:hAnsi="Times New Roman"/>
                <w:b/>
                <w:color w:val="000000"/>
                <w:shd w:val="clear" w:color="auto" w:fill="FFFFFF"/>
              </w:rPr>
              <w:t>blogging</w:t>
            </w:r>
            <w:proofErr w:type="spellEnd"/>
            <w:r w:rsidRPr="005953CC">
              <w:rPr>
                <w:rFonts w:ascii="Times New Roman" w:hAnsi="Times New Roman"/>
                <w:b/>
                <w:color w:val="000000"/>
                <w:shd w:val="clear" w:color="auto" w:fill="FFFFFF"/>
              </w:rPr>
              <w:t xml:space="preserve"> </w:t>
            </w:r>
            <w:r w:rsidRPr="005953CC">
              <w:rPr>
                <w:rFonts w:ascii="Times New Roman" w:hAnsi="Times New Roman"/>
                <w:bCs/>
                <w:color w:val="000000"/>
                <w:shd w:val="clear" w:color="auto" w:fill="FFFFFF"/>
              </w:rPr>
              <w:t>(</w:t>
            </w:r>
            <w:r w:rsidRPr="005953CC">
              <w:rPr>
                <w:rFonts w:ascii="Times New Roman" w:hAnsi="Times New Roman"/>
                <w:color w:val="000000"/>
                <w:shd w:val="clear" w:color="auto" w:fill="FFFFFF"/>
              </w:rPr>
              <w:t>JMC-356)</w:t>
            </w:r>
          </w:p>
        </w:tc>
        <w:tc>
          <w:tcPr>
            <w:tcW w:w="1046" w:type="dxa"/>
          </w:tcPr>
          <w:p w14:paraId="698B5081" w14:textId="77777777" w:rsidR="00B34F0E" w:rsidRPr="00D579CB" w:rsidRDefault="00B34F0E" w:rsidP="00B34F0E">
            <w:pPr>
              <w:pStyle w:val="a6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6</w:t>
            </w:r>
          </w:p>
        </w:tc>
        <w:tc>
          <w:tcPr>
            <w:tcW w:w="701" w:type="dxa"/>
          </w:tcPr>
          <w:p w14:paraId="209C515D" w14:textId="77777777" w:rsidR="00B34F0E" w:rsidRPr="005E5FC0" w:rsidRDefault="00B34F0E" w:rsidP="00B34F0E">
            <w:pPr>
              <w:jc w:val="center"/>
              <w:rPr>
                <w:b/>
                <w:noProof/>
                <w:lang w:val="en-US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254208" behindDoc="0" locked="0" layoutInCell="1" allowOverlap="1" wp14:anchorId="7C9604EB" wp14:editId="2247A714">
                      <wp:simplePos x="0" y="0"/>
                      <wp:positionH relativeFrom="column">
                        <wp:posOffset>69850</wp:posOffset>
                      </wp:positionH>
                      <wp:positionV relativeFrom="paragraph">
                        <wp:posOffset>10795</wp:posOffset>
                      </wp:positionV>
                      <wp:extent cx="201295" cy="142240"/>
                      <wp:effectExtent l="0" t="0" r="8255" b="0"/>
                      <wp:wrapNone/>
                      <wp:docPr id="28" name="Скругленный прямоугольник 3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22C1548E" id="Скругленный прямоугольник 39" o:spid="_x0000_s1026" style="position:absolute;margin-left:5.5pt;margin-top:.85pt;width:15.85pt;height:11.2pt;z-index:252254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27EA10DD" w14:textId="77777777" w:rsidR="00B34F0E" w:rsidRPr="005E5FC0" w:rsidRDefault="00B34F0E" w:rsidP="00B34F0E">
            <w:pPr>
              <w:jc w:val="center"/>
              <w:rPr>
                <w:b/>
                <w:noProof/>
                <w:lang w:val="en-US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255232" behindDoc="0" locked="0" layoutInCell="1" allowOverlap="1" wp14:anchorId="31E17FE9" wp14:editId="32F4D8B9">
                      <wp:simplePos x="0" y="0"/>
                      <wp:positionH relativeFrom="column">
                        <wp:posOffset>46355</wp:posOffset>
                      </wp:positionH>
                      <wp:positionV relativeFrom="paragraph">
                        <wp:posOffset>13335</wp:posOffset>
                      </wp:positionV>
                      <wp:extent cx="201295" cy="142240"/>
                      <wp:effectExtent l="0" t="0" r="8255" b="0"/>
                      <wp:wrapNone/>
                      <wp:docPr id="27" name="Скругленный прямоугольник 4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258C73F" id="Скругленный прямоугольник 40" o:spid="_x0000_s1026" style="position:absolute;margin-left:3.65pt;margin-top:1.05pt;width:15.85pt;height:11.2pt;z-index:252255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5995AAFA" w14:textId="77777777" w:rsidR="00B34F0E" w:rsidRPr="00EA413B" w:rsidRDefault="00B34F0E" w:rsidP="00B34F0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5DCD179A" w14:textId="61EADC02" w:rsidR="00B34F0E" w:rsidRPr="00EA413B" w:rsidRDefault="00B34F0E" w:rsidP="00B34F0E">
            <w:pPr>
              <w:jc w:val="center"/>
              <w:rPr>
                <w:b/>
                <w:lang w:val="en-US"/>
              </w:rPr>
            </w:pPr>
          </w:p>
        </w:tc>
      </w:tr>
      <w:tr w:rsidR="00B34F0E" w:rsidRPr="000D6225" w14:paraId="37CD3B59" w14:textId="77777777" w:rsidTr="000665AC">
        <w:tc>
          <w:tcPr>
            <w:tcW w:w="5812" w:type="dxa"/>
          </w:tcPr>
          <w:p w14:paraId="63A669C4" w14:textId="0D720407" w:rsidR="00B34F0E" w:rsidRPr="005869DE" w:rsidRDefault="00B34F0E" w:rsidP="00B34F0E">
            <w:pPr>
              <w:pStyle w:val="a6"/>
              <w:rPr>
                <w:rFonts w:ascii="Times New Roman" w:hAnsi="Times New Roman"/>
                <w:lang w:val="en-US"/>
              </w:rPr>
            </w:pPr>
            <w:r w:rsidRPr="00B34F0E">
              <w:rPr>
                <w:rFonts w:ascii="Times New Roman" w:hAnsi="Times New Roman"/>
                <w:b/>
                <w:color w:val="000000"/>
                <w:shd w:val="clear" w:color="auto" w:fill="FFFFFF"/>
                <w:lang w:val="en-US"/>
              </w:rPr>
              <w:t xml:space="preserve">Radio and Podcast production </w:t>
            </w:r>
            <w:r w:rsidRPr="00B34F0E">
              <w:rPr>
                <w:rFonts w:ascii="Times New Roman" w:hAnsi="Times New Roman"/>
                <w:bCs/>
                <w:color w:val="000000"/>
                <w:shd w:val="clear" w:color="auto" w:fill="FFFFFF"/>
                <w:lang w:val="en-US"/>
              </w:rPr>
              <w:t>(</w:t>
            </w:r>
            <w:r w:rsidRPr="00B34F0E">
              <w:rPr>
                <w:rFonts w:ascii="Times New Roman" w:hAnsi="Times New Roman"/>
                <w:color w:val="000000"/>
                <w:shd w:val="clear" w:color="auto" w:fill="FFFFFF"/>
                <w:lang w:val="en-US"/>
              </w:rPr>
              <w:t>TCMA/JMC-315)</w:t>
            </w:r>
          </w:p>
        </w:tc>
        <w:tc>
          <w:tcPr>
            <w:tcW w:w="1046" w:type="dxa"/>
          </w:tcPr>
          <w:p w14:paraId="023460AB" w14:textId="458E8CE4" w:rsidR="00B34F0E" w:rsidRDefault="00B34F0E" w:rsidP="00B34F0E">
            <w:pPr>
              <w:pStyle w:val="a6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6</w:t>
            </w:r>
          </w:p>
        </w:tc>
        <w:tc>
          <w:tcPr>
            <w:tcW w:w="701" w:type="dxa"/>
          </w:tcPr>
          <w:p w14:paraId="2E6D3925" w14:textId="50B86FE6" w:rsidR="00B34F0E" w:rsidRDefault="00B34F0E" w:rsidP="00B34F0E">
            <w:pPr>
              <w:jc w:val="center"/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261376" behindDoc="0" locked="0" layoutInCell="1" allowOverlap="1" wp14:anchorId="4EA9B82D" wp14:editId="73206B7E">
                      <wp:simplePos x="0" y="0"/>
                      <wp:positionH relativeFrom="column">
                        <wp:posOffset>51245</wp:posOffset>
                      </wp:positionH>
                      <wp:positionV relativeFrom="paragraph">
                        <wp:posOffset>9525</wp:posOffset>
                      </wp:positionV>
                      <wp:extent cx="201295" cy="142240"/>
                      <wp:effectExtent l="0" t="0" r="27305" b="10160"/>
                      <wp:wrapNone/>
                      <wp:docPr id="107" name="Скругленный прямоугольник 3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29B5C176" id="Скругленный прямоугольник 39" o:spid="_x0000_s1026" style="position:absolute;margin-left:4.05pt;margin-top:.75pt;width:15.85pt;height:11.2pt;z-index:252261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2F35FCB0" w14:textId="503E51CF" w:rsidR="00B34F0E" w:rsidRDefault="00B34F0E" w:rsidP="00B34F0E">
            <w:pPr>
              <w:jc w:val="center"/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265472" behindDoc="0" locked="0" layoutInCell="1" allowOverlap="1" wp14:anchorId="01D54EE4" wp14:editId="6F402863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9525</wp:posOffset>
                      </wp:positionV>
                      <wp:extent cx="201295" cy="142240"/>
                      <wp:effectExtent l="0" t="0" r="8255" b="0"/>
                      <wp:wrapNone/>
                      <wp:docPr id="109" name="Скругленный прямоугольник 3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1BECA8C5" id="Скругленный прямоугольник 39" o:spid="_x0000_s1026" style="position:absolute;margin-left:0;margin-top:.75pt;width:15.85pt;height:11.2pt;z-index:252265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452BB7EA" w14:textId="77777777" w:rsidR="00B34F0E" w:rsidRPr="00EA413B" w:rsidRDefault="00B34F0E" w:rsidP="00B34F0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393B6CE4" w14:textId="77777777" w:rsidR="00B34F0E" w:rsidRPr="00EA413B" w:rsidRDefault="00B34F0E" w:rsidP="00B34F0E">
            <w:pPr>
              <w:jc w:val="center"/>
              <w:rPr>
                <w:b/>
                <w:lang w:val="en-US"/>
              </w:rPr>
            </w:pPr>
          </w:p>
        </w:tc>
      </w:tr>
      <w:tr w:rsidR="00B34F0E" w:rsidRPr="000D6225" w14:paraId="3AE00941" w14:textId="77777777" w:rsidTr="000665AC">
        <w:tc>
          <w:tcPr>
            <w:tcW w:w="5812" w:type="dxa"/>
          </w:tcPr>
          <w:p w14:paraId="45C2C363" w14:textId="6A112A33" w:rsidR="00B34F0E" w:rsidRPr="005869DE" w:rsidRDefault="00B34F0E" w:rsidP="00B34F0E">
            <w:pPr>
              <w:pStyle w:val="a6"/>
              <w:rPr>
                <w:rFonts w:ascii="Times New Roman" w:hAnsi="Times New Roman"/>
                <w:lang w:val="en-US"/>
              </w:rPr>
            </w:pPr>
            <w:r w:rsidRPr="00B34F0E">
              <w:rPr>
                <w:rFonts w:ascii="Times New Roman" w:hAnsi="Times New Roman"/>
                <w:b/>
                <w:color w:val="000000"/>
                <w:shd w:val="clear" w:color="auto" w:fill="FFFFFF"/>
                <w:lang w:val="en-US"/>
              </w:rPr>
              <w:t xml:space="preserve">Social Identity and Politics </w:t>
            </w:r>
            <w:r w:rsidRPr="00B34F0E">
              <w:rPr>
                <w:rFonts w:ascii="Times New Roman" w:hAnsi="Times New Roman"/>
                <w:bCs/>
                <w:color w:val="000000"/>
                <w:shd w:val="clear" w:color="auto" w:fill="FFFFFF"/>
                <w:lang w:val="en-US"/>
              </w:rPr>
              <w:t>(</w:t>
            </w:r>
            <w:r w:rsidRPr="00B34F0E">
              <w:rPr>
                <w:rFonts w:ascii="Times New Roman" w:hAnsi="Times New Roman"/>
                <w:color w:val="000000"/>
                <w:shd w:val="clear" w:color="auto" w:fill="FFFFFF"/>
                <w:lang w:val="en-US"/>
              </w:rPr>
              <w:t>SOC/ANTH/ LAS/ICP 465)</w:t>
            </w:r>
          </w:p>
        </w:tc>
        <w:tc>
          <w:tcPr>
            <w:tcW w:w="1046" w:type="dxa"/>
          </w:tcPr>
          <w:p w14:paraId="5BCE93FD" w14:textId="08BFD881" w:rsidR="00B34F0E" w:rsidRDefault="00B34F0E" w:rsidP="00B34F0E">
            <w:pPr>
              <w:pStyle w:val="a6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6</w:t>
            </w:r>
          </w:p>
        </w:tc>
        <w:tc>
          <w:tcPr>
            <w:tcW w:w="701" w:type="dxa"/>
          </w:tcPr>
          <w:p w14:paraId="1F1047C0" w14:textId="305D6450" w:rsidR="00B34F0E" w:rsidRDefault="00B34F0E" w:rsidP="00B34F0E">
            <w:pPr>
              <w:jc w:val="center"/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263424" behindDoc="0" locked="0" layoutInCell="1" allowOverlap="1" wp14:anchorId="09DE0F1B" wp14:editId="52292276">
                      <wp:simplePos x="0" y="0"/>
                      <wp:positionH relativeFrom="column">
                        <wp:posOffset>62675</wp:posOffset>
                      </wp:positionH>
                      <wp:positionV relativeFrom="paragraph">
                        <wp:posOffset>5715</wp:posOffset>
                      </wp:positionV>
                      <wp:extent cx="201295" cy="142240"/>
                      <wp:effectExtent l="0" t="0" r="27305" b="10160"/>
                      <wp:wrapNone/>
                      <wp:docPr id="108" name="Скругленный прямоугольник 3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96FB529" id="Скругленный прямоугольник 39" o:spid="_x0000_s1026" style="position:absolute;margin-left:4.95pt;margin-top:.45pt;width:15.85pt;height:11.2pt;z-index:252263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649" w:type="dxa"/>
          </w:tcPr>
          <w:p w14:paraId="4E9D475F" w14:textId="0B5A5A94" w:rsidR="00B34F0E" w:rsidRDefault="00B34F0E" w:rsidP="00B34F0E">
            <w:pPr>
              <w:jc w:val="center"/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267520" behindDoc="0" locked="0" layoutInCell="1" allowOverlap="1" wp14:anchorId="24518681" wp14:editId="66A1D92E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5715</wp:posOffset>
                      </wp:positionV>
                      <wp:extent cx="201295" cy="142240"/>
                      <wp:effectExtent l="0" t="0" r="8255" b="0"/>
                      <wp:wrapNone/>
                      <wp:docPr id="110" name="Скругленный прямоугольник 3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01295" cy="14224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lumMod val="95000"/>
                                    <a:lumOff val="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22DE8919" id="Скругленный прямоугольник 39" o:spid="_x0000_s1026" style="position:absolute;margin-left:0;margin-top:.45pt;width:15.85pt;height:11.2pt;z-index:252267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" fillcolor="window" strokecolor="#0d0d0d" strokeweight="2pt">
                      <v:path arrowok="t"/>
                    </v:roundrect>
                  </w:pict>
                </mc:Fallback>
              </mc:AlternateContent>
            </w:r>
          </w:p>
        </w:tc>
        <w:tc>
          <w:tcPr>
            <w:tcW w:w="894" w:type="dxa"/>
          </w:tcPr>
          <w:p w14:paraId="02C7F151" w14:textId="77777777" w:rsidR="00B34F0E" w:rsidRPr="00EA413B" w:rsidRDefault="00B34F0E" w:rsidP="00B34F0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4B814FD2" w14:textId="77777777" w:rsidR="00B34F0E" w:rsidRPr="00EA413B" w:rsidRDefault="00B34F0E" w:rsidP="00B34F0E">
            <w:pPr>
              <w:jc w:val="center"/>
              <w:rPr>
                <w:b/>
                <w:lang w:val="en-US"/>
              </w:rPr>
            </w:pPr>
          </w:p>
        </w:tc>
      </w:tr>
      <w:tr w:rsidR="00B34F0E" w:rsidRPr="000D6225" w14:paraId="3437F802" w14:textId="77777777" w:rsidTr="00B34F0E">
        <w:trPr>
          <w:trHeight w:val="173"/>
        </w:trPr>
        <w:tc>
          <w:tcPr>
            <w:tcW w:w="5812" w:type="dxa"/>
          </w:tcPr>
          <w:p w14:paraId="3D37DDB8" w14:textId="3B1F9471" w:rsidR="00B34F0E" w:rsidRPr="005869DE" w:rsidRDefault="00B34F0E" w:rsidP="00B34F0E">
            <w:pPr>
              <w:pStyle w:val="a6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1046" w:type="dxa"/>
          </w:tcPr>
          <w:p w14:paraId="2341ADBE" w14:textId="77777777" w:rsidR="00B34F0E" w:rsidRDefault="00B34F0E" w:rsidP="00B34F0E">
            <w:pPr>
              <w:pStyle w:val="a6"/>
              <w:jc w:val="center"/>
              <w:rPr>
                <w:rFonts w:ascii="Times New Roman" w:hAnsi="Times New Roman"/>
                <w:lang w:val="en-US"/>
              </w:rPr>
            </w:pPr>
          </w:p>
        </w:tc>
        <w:tc>
          <w:tcPr>
            <w:tcW w:w="701" w:type="dxa"/>
          </w:tcPr>
          <w:p w14:paraId="29B319F5" w14:textId="77777777" w:rsidR="00B34F0E" w:rsidRDefault="00B34F0E" w:rsidP="00B34F0E">
            <w:pPr>
              <w:jc w:val="center"/>
              <w:rPr>
                <w:noProof/>
              </w:rPr>
            </w:pPr>
          </w:p>
        </w:tc>
        <w:tc>
          <w:tcPr>
            <w:tcW w:w="649" w:type="dxa"/>
          </w:tcPr>
          <w:p w14:paraId="56F78DDD" w14:textId="77777777" w:rsidR="00B34F0E" w:rsidRDefault="00B34F0E" w:rsidP="00B34F0E">
            <w:pPr>
              <w:jc w:val="center"/>
              <w:rPr>
                <w:noProof/>
              </w:rPr>
            </w:pPr>
          </w:p>
        </w:tc>
        <w:tc>
          <w:tcPr>
            <w:tcW w:w="894" w:type="dxa"/>
          </w:tcPr>
          <w:p w14:paraId="720A4A86" w14:textId="77777777" w:rsidR="00B34F0E" w:rsidRPr="00EA413B" w:rsidRDefault="00B34F0E" w:rsidP="00B34F0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0FD9DE75" w14:textId="77777777" w:rsidR="00B34F0E" w:rsidRPr="00EA413B" w:rsidRDefault="00B34F0E" w:rsidP="00B34F0E">
            <w:pPr>
              <w:jc w:val="center"/>
              <w:rPr>
                <w:b/>
                <w:lang w:val="en-US"/>
              </w:rPr>
            </w:pPr>
          </w:p>
        </w:tc>
      </w:tr>
      <w:tr w:rsidR="00A11B19" w:rsidRPr="000D6225" w14:paraId="2F76575E" w14:textId="77777777" w:rsidTr="00A11B19">
        <w:tc>
          <w:tcPr>
            <w:tcW w:w="5812" w:type="dxa"/>
            <w:vAlign w:val="center"/>
          </w:tcPr>
          <w:p w14:paraId="09DD455A" w14:textId="77777777" w:rsidR="00A11B19" w:rsidRPr="000D6225" w:rsidRDefault="00A11B19" w:rsidP="00A11B19">
            <w:pPr>
              <w:pStyle w:val="a6"/>
              <w:jc w:val="right"/>
              <w:rPr>
                <w:rFonts w:ascii="Times New Roman" w:hAnsi="Times New Roman"/>
                <w:b/>
                <w:lang w:val="en-US"/>
              </w:rPr>
            </w:pPr>
            <w:r w:rsidRPr="000D6225">
              <w:rPr>
                <w:rFonts w:ascii="Times New Roman" w:hAnsi="Times New Roman"/>
                <w:b/>
                <w:lang w:val="en-US"/>
              </w:rPr>
              <w:t xml:space="preserve">Total </w:t>
            </w:r>
          </w:p>
        </w:tc>
        <w:tc>
          <w:tcPr>
            <w:tcW w:w="1046" w:type="dxa"/>
          </w:tcPr>
          <w:p w14:paraId="08BA4E4A" w14:textId="5FF41C0D" w:rsidR="00A11B19" w:rsidRPr="000D6225" w:rsidRDefault="00B34F0E" w:rsidP="00A11B19">
            <w:pPr>
              <w:pStyle w:val="a6"/>
              <w:jc w:val="center"/>
              <w:rPr>
                <w:rFonts w:ascii="Times New Roman" w:hAnsi="Times New Roman"/>
                <w:b/>
                <w:lang w:val="en-US"/>
              </w:rPr>
            </w:pPr>
            <w:r>
              <w:rPr>
                <w:rFonts w:ascii="Times New Roman" w:hAnsi="Times New Roman"/>
                <w:b/>
                <w:lang w:val="en-US"/>
              </w:rPr>
              <w:t>42</w:t>
            </w:r>
            <w:r w:rsidR="00645525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="00A11B19" w:rsidRPr="000D6225">
              <w:rPr>
                <w:rFonts w:ascii="Times New Roman" w:hAnsi="Times New Roman"/>
                <w:b/>
                <w:lang w:val="en-US"/>
              </w:rPr>
              <w:t xml:space="preserve"> </w:t>
            </w:r>
          </w:p>
        </w:tc>
        <w:tc>
          <w:tcPr>
            <w:tcW w:w="701" w:type="dxa"/>
          </w:tcPr>
          <w:p w14:paraId="6E5A1006" w14:textId="77777777" w:rsidR="00A11B19" w:rsidRPr="007B59F9" w:rsidRDefault="00A11B19" w:rsidP="00A11B19">
            <w:pPr>
              <w:jc w:val="center"/>
              <w:rPr>
                <w:noProof/>
              </w:rPr>
            </w:pPr>
          </w:p>
        </w:tc>
        <w:tc>
          <w:tcPr>
            <w:tcW w:w="649" w:type="dxa"/>
          </w:tcPr>
          <w:p w14:paraId="1025974A" w14:textId="77777777" w:rsidR="00A11B19" w:rsidRPr="007B59F9" w:rsidRDefault="00A11B19" w:rsidP="00A11B19">
            <w:pPr>
              <w:jc w:val="center"/>
              <w:rPr>
                <w:noProof/>
              </w:rPr>
            </w:pPr>
          </w:p>
        </w:tc>
        <w:tc>
          <w:tcPr>
            <w:tcW w:w="894" w:type="dxa"/>
          </w:tcPr>
          <w:p w14:paraId="0D29B4F2" w14:textId="77777777" w:rsidR="00A11B19" w:rsidRPr="00EA413B" w:rsidRDefault="00A11B19" w:rsidP="00A11B19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140F7132" w14:textId="77777777" w:rsidR="00A11B19" w:rsidRPr="00EA413B" w:rsidRDefault="00A11B19" w:rsidP="00A11B19">
            <w:pPr>
              <w:jc w:val="center"/>
              <w:rPr>
                <w:b/>
                <w:lang w:val="en-US"/>
              </w:rPr>
            </w:pPr>
          </w:p>
        </w:tc>
      </w:tr>
      <w:tr w:rsidR="00A11B19" w:rsidRPr="00500C6E" w14:paraId="6BA9ED7A" w14:textId="77777777" w:rsidTr="00A11B19">
        <w:tc>
          <w:tcPr>
            <w:tcW w:w="5812" w:type="dxa"/>
            <w:shd w:val="clear" w:color="auto" w:fill="auto"/>
            <w:vAlign w:val="center"/>
          </w:tcPr>
          <w:p w14:paraId="6FD677C4" w14:textId="77777777" w:rsidR="00A11B19" w:rsidRPr="008B63F9" w:rsidRDefault="00A11B19" w:rsidP="00A11B19">
            <w:pPr>
              <w:pStyle w:val="a6"/>
              <w:rPr>
                <w:rFonts w:ascii="Times New Roman" w:hAnsi="Times New Roman"/>
                <w:b/>
                <w:lang w:val="en-US"/>
              </w:rPr>
            </w:pPr>
            <w:r w:rsidRPr="008B63F9">
              <w:rPr>
                <w:rFonts w:ascii="Times New Roman" w:hAnsi="Times New Roman"/>
                <w:b/>
                <w:bCs/>
                <w:lang w:val="en-US"/>
              </w:rPr>
              <w:t>Elective Courses (from outside the student’s major)</w:t>
            </w:r>
          </w:p>
        </w:tc>
        <w:tc>
          <w:tcPr>
            <w:tcW w:w="1046" w:type="dxa"/>
            <w:shd w:val="clear" w:color="auto" w:fill="auto"/>
            <w:vAlign w:val="center"/>
          </w:tcPr>
          <w:p w14:paraId="11BD953D" w14:textId="5727A505" w:rsidR="00A11B19" w:rsidRPr="008B63F9" w:rsidRDefault="00B34F0E" w:rsidP="00A11B19">
            <w:pPr>
              <w:pStyle w:val="a6"/>
              <w:jc w:val="center"/>
              <w:rPr>
                <w:rFonts w:ascii="Times New Roman" w:hAnsi="Times New Roman"/>
                <w:b/>
                <w:lang w:val="en-US"/>
              </w:rPr>
            </w:pPr>
            <w:r>
              <w:rPr>
                <w:rFonts w:ascii="Times New Roman" w:hAnsi="Times New Roman"/>
                <w:b/>
                <w:lang w:val="en-US"/>
              </w:rPr>
              <w:t>31</w:t>
            </w:r>
          </w:p>
        </w:tc>
        <w:tc>
          <w:tcPr>
            <w:tcW w:w="701" w:type="dxa"/>
            <w:shd w:val="clear" w:color="auto" w:fill="auto"/>
          </w:tcPr>
          <w:p w14:paraId="31130287" w14:textId="77777777" w:rsidR="00A11B19" w:rsidRPr="008B63F9" w:rsidRDefault="00A11B19" w:rsidP="00A11B19">
            <w:pPr>
              <w:pStyle w:val="a6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649" w:type="dxa"/>
            <w:shd w:val="clear" w:color="auto" w:fill="auto"/>
            <w:vAlign w:val="center"/>
          </w:tcPr>
          <w:p w14:paraId="4154C5D1" w14:textId="77777777" w:rsidR="00A11B19" w:rsidRPr="008B63F9" w:rsidRDefault="00A11B19" w:rsidP="00A11B19">
            <w:pPr>
              <w:pStyle w:val="a6"/>
              <w:rPr>
                <w:rFonts w:ascii="Times New Roman" w:hAnsi="Times New Roman"/>
                <w:b/>
                <w:color w:val="000000"/>
                <w:lang w:val="en-US"/>
              </w:rPr>
            </w:pPr>
          </w:p>
        </w:tc>
        <w:tc>
          <w:tcPr>
            <w:tcW w:w="894" w:type="dxa"/>
            <w:shd w:val="clear" w:color="auto" w:fill="auto"/>
          </w:tcPr>
          <w:p w14:paraId="6C35B56B" w14:textId="77777777" w:rsidR="00A11B19" w:rsidRPr="008B63F9" w:rsidRDefault="00A11B19" w:rsidP="00A11B19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  <w:shd w:val="clear" w:color="auto" w:fill="auto"/>
          </w:tcPr>
          <w:p w14:paraId="637DC98C" w14:textId="2EDE4FAF" w:rsidR="00A11B19" w:rsidRPr="006337B5" w:rsidRDefault="00A11B19" w:rsidP="00B34F0E">
            <w:pPr>
              <w:pStyle w:val="a6"/>
              <w:rPr>
                <w:rFonts w:ascii="Times New Roman" w:hAnsi="Times New Roman"/>
                <w:b/>
                <w:sz w:val="18"/>
                <w:szCs w:val="18"/>
                <w:lang w:val="en-US"/>
              </w:rPr>
            </w:pPr>
            <w:r w:rsidRPr="006337B5">
              <w:rPr>
                <w:rFonts w:ascii="Times New Roman" w:hAnsi="Times New Roman"/>
                <w:b/>
                <w:color w:val="000000"/>
                <w:sz w:val="18"/>
                <w:szCs w:val="18"/>
                <w:lang w:val="en-US"/>
              </w:rPr>
              <w:t xml:space="preserve">In fact, </w:t>
            </w:r>
            <w:r>
              <w:rPr>
                <w:rFonts w:ascii="Times New Roman" w:hAnsi="Times New Roman"/>
                <w:b/>
                <w:color w:val="000000"/>
                <w:sz w:val="18"/>
                <w:szCs w:val="18"/>
                <w:lang w:val="ky-KG"/>
              </w:rPr>
              <w:t>5</w:t>
            </w:r>
            <w:r w:rsidR="00B34F0E">
              <w:rPr>
                <w:rFonts w:ascii="Times New Roman" w:hAnsi="Times New Roman"/>
                <w:b/>
                <w:color w:val="000000"/>
                <w:sz w:val="18"/>
                <w:szCs w:val="18"/>
                <w:lang w:val="en-US"/>
              </w:rPr>
              <w:t>5</w:t>
            </w:r>
            <w:r>
              <w:rPr>
                <w:rFonts w:ascii="Times New Roman" w:hAnsi="Times New Roman"/>
                <w:b/>
                <w:color w:val="000000"/>
                <w:sz w:val="18"/>
                <w:szCs w:val="18"/>
                <w:lang w:val="ky-KG"/>
              </w:rPr>
              <w:t xml:space="preserve"> </w:t>
            </w:r>
            <w:r w:rsidRPr="006337B5">
              <w:rPr>
                <w:rFonts w:ascii="Times New Roman" w:hAnsi="Times New Roman"/>
                <w:b/>
                <w:color w:val="000000"/>
                <w:sz w:val="18"/>
                <w:szCs w:val="18"/>
                <w:lang w:val="en-US"/>
              </w:rPr>
              <w:t xml:space="preserve">credits are available due to overlap of LAS </w:t>
            </w:r>
            <w:r w:rsidR="00946564">
              <w:rPr>
                <w:rFonts w:ascii="Times New Roman" w:hAnsi="Times New Roman"/>
                <w:b/>
                <w:color w:val="000000"/>
                <w:sz w:val="18"/>
                <w:szCs w:val="18"/>
                <w:lang w:val="en-US"/>
              </w:rPr>
              <w:t xml:space="preserve">core courses with </w:t>
            </w:r>
            <w:proofErr w:type="spellStart"/>
            <w:r w:rsidR="00946564">
              <w:rPr>
                <w:rFonts w:ascii="Times New Roman" w:hAnsi="Times New Roman"/>
                <w:b/>
                <w:color w:val="000000"/>
                <w:sz w:val="18"/>
                <w:szCs w:val="18"/>
                <w:lang w:val="en-US"/>
              </w:rPr>
              <w:t>GenEd</w:t>
            </w:r>
            <w:proofErr w:type="spellEnd"/>
            <w:r w:rsidR="00946564">
              <w:rPr>
                <w:rFonts w:ascii="Times New Roman" w:hAnsi="Times New Roman"/>
                <w:b/>
                <w:color w:val="000000"/>
                <w:sz w:val="18"/>
                <w:szCs w:val="18"/>
                <w:lang w:val="en-US"/>
              </w:rPr>
              <w:t xml:space="preserve"> courses</w:t>
            </w:r>
          </w:p>
        </w:tc>
      </w:tr>
      <w:tr w:rsidR="00A11B19" w:rsidRPr="00500C6E" w14:paraId="1D24F6F9" w14:textId="77777777" w:rsidTr="00A11B19">
        <w:tc>
          <w:tcPr>
            <w:tcW w:w="5812" w:type="dxa"/>
            <w:vAlign w:val="center"/>
          </w:tcPr>
          <w:p w14:paraId="7108578E" w14:textId="77777777" w:rsidR="00A11B19" w:rsidRPr="00F114C2" w:rsidRDefault="00A11B19" w:rsidP="00A11B19">
            <w:pPr>
              <w:pStyle w:val="a6"/>
              <w:jc w:val="right"/>
              <w:rPr>
                <w:rFonts w:ascii="Times New Roman" w:hAnsi="Times New Roman"/>
                <w:b/>
                <w:lang w:val="en-US"/>
              </w:rPr>
            </w:pPr>
            <w:r w:rsidRPr="00F114C2">
              <w:rPr>
                <w:rFonts w:ascii="Times New Roman" w:hAnsi="Times New Roman"/>
                <w:b/>
                <w:lang w:val="en-US"/>
              </w:rPr>
              <w:t>Total Number of Credits</w:t>
            </w:r>
          </w:p>
        </w:tc>
        <w:tc>
          <w:tcPr>
            <w:tcW w:w="1046" w:type="dxa"/>
            <w:vAlign w:val="center"/>
          </w:tcPr>
          <w:p w14:paraId="6813D4B3" w14:textId="77777777" w:rsidR="00A11B19" w:rsidRPr="00F114C2" w:rsidRDefault="00A11B19" w:rsidP="00A11B19">
            <w:pPr>
              <w:pStyle w:val="a6"/>
              <w:jc w:val="center"/>
              <w:rPr>
                <w:rFonts w:ascii="Times New Roman" w:hAnsi="Times New Roman"/>
                <w:b/>
                <w:lang w:val="en-US"/>
              </w:rPr>
            </w:pPr>
            <w:r w:rsidRPr="00F114C2">
              <w:rPr>
                <w:rFonts w:ascii="Times New Roman" w:hAnsi="Times New Roman"/>
                <w:b/>
                <w:lang w:val="en-US"/>
              </w:rPr>
              <w:t>240</w:t>
            </w:r>
          </w:p>
        </w:tc>
        <w:tc>
          <w:tcPr>
            <w:tcW w:w="701" w:type="dxa"/>
          </w:tcPr>
          <w:p w14:paraId="5BD3C971" w14:textId="77777777" w:rsidR="00A11B19" w:rsidRPr="00F114C2" w:rsidRDefault="00A11B19" w:rsidP="00A11B19">
            <w:pPr>
              <w:pStyle w:val="a6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649" w:type="dxa"/>
            <w:vAlign w:val="center"/>
          </w:tcPr>
          <w:p w14:paraId="66E3DBE6" w14:textId="77777777" w:rsidR="00A11B19" w:rsidRPr="00F114C2" w:rsidRDefault="00A11B19" w:rsidP="00A11B19">
            <w:pPr>
              <w:pStyle w:val="a6"/>
              <w:rPr>
                <w:rFonts w:ascii="Times New Roman" w:hAnsi="Times New Roman"/>
                <w:b/>
                <w:color w:val="000000"/>
                <w:lang w:val="en-US"/>
              </w:rPr>
            </w:pPr>
          </w:p>
        </w:tc>
        <w:tc>
          <w:tcPr>
            <w:tcW w:w="894" w:type="dxa"/>
          </w:tcPr>
          <w:p w14:paraId="4E77FD51" w14:textId="77777777" w:rsidR="00A11B19" w:rsidRPr="00EA413B" w:rsidRDefault="00A11B19" w:rsidP="00A11B19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530" w:type="dxa"/>
          </w:tcPr>
          <w:p w14:paraId="6C3DE271" w14:textId="77777777" w:rsidR="00A11B19" w:rsidRPr="006337B5" w:rsidRDefault="00A11B19" w:rsidP="00A11B19">
            <w:pPr>
              <w:rPr>
                <w:sz w:val="18"/>
                <w:szCs w:val="18"/>
                <w:lang w:val="en-US"/>
              </w:rPr>
            </w:pPr>
            <w:r w:rsidRPr="006337B5">
              <w:rPr>
                <w:sz w:val="18"/>
                <w:szCs w:val="18"/>
                <w:lang w:val="en-US"/>
              </w:rPr>
              <w:t xml:space="preserve">240 credits must be earned to graduate </w:t>
            </w:r>
          </w:p>
        </w:tc>
      </w:tr>
    </w:tbl>
    <w:p w14:paraId="7AE02446" w14:textId="77777777" w:rsidR="00946564" w:rsidRPr="00763C5E" w:rsidRDefault="00946564" w:rsidP="00946564">
      <w:pPr>
        <w:pStyle w:val="a6"/>
        <w:rPr>
          <w:rFonts w:ascii="Times New Roman" w:eastAsia="Times New Roman" w:hAnsi="Times New Roman"/>
          <w:color w:val="000000"/>
          <w:sz w:val="20"/>
          <w:szCs w:val="20"/>
          <w:lang w:val="en-US" w:eastAsia="ru-RU"/>
        </w:rPr>
      </w:pPr>
      <w:r w:rsidRPr="00763C5E">
        <w:rPr>
          <w:rFonts w:ascii="Times New Roman" w:eastAsia="Times New Roman" w:hAnsi="Times New Roman"/>
          <w:color w:val="000000"/>
          <w:sz w:val="20"/>
          <w:szCs w:val="20"/>
          <w:lang w:val="en-US" w:eastAsia="ru-RU"/>
        </w:rPr>
        <w:t xml:space="preserve">* </w:t>
      </w:r>
      <w:r w:rsidRPr="00763C5E">
        <w:rPr>
          <w:rFonts w:ascii="Times New Roman" w:eastAsia="Times New Roman" w:hAnsi="Times New Roman"/>
          <w:sz w:val="20"/>
          <w:szCs w:val="20"/>
          <w:lang w:val="en-US"/>
        </w:rPr>
        <w:t>All students are required to take state examination on these courses in their 2</w:t>
      </w:r>
      <w:r w:rsidRPr="00763C5E">
        <w:rPr>
          <w:rFonts w:ascii="Times New Roman" w:eastAsia="Times New Roman" w:hAnsi="Times New Roman"/>
          <w:sz w:val="20"/>
          <w:szCs w:val="20"/>
          <w:vertAlign w:val="superscript"/>
          <w:lang w:val="en-US"/>
        </w:rPr>
        <w:t>nd</w:t>
      </w:r>
      <w:r w:rsidRPr="00763C5E">
        <w:rPr>
          <w:rFonts w:ascii="Times New Roman" w:eastAsia="Times New Roman" w:hAnsi="Times New Roman"/>
          <w:sz w:val="20"/>
          <w:szCs w:val="20"/>
          <w:lang w:val="en-US"/>
        </w:rPr>
        <w:t xml:space="preserve"> year. </w:t>
      </w:r>
    </w:p>
    <w:p w14:paraId="03DC97EE" w14:textId="77777777" w:rsidR="00946564" w:rsidRPr="00763C5E" w:rsidRDefault="00946564" w:rsidP="00946564">
      <w:pPr>
        <w:pStyle w:val="a6"/>
        <w:rPr>
          <w:rFonts w:ascii="Times New Roman" w:eastAsia="Times New Roman" w:hAnsi="Times New Roman"/>
          <w:color w:val="000000"/>
          <w:sz w:val="20"/>
          <w:szCs w:val="20"/>
          <w:lang w:val="en-US"/>
        </w:rPr>
      </w:pPr>
      <w:r w:rsidRPr="00763C5E">
        <w:rPr>
          <w:rFonts w:ascii="Times New Roman" w:eastAsia="Times New Roman" w:hAnsi="Times New Roman"/>
          <w:color w:val="000000"/>
          <w:sz w:val="20"/>
          <w:szCs w:val="20"/>
          <w:lang w:val="en-US"/>
        </w:rPr>
        <w:t xml:space="preserve">** Only </w:t>
      </w:r>
      <w:proofErr w:type="gramStart"/>
      <w:r w:rsidRPr="00763C5E">
        <w:rPr>
          <w:rFonts w:ascii="Times New Roman" w:eastAsia="Times New Roman" w:hAnsi="Times New Roman"/>
          <w:color w:val="000000"/>
          <w:sz w:val="20"/>
          <w:szCs w:val="20"/>
          <w:lang w:val="en-US"/>
        </w:rPr>
        <w:t>6</w:t>
      </w:r>
      <w:proofErr w:type="gramEnd"/>
      <w:r w:rsidRPr="00763C5E">
        <w:rPr>
          <w:rFonts w:ascii="Times New Roman" w:eastAsia="Times New Roman" w:hAnsi="Times New Roman"/>
          <w:color w:val="000000"/>
          <w:sz w:val="20"/>
          <w:szCs w:val="20"/>
          <w:lang w:val="en-US"/>
        </w:rPr>
        <w:t xml:space="preserve"> credits of foreign languages can be counted for Humanities requirement.</w:t>
      </w:r>
    </w:p>
    <w:p w14:paraId="4D3E2A49" w14:textId="77777777" w:rsidR="00BC0796" w:rsidRPr="003C2C60" w:rsidRDefault="00BC0796" w:rsidP="00BC0796">
      <w:pPr>
        <w:pStyle w:val="a6"/>
        <w:rPr>
          <w:rFonts w:ascii="Times New Roman" w:eastAsia="Times New Roman" w:hAnsi="Times New Roman"/>
          <w:color w:val="000000"/>
          <w:sz w:val="20"/>
          <w:szCs w:val="20"/>
          <w:lang w:val="en-US"/>
        </w:rPr>
      </w:pPr>
    </w:p>
    <w:p w14:paraId="67F5BFDB" w14:textId="77777777" w:rsidR="00500C6E" w:rsidRDefault="00500C6E" w:rsidP="00BC0796">
      <w:pPr>
        <w:jc w:val="center"/>
        <w:rPr>
          <w:b/>
          <w:lang w:val="en-US" w:eastAsia="en-US"/>
        </w:rPr>
      </w:pPr>
    </w:p>
    <w:p w14:paraId="64E90DEE" w14:textId="77777777" w:rsidR="00BC0796" w:rsidRPr="007E61BB" w:rsidRDefault="00BC0796" w:rsidP="00BC0796">
      <w:pPr>
        <w:jc w:val="center"/>
        <w:rPr>
          <w:b/>
          <w:lang w:val="en-US" w:eastAsia="en-US"/>
        </w:rPr>
      </w:pPr>
      <w:r w:rsidRPr="007E61BB">
        <w:rPr>
          <w:b/>
          <w:lang w:val="en-US" w:eastAsia="en-US"/>
        </w:rPr>
        <w:t xml:space="preserve">Important </w:t>
      </w:r>
      <w:r>
        <w:rPr>
          <w:b/>
          <w:lang w:val="en-US" w:eastAsia="en-US"/>
        </w:rPr>
        <w:t>Contacts</w:t>
      </w:r>
      <w:r w:rsidRPr="007E61BB">
        <w:rPr>
          <w:b/>
          <w:lang w:val="en-US" w:eastAsia="en-US"/>
        </w:rPr>
        <w:t>:</w:t>
      </w:r>
    </w:p>
    <w:p w14:paraId="5BC85460" w14:textId="77777777" w:rsidR="00BC0796" w:rsidRPr="007E61BB" w:rsidRDefault="00BC0796" w:rsidP="00BC0796">
      <w:pPr>
        <w:rPr>
          <w:b/>
          <w:i/>
          <w:lang w:val="en-US" w:eastAsia="en-US"/>
        </w:rPr>
      </w:pPr>
    </w:p>
    <w:p w14:paraId="2F59DCD0" w14:textId="77777777" w:rsidR="00BC0796" w:rsidRDefault="00BC0796" w:rsidP="00BC0796">
      <w:pPr>
        <w:rPr>
          <w:i/>
          <w:lang w:val="en-US" w:eastAsia="en-US"/>
        </w:rPr>
        <w:sectPr w:rsidR="00BC0796" w:rsidSect="00BC0796">
          <w:type w:val="continuous"/>
          <w:pgSz w:w="11906" w:h="16838"/>
          <w:pgMar w:top="567" w:right="850" w:bottom="851" w:left="1701" w:header="708" w:footer="708" w:gutter="0"/>
          <w:cols w:space="708"/>
          <w:docGrid w:linePitch="360"/>
        </w:sectPr>
      </w:pPr>
    </w:p>
    <w:p w14:paraId="2578EDA8" w14:textId="77777777" w:rsidR="00BC0796" w:rsidRPr="00075B5B" w:rsidRDefault="00BC0796" w:rsidP="00BC0796">
      <w:pPr>
        <w:rPr>
          <w:i/>
          <w:lang w:val="en-US" w:eastAsia="en-US"/>
        </w:rPr>
      </w:pPr>
      <w:r w:rsidRPr="00075B5B">
        <w:rPr>
          <w:i/>
          <w:lang w:val="en-US" w:eastAsia="en-US"/>
        </w:rPr>
        <w:lastRenderedPageBreak/>
        <w:t xml:space="preserve">LAS Department </w:t>
      </w:r>
    </w:p>
    <w:p w14:paraId="2B42148F" w14:textId="77777777" w:rsidR="00BC0796" w:rsidRPr="00075B5B" w:rsidRDefault="00BC0796" w:rsidP="00BC0796">
      <w:pPr>
        <w:rPr>
          <w:lang w:val="en-US"/>
        </w:rPr>
      </w:pPr>
      <w:r w:rsidRPr="00075B5B">
        <w:rPr>
          <w:lang w:val="en-US"/>
        </w:rPr>
        <w:t>Phone: +996 (312) 915000 + 487, 480</w:t>
      </w:r>
    </w:p>
    <w:p w14:paraId="211B7337" w14:textId="77777777" w:rsidR="00BC0796" w:rsidRPr="00075B5B" w:rsidRDefault="00BC0796" w:rsidP="00BC0796">
      <w:pPr>
        <w:rPr>
          <w:lang w:val="en-US"/>
        </w:rPr>
      </w:pPr>
      <w:r w:rsidRPr="00075B5B">
        <w:rPr>
          <w:lang w:val="en-US"/>
        </w:rPr>
        <w:t xml:space="preserve">Room: 415, 310 </w:t>
      </w:r>
    </w:p>
    <w:p w14:paraId="351FC079" w14:textId="77777777" w:rsidR="00BC0796" w:rsidRPr="00075B5B" w:rsidRDefault="00BC0796" w:rsidP="00BC0796">
      <w:pPr>
        <w:rPr>
          <w:lang w:val="en-US"/>
        </w:rPr>
      </w:pPr>
      <w:r w:rsidRPr="00075B5B">
        <w:rPr>
          <w:lang w:val="en-US"/>
        </w:rPr>
        <w:t>Email: </w:t>
      </w:r>
      <w:hyperlink r:id="rId5" w:history="1">
        <w:r w:rsidRPr="00075B5B">
          <w:rPr>
            <w:rStyle w:val="a7"/>
            <w:lang w:val="en-US"/>
          </w:rPr>
          <w:t>las@auca.kg</w:t>
        </w:r>
      </w:hyperlink>
    </w:p>
    <w:p w14:paraId="1E27C457" w14:textId="77777777" w:rsidR="00BC0796" w:rsidRPr="00075B5B" w:rsidRDefault="00BC0796" w:rsidP="00BC0796">
      <w:pPr>
        <w:rPr>
          <w:lang w:val="en-US" w:eastAsia="en-US"/>
        </w:rPr>
      </w:pPr>
    </w:p>
    <w:p w14:paraId="76A40409" w14:textId="77777777" w:rsidR="00BC0796" w:rsidRPr="00075B5B" w:rsidRDefault="00BC0796" w:rsidP="00BC0796">
      <w:pPr>
        <w:rPr>
          <w:i/>
          <w:lang w:val="en-US" w:eastAsia="en-US"/>
        </w:rPr>
      </w:pPr>
      <w:r w:rsidRPr="00075B5B">
        <w:rPr>
          <w:i/>
          <w:lang w:val="en-US" w:eastAsia="en-US"/>
        </w:rPr>
        <w:t xml:space="preserve">Registrar Office </w:t>
      </w:r>
    </w:p>
    <w:p w14:paraId="0D3BC396" w14:textId="77777777" w:rsidR="00BC0796" w:rsidRPr="00075B5B" w:rsidRDefault="00BC0796" w:rsidP="00BC0796">
      <w:pPr>
        <w:rPr>
          <w:lang w:val="en-US"/>
        </w:rPr>
      </w:pPr>
      <w:r w:rsidRPr="00075B5B">
        <w:rPr>
          <w:lang w:val="en-US"/>
        </w:rPr>
        <w:t>Phone: +996 (312) 915000 + 401</w:t>
      </w:r>
    </w:p>
    <w:p w14:paraId="48CAFDC6" w14:textId="77777777" w:rsidR="00BC0796" w:rsidRPr="00075B5B" w:rsidRDefault="00BC0796" w:rsidP="00BC0796">
      <w:pPr>
        <w:rPr>
          <w:lang w:val="en-US"/>
        </w:rPr>
      </w:pPr>
      <w:r w:rsidRPr="00075B5B">
        <w:rPr>
          <w:lang w:val="en-US"/>
        </w:rPr>
        <w:t xml:space="preserve">Room: 110 </w:t>
      </w:r>
    </w:p>
    <w:p w14:paraId="2E767C2F" w14:textId="77777777" w:rsidR="00BC0796" w:rsidRPr="00075B5B" w:rsidRDefault="00BC0796" w:rsidP="00BC0796">
      <w:pPr>
        <w:rPr>
          <w:lang w:val="en-US"/>
        </w:rPr>
      </w:pPr>
      <w:r w:rsidRPr="00075B5B">
        <w:rPr>
          <w:lang w:val="en-US"/>
        </w:rPr>
        <w:t>Email: </w:t>
      </w:r>
      <w:hyperlink r:id="rId6" w:history="1">
        <w:r w:rsidRPr="00075B5B">
          <w:rPr>
            <w:rStyle w:val="a7"/>
            <w:bCs/>
            <w:lang w:val="en-US"/>
          </w:rPr>
          <w:t>registrar@auca.kg</w:t>
        </w:r>
      </w:hyperlink>
    </w:p>
    <w:p w14:paraId="1286D618" w14:textId="77777777" w:rsidR="00BC0796" w:rsidRPr="00075B5B" w:rsidRDefault="00BC0796" w:rsidP="00BC0796">
      <w:pPr>
        <w:rPr>
          <w:lang w:val="en-US" w:eastAsia="en-US"/>
        </w:rPr>
      </w:pPr>
    </w:p>
    <w:p w14:paraId="59D000FA" w14:textId="77777777" w:rsidR="00BC0796" w:rsidRPr="00075B5B" w:rsidRDefault="00BC0796" w:rsidP="00BC0796">
      <w:pPr>
        <w:rPr>
          <w:i/>
          <w:lang w:val="en-US" w:eastAsia="en-US"/>
        </w:rPr>
      </w:pPr>
      <w:r w:rsidRPr="00075B5B">
        <w:rPr>
          <w:i/>
          <w:lang w:val="en-US" w:eastAsia="en-US"/>
        </w:rPr>
        <w:lastRenderedPageBreak/>
        <w:t>Shared Service Center</w:t>
      </w:r>
    </w:p>
    <w:p w14:paraId="1BC261BF" w14:textId="77777777" w:rsidR="00BC0796" w:rsidRPr="00075B5B" w:rsidRDefault="00BC0796" w:rsidP="00BC0796">
      <w:pPr>
        <w:rPr>
          <w:lang w:val="en-US"/>
        </w:rPr>
      </w:pPr>
      <w:r w:rsidRPr="00075B5B">
        <w:rPr>
          <w:lang w:val="en-US"/>
        </w:rPr>
        <w:t>Phone: +996 (312) 9150</w:t>
      </w:r>
      <w:r>
        <w:rPr>
          <w:lang w:val="en-US"/>
        </w:rPr>
        <w:t>19</w:t>
      </w:r>
    </w:p>
    <w:p w14:paraId="0B2C9795" w14:textId="77777777" w:rsidR="00BC0796" w:rsidRPr="00075B5B" w:rsidRDefault="00BC0796" w:rsidP="00BC0796">
      <w:pPr>
        <w:rPr>
          <w:lang w:val="en-US"/>
        </w:rPr>
      </w:pPr>
      <w:r w:rsidRPr="00075B5B">
        <w:rPr>
          <w:lang w:val="en-US"/>
        </w:rPr>
        <w:t>Room: 244</w:t>
      </w:r>
    </w:p>
    <w:p w14:paraId="48BFF5A3" w14:textId="77777777" w:rsidR="00BC0796" w:rsidRPr="003973C5" w:rsidRDefault="00BC0796" w:rsidP="00BC0796">
      <w:pPr>
        <w:rPr>
          <w:lang w:val="en-US"/>
        </w:rPr>
      </w:pPr>
      <w:r w:rsidRPr="00075B5B">
        <w:rPr>
          <w:lang w:val="en-US"/>
        </w:rPr>
        <w:t>Email: </w:t>
      </w:r>
      <w:hyperlink r:id="rId7" w:history="1">
        <w:r w:rsidRPr="00136872">
          <w:rPr>
            <w:rStyle w:val="a7"/>
            <w:bCs/>
            <w:lang w:val="en-US"/>
          </w:rPr>
          <w:t>service@auca.kg</w:t>
        </w:r>
      </w:hyperlink>
    </w:p>
    <w:p w14:paraId="59CE18E3" w14:textId="77777777" w:rsidR="00500C6E" w:rsidRDefault="00500C6E" w:rsidP="00BC0796">
      <w:pPr>
        <w:rPr>
          <w:i/>
          <w:lang w:val="en-US" w:eastAsia="en-US"/>
        </w:rPr>
      </w:pPr>
    </w:p>
    <w:p w14:paraId="073F4523" w14:textId="77777777" w:rsidR="00BC0796" w:rsidRPr="00075B5B" w:rsidRDefault="00BC0796" w:rsidP="00BC0796">
      <w:pPr>
        <w:rPr>
          <w:i/>
          <w:lang w:val="en-US" w:eastAsia="en-US"/>
        </w:rPr>
      </w:pPr>
      <w:r w:rsidRPr="00075B5B">
        <w:rPr>
          <w:i/>
          <w:lang w:val="en-US" w:eastAsia="en-US"/>
        </w:rPr>
        <w:t>Academic Advising Office</w:t>
      </w:r>
    </w:p>
    <w:p w14:paraId="214BF7CE" w14:textId="77777777" w:rsidR="00BC0796" w:rsidRPr="00075B5B" w:rsidRDefault="00BC0796" w:rsidP="00BC0796">
      <w:pPr>
        <w:rPr>
          <w:rFonts w:eastAsia="Times New Roman"/>
          <w:lang w:val="en-US"/>
        </w:rPr>
      </w:pPr>
      <w:r w:rsidRPr="00075B5B">
        <w:rPr>
          <w:lang w:val="en-US"/>
        </w:rPr>
        <w:t xml:space="preserve">Phone: +996 (312) 915000 + </w:t>
      </w:r>
      <w:r w:rsidRPr="00075B5B">
        <w:rPr>
          <w:rFonts w:eastAsia="Times New Roman"/>
          <w:bCs/>
          <w:lang w:val="en-US"/>
        </w:rPr>
        <w:t>417</w:t>
      </w:r>
    </w:p>
    <w:p w14:paraId="7A6E5420" w14:textId="77777777" w:rsidR="00BC0796" w:rsidRPr="00075B5B" w:rsidRDefault="00BC0796" w:rsidP="00BC0796">
      <w:pPr>
        <w:rPr>
          <w:lang w:val="en-US"/>
        </w:rPr>
      </w:pPr>
      <w:r w:rsidRPr="00075B5B">
        <w:rPr>
          <w:lang w:val="en-US"/>
        </w:rPr>
        <w:t xml:space="preserve">Room: </w:t>
      </w:r>
      <w:r w:rsidRPr="00075B5B">
        <w:rPr>
          <w:bCs/>
          <w:lang w:val="en-US" w:eastAsia="en-US"/>
        </w:rPr>
        <w:t>341</w:t>
      </w:r>
    </w:p>
    <w:p w14:paraId="759E5BF6" w14:textId="77777777" w:rsidR="00BC0796" w:rsidRPr="00075B5B" w:rsidRDefault="00BC0796" w:rsidP="00BC0796">
      <w:pPr>
        <w:rPr>
          <w:lang w:val="en-US"/>
        </w:rPr>
      </w:pPr>
      <w:r w:rsidRPr="00075B5B">
        <w:rPr>
          <w:lang w:val="en-US"/>
        </w:rPr>
        <w:t>Email: </w:t>
      </w:r>
      <w:hyperlink r:id="rId8" w:history="1">
        <w:r w:rsidRPr="00075B5B">
          <w:rPr>
            <w:rFonts w:eastAsia="Times New Roman"/>
            <w:bCs/>
            <w:lang w:val="en-US"/>
          </w:rPr>
          <w:t>advising@auca.kg</w:t>
        </w:r>
      </w:hyperlink>
    </w:p>
    <w:p w14:paraId="573AF4CF" w14:textId="77777777" w:rsidR="00BC0796" w:rsidRPr="00075B5B" w:rsidRDefault="00BC0796" w:rsidP="00BC0796">
      <w:pPr>
        <w:rPr>
          <w:lang w:val="en-US"/>
        </w:rPr>
      </w:pPr>
    </w:p>
    <w:p w14:paraId="0BCEA090" w14:textId="77777777" w:rsidR="00BC0796" w:rsidRPr="00075B5B" w:rsidRDefault="00BC0796" w:rsidP="00BC0796">
      <w:pPr>
        <w:rPr>
          <w:lang w:val="en-US"/>
        </w:rPr>
      </w:pPr>
      <w:r w:rsidRPr="00075B5B">
        <w:rPr>
          <w:i/>
          <w:lang w:val="en-US" w:eastAsia="en-US"/>
        </w:rPr>
        <w:lastRenderedPageBreak/>
        <w:t>Writing and Academic Resources Center</w:t>
      </w:r>
    </w:p>
    <w:p w14:paraId="10F2755A" w14:textId="77777777" w:rsidR="00BC0796" w:rsidRPr="00075B5B" w:rsidRDefault="00BC0796" w:rsidP="00BC0796">
      <w:pPr>
        <w:rPr>
          <w:rFonts w:eastAsia="Times New Roman"/>
          <w:lang w:val="en-US"/>
        </w:rPr>
      </w:pPr>
      <w:r w:rsidRPr="00075B5B">
        <w:rPr>
          <w:lang w:val="en-US"/>
        </w:rPr>
        <w:t xml:space="preserve">Phone: +996 (312) 915000 + </w:t>
      </w:r>
      <w:r w:rsidRPr="00075B5B">
        <w:rPr>
          <w:bCs/>
          <w:lang w:val="en-US" w:eastAsia="en-US"/>
        </w:rPr>
        <w:t>490</w:t>
      </w:r>
    </w:p>
    <w:p w14:paraId="408CCAA6" w14:textId="77777777" w:rsidR="00BC0796" w:rsidRPr="00075B5B" w:rsidRDefault="00BC0796" w:rsidP="00BC0796">
      <w:pPr>
        <w:rPr>
          <w:lang w:val="en-US"/>
        </w:rPr>
      </w:pPr>
      <w:r w:rsidRPr="00075B5B">
        <w:rPr>
          <w:lang w:val="en-US"/>
        </w:rPr>
        <w:t>Room:</w:t>
      </w:r>
      <w:r w:rsidRPr="00075B5B">
        <w:rPr>
          <w:bCs/>
          <w:lang w:val="en-US" w:eastAsia="en-US"/>
        </w:rPr>
        <w:t xml:space="preserve"> 22</w:t>
      </w:r>
      <w:r>
        <w:rPr>
          <w:bCs/>
          <w:lang w:val="en-US" w:eastAsia="en-US"/>
        </w:rPr>
        <w:t>9</w:t>
      </w:r>
    </w:p>
    <w:p w14:paraId="6471C73F" w14:textId="529D9E9F" w:rsidR="00BC0796" w:rsidRPr="00075B5B" w:rsidRDefault="00BC0796" w:rsidP="00BC0796">
      <w:pPr>
        <w:rPr>
          <w:lang w:val="en-US"/>
        </w:rPr>
      </w:pPr>
      <w:r w:rsidRPr="00075B5B">
        <w:rPr>
          <w:lang w:val="en-US"/>
        </w:rPr>
        <w:t>Email: </w:t>
      </w:r>
      <w:hyperlink r:id="rId9" w:history="1">
        <w:r w:rsidRPr="00075B5B">
          <w:rPr>
            <w:rStyle w:val="a7"/>
            <w:bCs/>
            <w:lang w:val="en-US"/>
          </w:rPr>
          <w:t>warc@auca.kg</w:t>
        </w:r>
      </w:hyperlink>
    </w:p>
    <w:p w14:paraId="7BF59679" w14:textId="77777777" w:rsidR="00BC0796" w:rsidRPr="002171F5" w:rsidRDefault="00BC0796" w:rsidP="00BC0796">
      <w:pPr>
        <w:rPr>
          <w:i/>
          <w:lang w:val="en-US" w:eastAsia="en-US"/>
        </w:rPr>
      </w:pPr>
      <w:r w:rsidRPr="002171F5">
        <w:rPr>
          <w:i/>
          <w:lang w:val="en-US" w:eastAsia="en-US"/>
        </w:rPr>
        <w:lastRenderedPageBreak/>
        <w:t xml:space="preserve">Counseling Services </w:t>
      </w:r>
    </w:p>
    <w:p w14:paraId="179A90F4" w14:textId="77777777" w:rsidR="00BC0796" w:rsidRPr="006337B5" w:rsidRDefault="00BC0796" w:rsidP="00BC0796">
      <w:pPr>
        <w:rPr>
          <w:lang w:val="en-US" w:eastAsia="en-US"/>
        </w:rPr>
        <w:sectPr w:rsidR="00BC0796" w:rsidRPr="006337B5" w:rsidSect="005624CE">
          <w:type w:val="continuous"/>
          <w:pgSz w:w="11906" w:h="16838"/>
          <w:pgMar w:top="567" w:right="850" w:bottom="851" w:left="1701" w:header="708" w:footer="708" w:gutter="0"/>
          <w:cols w:num="2" w:space="708"/>
          <w:docGrid w:linePitch="360"/>
        </w:sectPr>
      </w:pPr>
      <w:r w:rsidRPr="00136872">
        <w:rPr>
          <w:lang w:val="en-US" w:eastAsia="en-US"/>
        </w:rPr>
        <w:t xml:space="preserve">Write an email to set up a meeting with counselors: </w:t>
      </w:r>
      <w:hyperlink r:id="rId10" w:history="1">
        <w:r w:rsidRPr="00136872">
          <w:rPr>
            <w:rStyle w:val="a7"/>
            <w:lang w:val="en-US" w:eastAsia="en-US"/>
          </w:rPr>
          <w:t>cs@auca.kg</w:t>
        </w:r>
      </w:hyperlink>
    </w:p>
    <w:p w14:paraId="1FB790D2" w14:textId="77777777" w:rsidR="000D6225" w:rsidRDefault="000D6225" w:rsidP="006337B5">
      <w:pPr>
        <w:rPr>
          <w:rFonts w:eastAsia="Calibri"/>
          <w:b/>
          <w:lang w:val="ky-KG" w:eastAsia="en-US"/>
        </w:rPr>
      </w:pPr>
    </w:p>
    <w:p w14:paraId="603B9A42" w14:textId="77777777" w:rsidR="005869DE" w:rsidRDefault="005869DE" w:rsidP="006337B5">
      <w:pPr>
        <w:rPr>
          <w:rFonts w:eastAsia="Calibri"/>
          <w:b/>
          <w:lang w:val="ky-KG" w:eastAsia="en-US"/>
        </w:rPr>
      </w:pPr>
    </w:p>
    <w:p w14:paraId="6999CB3D" w14:textId="77777777" w:rsidR="00E25ABB" w:rsidRPr="00E25ABB" w:rsidRDefault="00E25ABB" w:rsidP="006337B5">
      <w:pPr>
        <w:rPr>
          <w:rFonts w:eastAsia="Calibri"/>
          <w:b/>
          <w:lang w:val="ky-KG" w:eastAsia="en-US"/>
        </w:rPr>
      </w:pPr>
    </w:p>
    <w:p w14:paraId="20E748F5" w14:textId="40BD3ABC" w:rsidR="000D6225" w:rsidRPr="00227D01" w:rsidRDefault="000D6225" w:rsidP="00946564">
      <w:pPr>
        <w:jc w:val="center"/>
        <w:rPr>
          <w:rFonts w:eastAsia="Calibri"/>
          <w:b/>
          <w:lang w:val="en-US" w:eastAsia="en-US"/>
        </w:rPr>
      </w:pPr>
      <w:r>
        <w:rPr>
          <w:rFonts w:eastAsia="Calibri"/>
          <w:b/>
          <w:lang w:val="en-US" w:eastAsia="en-US"/>
        </w:rPr>
        <w:t xml:space="preserve"> </w:t>
      </w:r>
      <w:r w:rsidRPr="001262EA">
        <w:rPr>
          <w:rFonts w:eastAsia="Calibri"/>
          <w:b/>
          <w:lang w:val="en-US" w:eastAsia="en-US"/>
        </w:rPr>
        <w:t>Recommended Order of Study</w:t>
      </w:r>
    </w:p>
    <w:tbl>
      <w:tblPr>
        <w:tblW w:w="949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94"/>
        <w:gridCol w:w="456"/>
        <w:gridCol w:w="4292"/>
        <w:gridCol w:w="456"/>
      </w:tblGrid>
      <w:tr w:rsidR="005869DE" w:rsidRPr="00946564" w14:paraId="211DD862" w14:textId="77777777" w:rsidTr="00946564">
        <w:tc>
          <w:tcPr>
            <w:tcW w:w="949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E69CE5" w14:textId="77777777" w:rsidR="000D6225" w:rsidRPr="00946564" w:rsidRDefault="000D6225" w:rsidP="00946564">
            <w:pPr>
              <w:spacing w:line="276" w:lineRule="auto"/>
              <w:jc w:val="center"/>
              <w:rPr>
                <w:rFonts w:eastAsia="Calibri"/>
                <w:b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b/>
                <w:sz w:val="22"/>
                <w:szCs w:val="22"/>
                <w:lang w:val="en-US" w:eastAsia="en-US"/>
              </w:rPr>
              <w:t>First Year</w:t>
            </w:r>
          </w:p>
        </w:tc>
      </w:tr>
      <w:tr w:rsidR="005869DE" w:rsidRPr="00946564" w14:paraId="36869BBA" w14:textId="77777777" w:rsidTr="00946564"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02DD41" w14:textId="77777777" w:rsidR="000D6225" w:rsidRPr="00946564" w:rsidRDefault="000D6225" w:rsidP="00946564">
            <w:pPr>
              <w:spacing w:line="276" w:lineRule="auto"/>
              <w:jc w:val="center"/>
              <w:rPr>
                <w:rFonts w:eastAsia="Calibri"/>
                <w:i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i/>
                <w:sz w:val="22"/>
                <w:szCs w:val="22"/>
                <w:lang w:val="en-US" w:eastAsia="en-US"/>
              </w:rPr>
              <w:t>Semester 1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EEBC30" w14:textId="77777777" w:rsidR="000D6225" w:rsidRPr="00946564" w:rsidRDefault="000D6225" w:rsidP="00946564">
            <w:pPr>
              <w:spacing w:line="276" w:lineRule="auto"/>
              <w:jc w:val="center"/>
              <w:rPr>
                <w:rFonts w:eastAsia="Calibri"/>
                <w:i/>
                <w:sz w:val="22"/>
                <w:szCs w:val="22"/>
                <w:lang w:val="en-US" w:eastAsia="en-US"/>
              </w:rPr>
            </w:pPr>
          </w:p>
        </w:tc>
        <w:tc>
          <w:tcPr>
            <w:tcW w:w="4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B65269" w14:textId="77777777" w:rsidR="000D6225" w:rsidRPr="00946564" w:rsidRDefault="000D6225" w:rsidP="00946564">
            <w:pPr>
              <w:spacing w:line="276" w:lineRule="auto"/>
              <w:jc w:val="center"/>
              <w:rPr>
                <w:rFonts w:eastAsia="Calibri"/>
                <w:i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i/>
                <w:sz w:val="22"/>
                <w:szCs w:val="22"/>
                <w:lang w:val="en-US" w:eastAsia="en-US"/>
              </w:rPr>
              <w:t>Semester 2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8438DF" w14:textId="77777777" w:rsidR="000D6225" w:rsidRPr="00946564" w:rsidRDefault="000D6225" w:rsidP="00946564">
            <w:pPr>
              <w:spacing w:line="276" w:lineRule="auto"/>
              <w:jc w:val="center"/>
              <w:rPr>
                <w:rFonts w:eastAsia="Calibri"/>
                <w:i/>
                <w:sz w:val="22"/>
                <w:szCs w:val="22"/>
                <w:lang w:val="en-US" w:eastAsia="en-US"/>
              </w:rPr>
            </w:pPr>
          </w:p>
        </w:tc>
      </w:tr>
      <w:tr w:rsidR="005869DE" w:rsidRPr="00946564" w14:paraId="4D69A24D" w14:textId="77777777" w:rsidTr="00946564"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110ACE" w14:textId="77777777" w:rsidR="005624CE" w:rsidRPr="00946564" w:rsidRDefault="005624CE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 xml:space="preserve">First Year Seminar I </w:t>
            </w:r>
          </w:p>
          <w:p w14:paraId="59D871AD" w14:textId="77777777" w:rsidR="005624CE" w:rsidRPr="00946564" w:rsidRDefault="005624CE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English Composition for Liberal Arts I</w:t>
            </w:r>
          </w:p>
          <w:p w14:paraId="5F8DE8D1" w14:textId="77777777" w:rsidR="000D6225" w:rsidRPr="00946564" w:rsidRDefault="005624CE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Introduction to Philosophy I (part of FYS I)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297423" w14:textId="77777777" w:rsidR="000D6225" w:rsidRPr="00946564" w:rsidRDefault="000D6225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12</w:t>
            </w:r>
          </w:p>
        </w:tc>
        <w:tc>
          <w:tcPr>
            <w:tcW w:w="4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59573A" w14:textId="77777777" w:rsidR="005624CE" w:rsidRPr="00946564" w:rsidRDefault="005624CE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 xml:space="preserve">First Year Seminar II </w:t>
            </w:r>
          </w:p>
          <w:p w14:paraId="5D743737" w14:textId="77777777" w:rsidR="000D6225" w:rsidRPr="00946564" w:rsidRDefault="005624CE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English Composition for Liberal Arts II</w:t>
            </w: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br/>
              <w:t>Introduction to Philosophy II (part of FYS II)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772F97" w14:textId="77777777" w:rsidR="000D6225" w:rsidRPr="00946564" w:rsidRDefault="000D6225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12</w:t>
            </w:r>
          </w:p>
        </w:tc>
      </w:tr>
      <w:tr w:rsidR="005869DE" w:rsidRPr="00946564" w14:paraId="52F8BA37" w14:textId="77777777" w:rsidTr="00946564">
        <w:trPr>
          <w:trHeight w:val="285"/>
        </w:trPr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8433C5" w14:textId="264D7A1E" w:rsidR="000D6225" w:rsidRPr="00946564" w:rsidRDefault="00064B1E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Concepts of Modern Sciences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C2F791" w14:textId="77777777" w:rsidR="000D6225" w:rsidRPr="00946564" w:rsidRDefault="000D6225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4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A037D6" w14:textId="710E9A04" w:rsidR="000D6225" w:rsidRPr="00946564" w:rsidRDefault="00843648" w:rsidP="00E91FAC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World Literature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8AF57E" w14:textId="77777777" w:rsidR="000D6225" w:rsidRPr="00946564" w:rsidRDefault="005869DE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5869DE" w:rsidRPr="00946564" w14:paraId="5B138158" w14:textId="77777777" w:rsidTr="00946564"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0CA8D9" w14:textId="08C557CE" w:rsidR="000D6225" w:rsidRPr="00946564" w:rsidRDefault="000A59DE" w:rsidP="00064B1E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 xml:space="preserve">Digital Cultures </w:t>
            </w:r>
            <w:r w:rsidR="00064B1E" w:rsidRPr="00946564">
              <w:rPr>
                <w:rFonts w:eastAsia="Calibri"/>
                <w:sz w:val="22"/>
                <w:szCs w:val="22"/>
                <w:lang w:val="en-US" w:eastAsia="en-US"/>
              </w:rPr>
              <w:t xml:space="preserve"> 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B650A5" w14:textId="71E163E9" w:rsidR="000D6225" w:rsidRPr="00946564" w:rsidRDefault="000A59DE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>3</w:t>
            </w:r>
          </w:p>
        </w:tc>
        <w:tc>
          <w:tcPr>
            <w:tcW w:w="4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408C2E" w14:textId="424A0AF3" w:rsidR="000D6225" w:rsidRPr="00946564" w:rsidRDefault="00843648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 xml:space="preserve">Elective 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4E8A11" w14:textId="77777777" w:rsidR="000D6225" w:rsidRPr="00946564" w:rsidRDefault="000D6225" w:rsidP="00946564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0A59DE" w:rsidRPr="00946564" w14:paraId="7B323959" w14:textId="77777777" w:rsidTr="00946564"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E16A24" w14:textId="300AE54A" w:rsidR="000A59DE" w:rsidRDefault="000A59DE" w:rsidP="000A59DE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 xml:space="preserve">Intro to Digital Humanities 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B1AF9D" w14:textId="2D0B20AD" w:rsidR="000A59DE" w:rsidRDefault="000A59DE" w:rsidP="000A59DE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>3</w:t>
            </w:r>
          </w:p>
        </w:tc>
        <w:tc>
          <w:tcPr>
            <w:tcW w:w="4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AAC6EB" w14:textId="7CEF8362" w:rsidR="000A59DE" w:rsidRDefault="000A59DE" w:rsidP="000A59DE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 xml:space="preserve">Elective   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9DF7A4" w14:textId="0B9044A2" w:rsidR="000A59DE" w:rsidRPr="00946564" w:rsidRDefault="000A59DE" w:rsidP="000A59DE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0A59DE" w:rsidRPr="00946564" w14:paraId="51816DE8" w14:textId="77777777" w:rsidTr="00946564"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55FEA3" w14:textId="07687C73" w:rsidR="000A59DE" w:rsidRPr="00946564" w:rsidRDefault="000A59DE" w:rsidP="000A59DE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 xml:space="preserve">Elective 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167BBE" w14:textId="77777777" w:rsidR="000A59DE" w:rsidRPr="00946564" w:rsidRDefault="000A59DE" w:rsidP="000A59DE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4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9621A3" w14:textId="57317A6B" w:rsidR="000A59DE" w:rsidRPr="00946564" w:rsidRDefault="000A59DE" w:rsidP="000A59DE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Sport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951632" w14:textId="2032383C" w:rsidR="000A59DE" w:rsidRPr="00946564" w:rsidRDefault="000A59DE" w:rsidP="000A59DE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0</w:t>
            </w:r>
          </w:p>
        </w:tc>
      </w:tr>
      <w:tr w:rsidR="000A59DE" w:rsidRPr="00946564" w14:paraId="0DBD6002" w14:textId="77777777" w:rsidTr="00946564"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1AD5D6" w14:textId="77777777" w:rsidR="000A59DE" w:rsidRPr="00946564" w:rsidRDefault="000A59DE" w:rsidP="000A59DE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 xml:space="preserve">Sport 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8A3402" w14:textId="77777777" w:rsidR="000A59DE" w:rsidRPr="00946564" w:rsidRDefault="000A59DE" w:rsidP="000A59DE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0</w:t>
            </w:r>
          </w:p>
        </w:tc>
        <w:tc>
          <w:tcPr>
            <w:tcW w:w="4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F9EC38" w14:textId="35D386EC" w:rsidR="000A59DE" w:rsidRPr="00946564" w:rsidRDefault="000A59DE" w:rsidP="000A59DE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E802BA" w14:textId="19283059" w:rsidR="000A59DE" w:rsidRPr="00946564" w:rsidRDefault="000A59DE" w:rsidP="000A59DE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</w:p>
        </w:tc>
      </w:tr>
      <w:tr w:rsidR="000A59DE" w:rsidRPr="00946564" w14:paraId="11693872" w14:textId="77777777" w:rsidTr="00946564"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18D650" w14:textId="77777777" w:rsidR="000A59DE" w:rsidRPr="00946564" w:rsidRDefault="000A59DE" w:rsidP="000A59DE">
            <w:pPr>
              <w:spacing w:line="276" w:lineRule="auto"/>
              <w:jc w:val="right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Total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E28DA3" w14:textId="77777777" w:rsidR="000A59DE" w:rsidRPr="00946564" w:rsidRDefault="000A59DE" w:rsidP="000A59DE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30</w:t>
            </w:r>
          </w:p>
        </w:tc>
        <w:tc>
          <w:tcPr>
            <w:tcW w:w="4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606022" w14:textId="77777777" w:rsidR="000A59DE" w:rsidRPr="00946564" w:rsidRDefault="000A59DE" w:rsidP="000A59DE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54E1D9" w14:textId="77777777" w:rsidR="000A59DE" w:rsidRPr="00946564" w:rsidRDefault="000A59DE" w:rsidP="000A59DE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30</w:t>
            </w:r>
          </w:p>
        </w:tc>
      </w:tr>
      <w:tr w:rsidR="000A59DE" w:rsidRPr="00946564" w14:paraId="05BC18F0" w14:textId="77777777" w:rsidTr="00946564">
        <w:tc>
          <w:tcPr>
            <w:tcW w:w="949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A73580" w14:textId="77777777" w:rsidR="000A59DE" w:rsidRPr="00946564" w:rsidRDefault="000A59DE" w:rsidP="000A59DE">
            <w:pPr>
              <w:spacing w:line="276" w:lineRule="auto"/>
              <w:jc w:val="center"/>
              <w:rPr>
                <w:rFonts w:eastAsia="Calibri"/>
                <w:b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b/>
                <w:sz w:val="22"/>
                <w:szCs w:val="22"/>
                <w:lang w:val="en-US" w:eastAsia="en-US"/>
              </w:rPr>
              <w:t>Second Year</w:t>
            </w:r>
          </w:p>
        </w:tc>
      </w:tr>
      <w:tr w:rsidR="000A59DE" w:rsidRPr="00946564" w14:paraId="30A2A8BB" w14:textId="77777777" w:rsidTr="00946564"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1573D3" w14:textId="77777777" w:rsidR="000A59DE" w:rsidRPr="00946564" w:rsidRDefault="000A59DE" w:rsidP="000A59DE">
            <w:pPr>
              <w:spacing w:line="276" w:lineRule="auto"/>
              <w:jc w:val="center"/>
              <w:rPr>
                <w:rFonts w:eastAsia="Calibri"/>
                <w:i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i/>
                <w:sz w:val="22"/>
                <w:szCs w:val="22"/>
                <w:lang w:val="en-US" w:eastAsia="en-US"/>
              </w:rPr>
              <w:t>Semester 3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0927D0" w14:textId="77777777" w:rsidR="000A59DE" w:rsidRPr="00946564" w:rsidRDefault="000A59DE" w:rsidP="000A59DE">
            <w:pPr>
              <w:spacing w:line="276" w:lineRule="auto"/>
              <w:jc w:val="center"/>
              <w:rPr>
                <w:rFonts w:eastAsia="Calibri"/>
                <w:i/>
                <w:sz w:val="22"/>
                <w:szCs w:val="22"/>
                <w:lang w:val="en-US" w:eastAsia="en-US"/>
              </w:rPr>
            </w:pPr>
          </w:p>
        </w:tc>
        <w:tc>
          <w:tcPr>
            <w:tcW w:w="4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493F50" w14:textId="77777777" w:rsidR="000A59DE" w:rsidRPr="00946564" w:rsidRDefault="000A59DE" w:rsidP="000A59DE">
            <w:pPr>
              <w:spacing w:line="276" w:lineRule="auto"/>
              <w:jc w:val="center"/>
              <w:rPr>
                <w:rFonts w:eastAsia="Calibri"/>
                <w:i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i/>
                <w:sz w:val="22"/>
                <w:szCs w:val="22"/>
                <w:lang w:val="en-US" w:eastAsia="en-US"/>
              </w:rPr>
              <w:t>Semester 4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0EB781" w14:textId="77777777" w:rsidR="000A59DE" w:rsidRPr="00946564" w:rsidRDefault="000A59DE" w:rsidP="000A59DE">
            <w:pPr>
              <w:spacing w:line="276" w:lineRule="auto"/>
              <w:jc w:val="center"/>
              <w:rPr>
                <w:rFonts w:eastAsia="Calibri"/>
                <w:i/>
                <w:sz w:val="22"/>
                <w:szCs w:val="22"/>
                <w:lang w:val="en-US" w:eastAsia="en-US"/>
              </w:rPr>
            </w:pPr>
          </w:p>
        </w:tc>
      </w:tr>
      <w:tr w:rsidR="000A59DE" w:rsidRPr="00946564" w14:paraId="37B9DADD" w14:textId="77777777" w:rsidTr="00946564"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2FD1BE" w14:textId="77777777" w:rsidR="000A59DE" w:rsidRPr="00946564" w:rsidRDefault="000A59DE" w:rsidP="000A59DE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Concepts of Modern Arts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8E4EA0" w14:textId="77777777" w:rsidR="000A59DE" w:rsidRPr="00946564" w:rsidRDefault="000A59DE" w:rsidP="000A59DE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4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6B197C" w14:textId="77777777" w:rsidR="000A59DE" w:rsidRPr="00946564" w:rsidRDefault="000A59DE" w:rsidP="000A59DE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 xml:space="preserve">Globalization and Social Sciences 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BD56DA" w14:textId="77777777" w:rsidR="000A59DE" w:rsidRPr="00946564" w:rsidRDefault="000A59DE" w:rsidP="000A59DE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0A59DE" w:rsidRPr="00946564" w14:paraId="77273684" w14:textId="77777777" w:rsidTr="00946564"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0E2FD1" w14:textId="5F06B219" w:rsidR="000A59DE" w:rsidRPr="00946564" w:rsidRDefault="000A59DE" w:rsidP="000A59DE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 xml:space="preserve">Art and </w:t>
            </w:r>
            <w:proofErr w:type="spellStart"/>
            <w:r>
              <w:rPr>
                <w:rFonts w:eastAsia="Calibri"/>
                <w:sz w:val="22"/>
                <w:szCs w:val="22"/>
                <w:lang w:val="en-US" w:eastAsia="en-US"/>
              </w:rPr>
              <w:t>Tehcnology</w:t>
            </w:r>
            <w:proofErr w:type="spellEnd"/>
            <w:r>
              <w:rPr>
                <w:rFonts w:eastAsia="Calibri"/>
                <w:sz w:val="22"/>
                <w:szCs w:val="22"/>
                <w:lang w:val="en-US" w:eastAsia="en-US"/>
              </w:rPr>
              <w:t xml:space="preserve"> 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4D5577" w14:textId="77777777" w:rsidR="000A59DE" w:rsidRPr="00946564" w:rsidRDefault="000A59DE" w:rsidP="000A59DE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4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D4AFD8" w14:textId="3E8B424E" w:rsidR="000A59DE" w:rsidRPr="00946564" w:rsidRDefault="000A59DE" w:rsidP="000A59DE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 xml:space="preserve">Digital Histories </w:t>
            </w: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 xml:space="preserve"> 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6A9D74" w14:textId="77777777" w:rsidR="000A59DE" w:rsidRPr="00946564" w:rsidRDefault="000A59DE" w:rsidP="000A59DE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0A59DE" w:rsidRPr="00946564" w14:paraId="0F2D04B7" w14:textId="77777777" w:rsidTr="00946564"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635BD1" w14:textId="77777777" w:rsidR="000A59DE" w:rsidRPr="00946564" w:rsidRDefault="000A59DE" w:rsidP="000A59DE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Kyrgyz language and literature I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C63021" w14:textId="77777777" w:rsidR="000A59DE" w:rsidRPr="00946564" w:rsidRDefault="000A59DE" w:rsidP="000A59DE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4</w:t>
            </w:r>
          </w:p>
        </w:tc>
        <w:tc>
          <w:tcPr>
            <w:tcW w:w="4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31153C" w14:textId="77777777" w:rsidR="000A59DE" w:rsidRPr="00946564" w:rsidRDefault="000A59DE" w:rsidP="000A59DE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 xml:space="preserve">History </w:t>
            </w:r>
            <w:r w:rsidRPr="00946564">
              <w:rPr>
                <w:rFonts w:eastAsia="Times New Roman"/>
                <w:bCs/>
                <w:sz w:val="22"/>
                <w:szCs w:val="22"/>
                <w:lang w:val="en-US"/>
              </w:rPr>
              <w:t xml:space="preserve">and Geography </w:t>
            </w: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of Kyrgyzstan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08A84A" w14:textId="77777777" w:rsidR="000A59DE" w:rsidRPr="00946564" w:rsidRDefault="000A59DE" w:rsidP="000A59DE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0A59DE" w:rsidRPr="00946564" w14:paraId="374DE54F" w14:textId="77777777" w:rsidTr="00946564"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1A8E30" w14:textId="7CAACCF5" w:rsidR="000A59DE" w:rsidRPr="00946564" w:rsidRDefault="000A59DE" w:rsidP="000A59DE">
            <w:pPr>
              <w:spacing w:line="276" w:lineRule="auto"/>
              <w:rPr>
                <w:sz w:val="22"/>
                <w:szCs w:val="22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Russian language</w:t>
            </w:r>
            <w:r>
              <w:rPr>
                <w:rFonts w:eastAsia="Calibri"/>
                <w:sz w:val="22"/>
                <w:szCs w:val="22"/>
                <w:lang w:val="en-US" w:eastAsia="en-US"/>
              </w:rPr>
              <w:t xml:space="preserve"> 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CD99A3" w14:textId="77777777" w:rsidR="000A59DE" w:rsidRPr="00946564" w:rsidRDefault="000A59DE" w:rsidP="000A59DE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2</w:t>
            </w:r>
          </w:p>
        </w:tc>
        <w:tc>
          <w:tcPr>
            <w:tcW w:w="4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8BBFA9" w14:textId="77777777" w:rsidR="000A59DE" w:rsidRPr="00946564" w:rsidRDefault="000A59DE" w:rsidP="000A59DE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Kyrgyz language and literature II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4467C7" w14:textId="77777777" w:rsidR="000A59DE" w:rsidRPr="00946564" w:rsidRDefault="000A59DE" w:rsidP="000A59DE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4</w:t>
            </w:r>
          </w:p>
        </w:tc>
      </w:tr>
      <w:tr w:rsidR="000A59DE" w:rsidRPr="00946564" w14:paraId="6E33D5F0" w14:textId="77777777" w:rsidTr="00946564"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62C687" w14:textId="1D9AABE4" w:rsidR="000A59DE" w:rsidRPr="00946564" w:rsidRDefault="000A59DE" w:rsidP="000A59DE">
            <w:pPr>
              <w:spacing w:line="276" w:lineRule="auto"/>
              <w:rPr>
                <w:sz w:val="22"/>
                <w:szCs w:val="22"/>
                <w:lang w:val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 xml:space="preserve">Elective </w:t>
            </w: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 xml:space="preserve"> 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66FB76" w14:textId="77777777" w:rsidR="000A59DE" w:rsidRPr="00946564" w:rsidRDefault="000A59DE" w:rsidP="000A59DE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4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C9D694" w14:textId="77777777" w:rsidR="000A59DE" w:rsidRPr="00946564" w:rsidRDefault="000A59DE" w:rsidP="000A59DE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Russian language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39B726" w14:textId="77777777" w:rsidR="000A59DE" w:rsidRPr="00946564" w:rsidRDefault="000A59DE" w:rsidP="000A59DE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2</w:t>
            </w:r>
          </w:p>
        </w:tc>
      </w:tr>
      <w:tr w:rsidR="000A59DE" w:rsidRPr="00946564" w14:paraId="2DED2664" w14:textId="77777777" w:rsidTr="00946564"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A34DAD" w14:textId="44CAFA6F" w:rsidR="000A59DE" w:rsidRPr="00946564" w:rsidRDefault="000A59DE" w:rsidP="000A59DE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 xml:space="preserve">General Education course 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E7B87E" w14:textId="77777777" w:rsidR="000A59DE" w:rsidRPr="00946564" w:rsidRDefault="000A59DE" w:rsidP="000A59DE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4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9DA106" w14:textId="727F8B2D" w:rsidR="000A59DE" w:rsidRPr="00946564" w:rsidRDefault="000A59DE" w:rsidP="000A59DE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 xml:space="preserve">Elective 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3748B5" w14:textId="77777777" w:rsidR="000A59DE" w:rsidRPr="00946564" w:rsidRDefault="000A59DE" w:rsidP="000A59DE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0A59DE" w:rsidRPr="00946564" w14:paraId="04985643" w14:textId="77777777" w:rsidTr="00946564"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4F0233" w14:textId="0FB03170" w:rsidR="000A59DE" w:rsidRPr="00946564" w:rsidRDefault="000A59DE" w:rsidP="000A59DE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proofErr w:type="spellStart"/>
            <w:r>
              <w:rPr>
                <w:rFonts w:eastAsia="Calibri"/>
                <w:sz w:val="22"/>
                <w:szCs w:val="22"/>
                <w:lang w:val="en-US" w:eastAsia="en-US"/>
              </w:rPr>
              <w:t>Manas</w:t>
            </w:r>
            <w:proofErr w:type="spellEnd"/>
            <w:r>
              <w:rPr>
                <w:rFonts w:eastAsia="Calibri"/>
                <w:sz w:val="22"/>
                <w:szCs w:val="22"/>
                <w:lang w:val="en-US" w:eastAsia="en-US"/>
              </w:rPr>
              <w:t xml:space="preserve"> studies 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1446C1" w14:textId="756549FC" w:rsidR="000A59DE" w:rsidRPr="00946564" w:rsidRDefault="000A59DE" w:rsidP="000A59DE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>2</w:t>
            </w:r>
          </w:p>
        </w:tc>
        <w:tc>
          <w:tcPr>
            <w:tcW w:w="4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EB2710" w14:textId="77777777" w:rsidR="000A59DE" w:rsidRPr="00946564" w:rsidRDefault="000A59DE" w:rsidP="000A59DE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467F8F" w14:textId="77777777" w:rsidR="000A59DE" w:rsidRPr="00946564" w:rsidRDefault="000A59DE" w:rsidP="000A59DE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</w:p>
        </w:tc>
      </w:tr>
      <w:tr w:rsidR="000A59DE" w:rsidRPr="00946564" w14:paraId="7BB6D29F" w14:textId="77777777" w:rsidTr="00946564"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E68D9C" w14:textId="77777777" w:rsidR="000A59DE" w:rsidRPr="00946564" w:rsidRDefault="000A59DE" w:rsidP="000A59DE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Sport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D39E39" w14:textId="77777777" w:rsidR="000A59DE" w:rsidRPr="00946564" w:rsidRDefault="000A59DE" w:rsidP="000A59DE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0</w:t>
            </w:r>
          </w:p>
        </w:tc>
        <w:tc>
          <w:tcPr>
            <w:tcW w:w="4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69B0A0" w14:textId="77777777" w:rsidR="000A59DE" w:rsidRPr="00946564" w:rsidRDefault="000A59DE" w:rsidP="000A59DE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 xml:space="preserve">Sport 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A99B47" w14:textId="77777777" w:rsidR="000A59DE" w:rsidRPr="00946564" w:rsidRDefault="000A59DE" w:rsidP="000A59DE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0</w:t>
            </w:r>
          </w:p>
        </w:tc>
      </w:tr>
      <w:tr w:rsidR="000A59DE" w:rsidRPr="00946564" w14:paraId="05DC6F12" w14:textId="77777777" w:rsidTr="00946564"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BB2A41" w14:textId="77777777" w:rsidR="000A59DE" w:rsidRPr="00946564" w:rsidRDefault="000A59DE" w:rsidP="000A59DE">
            <w:pPr>
              <w:spacing w:line="276" w:lineRule="auto"/>
              <w:jc w:val="right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Total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50C945" w14:textId="6EBB8DB8" w:rsidR="000A59DE" w:rsidRPr="00946564" w:rsidRDefault="000A59DE" w:rsidP="000A59DE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3</w:t>
            </w:r>
            <w:r>
              <w:rPr>
                <w:rFonts w:eastAsia="Calibri"/>
                <w:sz w:val="22"/>
                <w:szCs w:val="22"/>
                <w:lang w:val="en-US" w:eastAsia="en-US"/>
              </w:rPr>
              <w:t>2</w:t>
            </w:r>
          </w:p>
        </w:tc>
        <w:tc>
          <w:tcPr>
            <w:tcW w:w="4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4624BF" w14:textId="77777777" w:rsidR="000A59DE" w:rsidRPr="00946564" w:rsidRDefault="000A59DE" w:rsidP="000A59DE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FC9492" w14:textId="77777777" w:rsidR="000A59DE" w:rsidRPr="00946564" w:rsidRDefault="000A59DE" w:rsidP="000A59DE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30</w:t>
            </w:r>
          </w:p>
        </w:tc>
      </w:tr>
      <w:tr w:rsidR="000A59DE" w:rsidRPr="00946564" w14:paraId="6476019A" w14:textId="77777777" w:rsidTr="00946564">
        <w:tc>
          <w:tcPr>
            <w:tcW w:w="949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9DCAB2" w14:textId="77777777" w:rsidR="000A59DE" w:rsidRPr="00946564" w:rsidRDefault="000A59DE" w:rsidP="000A59DE">
            <w:pPr>
              <w:spacing w:line="276" w:lineRule="auto"/>
              <w:jc w:val="center"/>
              <w:rPr>
                <w:rFonts w:eastAsia="Calibri"/>
                <w:b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b/>
                <w:sz w:val="22"/>
                <w:szCs w:val="22"/>
                <w:lang w:val="en-US" w:eastAsia="en-US"/>
              </w:rPr>
              <w:t>Third Year</w:t>
            </w:r>
          </w:p>
        </w:tc>
      </w:tr>
      <w:tr w:rsidR="000A59DE" w:rsidRPr="00946564" w14:paraId="09042CD4" w14:textId="77777777" w:rsidTr="00946564"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28635D" w14:textId="77777777" w:rsidR="000A59DE" w:rsidRPr="00946564" w:rsidRDefault="000A59DE" w:rsidP="000A59DE">
            <w:pPr>
              <w:spacing w:line="276" w:lineRule="auto"/>
              <w:jc w:val="center"/>
              <w:rPr>
                <w:rFonts w:eastAsia="Calibri"/>
                <w:i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i/>
                <w:sz w:val="22"/>
                <w:szCs w:val="22"/>
                <w:lang w:val="en-US" w:eastAsia="en-US"/>
              </w:rPr>
              <w:t>Semester 5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78A847" w14:textId="77777777" w:rsidR="000A59DE" w:rsidRPr="00946564" w:rsidRDefault="000A59DE" w:rsidP="000A59DE">
            <w:pPr>
              <w:spacing w:line="276" w:lineRule="auto"/>
              <w:jc w:val="center"/>
              <w:rPr>
                <w:rFonts w:eastAsia="Calibri"/>
                <w:i/>
                <w:sz w:val="22"/>
                <w:szCs w:val="22"/>
                <w:lang w:val="en-US" w:eastAsia="en-US"/>
              </w:rPr>
            </w:pPr>
          </w:p>
        </w:tc>
        <w:tc>
          <w:tcPr>
            <w:tcW w:w="4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DC55D4" w14:textId="77777777" w:rsidR="000A59DE" w:rsidRPr="00946564" w:rsidRDefault="000A59DE" w:rsidP="000A59DE">
            <w:pPr>
              <w:spacing w:line="276" w:lineRule="auto"/>
              <w:jc w:val="center"/>
              <w:rPr>
                <w:rFonts w:eastAsia="Calibri"/>
                <w:i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i/>
                <w:sz w:val="22"/>
                <w:szCs w:val="22"/>
                <w:lang w:val="en-US" w:eastAsia="en-US"/>
              </w:rPr>
              <w:t>Semester 6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D57C09" w14:textId="77777777" w:rsidR="000A59DE" w:rsidRPr="00946564" w:rsidRDefault="000A59DE" w:rsidP="000A59DE">
            <w:pPr>
              <w:spacing w:line="276" w:lineRule="auto"/>
              <w:jc w:val="center"/>
              <w:rPr>
                <w:rFonts w:eastAsia="Calibri"/>
                <w:i/>
                <w:sz w:val="22"/>
                <w:szCs w:val="22"/>
                <w:lang w:val="en-US" w:eastAsia="en-US"/>
              </w:rPr>
            </w:pPr>
          </w:p>
        </w:tc>
      </w:tr>
      <w:tr w:rsidR="000A59DE" w:rsidRPr="00946564" w14:paraId="565A5BF5" w14:textId="77777777" w:rsidTr="00946564">
        <w:trPr>
          <w:trHeight w:val="259"/>
        </w:trPr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388667" w14:textId="18F2A207" w:rsidR="000A59DE" w:rsidRPr="00946564" w:rsidRDefault="000A59DE" w:rsidP="000A59DE">
            <w:pPr>
              <w:spacing w:line="276" w:lineRule="auto"/>
              <w:rPr>
                <w:sz w:val="22"/>
                <w:szCs w:val="22"/>
                <w:lang w:val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 xml:space="preserve">Central Asian Social Media 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88D88A" w14:textId="77777777" w:rsidR="000A59DE" w:rsidRPr="00946564" w:rsidRDefault="000A59DE" w:rsidP="000A59DE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4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E7E5AD" w14:textId="77777777" w:rsidR="000A59DE" w:rsidRPr="00946564" w:rsidRDefault="000A59DE" w:rsidP="000A59DE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Research Methods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62E0E3" w14:textId="77777777" w:rsidR="000A59DE" w:rsidRPr="00946564" w:rsidRDefault="000A59DE" w:rsidP="000A59DE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0A59DE" w:rsidRPr="00946564" w14:paraId="296B0F49" w14:textId="77777777" w:rsidTr="00946564"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869CD8" w14:textId="77777777" w:rsidR="000A59DE" w:rsidRPr="00946564" w:rsidRDefault="000A59DE" w:rsidP="000A59DE">
            <w:pPr>
              <w:spacing w:line="276" w:lineRule="auto"/>
              <w:rPr>
                <w:sz w:val="22"/>
                <w:szCs w:val="22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 xml:space="preserve">Elective 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3BF850" w14:textId="77777777" w:rsidR="000A59DE" w:rsidRPr="00946564" w:rsidRDefault="000A59DE" w:rsidP="000A59DE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4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B1F9D8" w14:textId="083D33DD" w:rsidR="000A59DE" w:rsidRPr="00946564" w:rsidRDefault="000A59DE" w:rsidP="000A59DE">
            <w:pPr>
              <w:spacing w:line="276" w:lineRule="auto"/>
              <w:rPr>
                <w:sz w:val="22"/>
                <w:szCs w:val="22"/>
                <w:lang w:val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 xml:space="preserve">General Education course 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CA92B5" w14:textId="77777777" w:rsidR="000A59DE" w:rsidRPr="00946564" w:rsidRDefault="000A59DE" w:rsidP="000A59DE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0A59DE" w:rsidRPr="00946564" w14:paraId="73B2AE20" w14:textId="77777777" w:rsidTr="00946564"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361BB8" w14:textId="77777777" w:rsidR="000A59DE" w:rsidRPr="00946564" w:rsidRDefault="000A59DE" w:rsidP="000A59DE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 xml:space="preserve">General Education course 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D21E29" w14:textId="77777777" w:rsidR="000A59DE" w:rsidRPr="00946564" w:rsidRDefault="000A59DE" w:rsidP="000A59DE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4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DBED33" w14:textId="77777777" w:rsidR="000A59DE" w:rsidRPr="00946564" w:rsidRDefault="000A59DE" w:rsidP="000A59DE">
            <w:pPr>
              <w:spacing w:line="276" w:lineRule="auto"/>
              <w:rPr>
                <w:sz w:val="22"/>
                <w:szCs w:val="22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 xml:space="preserve">Elective 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27A35C" w14:textId="77777777" w:rsidR="000A59DE" w:rsidRPr="00946564" w:rsidRDefault="000A59DE" w:rsidP="000A59DE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0A59DE" w:rsidRPr="00946564" w14:paraId="1EC79958" w14:textId="77777777" w:rsidTr="00946564"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CEFA30" w14:textId="77777777" w:rsidR="000A59DE" w:rsidRPr="00946564" w:rsidRDefault="000A59DE" w:rsidP="000A59DE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General Education course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60C0F5" w14:textId="77777777" w:rsidR="000A59DE" w:rsidRPr="00946564" w:rsidRDefault="000A59DE" w:rsidP="000A59DE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4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D72F5A" w14:textId="77777777" w:rsidR="000A59DE" w:rsidRPr="00946564" w:rsidRDefault="000A59DE" w:rsidP="000A59DE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Elective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4059F2" w14:textId="77777777" w:rsidR="000A59DE" w:rsidRPr="00946564" w:rsidRDefault="000A59DE" w:rsidP="000A59DE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0A59DE" w:rsidRPr="00946564" w14:paraId="0772151C" w14:textId="77777777" w:rsidTr="00946564"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528554" w14:textId="77777777" w:rsidR="000A59DE" w:rsidRPr="00946564" w:rsidRDefault="000A59DE" w:rsidP="000A59DE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General Education course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D1E8D7" w14:textId="77777777" w:rsidR="000A59DE" w:rsidRPr="00946564" w:rsidRDefault="000A59DE" w:rsidP="000A59DE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4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DE6D93" w14:textId="77777777" w:rsidR="000A59DE" w:rsidRPr="00946564" w:rsidRDefault="000A59DE" w:rsidP="000A59DE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 xml:space="preserve">Internship 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1E88C7" w14:textId="77777777" w:rsidR="000A59DE" w:rsidRPr="00946564" w:rsidRDefault="000A59DE" w:rsidP="000A59DE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0A59DE" w:rsidRPr="00946564" w14:paraId="070EF645" w14:textId="77777777" w:rsidTr="00946564"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A08C58" w14:textId="77777777" w:rsidR="000A59DE" w:rsidRPr="00946564" w:rsidRDefault="000A59DE" w:rsidP="000A59DE">
            <w:pPr>
              <w:spacing w:line="276" w:lineRule="auto"/>
              <w:jc w:val="right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Total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34D626" w14:textId="77777777" w:rsidR="000A59DE" w:rsidRPr="00946564" w:rsidRDefault="000A59DE" w:rsidP="000A59DE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30</w:t>
            </w:r>
          </w:p>
        </w:tc>
        <w:tc>
          <w:tcPr>
            <w:tcW w:w="4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0842E6" w14:textId="77777777" w:rsidR="000A59DE" w:rsidRPr="00946564" w:rsidRDefault="000A59DE" w:rsidP="000A59DE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FB5C41" w14:textId="77777777" w:rsidR="000A59DE" w:rsidRPr="00946564" w:rsidRDefault="000A59DE" w:rsidP="000A59DE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30</w:t>
            </w:r>
          </w:p>
        </w:tc>
      </w:tr>
      <w:tr w:rsidR="000A59DE" w:rsidRPr="00946564" w14:paraId="7D4E1A31" w14:textId="77777777" w:rsidTr="00946564">
        <w:tc>
          <w:tcPr>
            <w:tcW w:w="949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0A6192" w14:textId="77777777" w:rsidR="000A59DE" w:rsidRPr="00946564" w:rsidRDefault="000A59DE" w:rsidP="000A59DE">
            <w:pPr>
              <w:spacing w:line="276" w:lineRule="auto"/>
              <w:jc w:val="center"/>
              <w:rPr>
                <w:rFonts w:eastAsia="Calibri"/>
                <w:b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b/>
                <w:sz w:val="22"/>
                <w:szCs w:val="22"/>
                <w:lang w:val="en-US" w:eastAsia="en-US"/>
              </w:rPr>
              <w:t>Fourth Year</w:t>
            </w:r>
          </w:p>
        </w:tc>
      </w:tr>
      <w:tr w:rsidR="000A59DE" w:rsidRPr="00946564" w14:paraId="43755F88" w14:textId="77777777" w:rsidTr="00946564"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4FC92E" w14:textId="77777777" w:rsidR="000A59DE" w:rsidRPr="00946564" w:rsidRDefault="000A59DE" w:rsidP="000A59DE">
            <w:pPr>
              <w:spacing w:line="276" w:lineRule="auto"/>
              <w:jc w:val="center"/>
              <w:rPr>
                <w:rFonts w:eastAsia="Calibri"/>
                <w:i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i/>
                <w:sz w:val="22"/>
                <w:szCs w:val="22"/>
                <w:lang w:val="en-US" w:eastAsia="en-US"/>
              </w:rPr>
              <w:t>Semester 7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E5BB75" w14:textId="77777777" w:rsidR="000A59DE" w:rsidRPr="00946564" w:rsidRDefault="000A59DE" w:rsidP="000A59DE">
            <w:pPr>
              <w:spacing w:line="276" w:lineRule="auto"/>
              <w:jc w:val="center"/>
              <w:rPr>
                <w:rFonts w:eastAsia="Calibri"/>
                <w:i/>
                <w:sz w:val="22"/>
                <w:szCs w:val="22"/>
                <w:lang w:val="en-US" w:eastAsia="en-US"/>
              </w:rPr>
            </w:pPr>
          </w:p>
        </w:tc>
        <w:tc>
          <w:tcPr>
            <w:tcW w:w="4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5557DC" w14:textId="77777777" w:rsidR="000A59DE" w:rsidRPr="00946564" w:rsidRDefault="000A59DE" w:rsidP="000A59DE">
            <w:pPr>
              <w:spacing w:line="276" w:lineRule="auto"/>
              <w:jc w:val="center"/>
              <w:rPr>
                <w:rFonts w:eastAsia="Calibri"/>
                <w:i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i/>
                <w:sz w:val="22"/>
                <w:szCs w:val="22"/>
                <w:lang w:val="en-US" w:eastAsia="en-US"/>
              </w:rPr>
              <w:t>Semester 8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188364" w14:textId="77777777" w:rsidR="000A59DE" w:rsidRPr="00946564" w:rsidRDefault="000A59DE" w:rsidP="000A59DE">
            <w:pPr>
              <w:spacing w:line="276" w:lineRule="auto"/>
              <w:jc w:val="center"/>
              <w:rPr>
                <w:rFonts w:eastAsia="Calibri"/>
                <w:i/>
                <w:sz w:val="22"/>
                <w:szCs w:val="22"/>
                <w:lang w:val="en-US" w:eastAsia="en-US"/>
              </w:rPr>
            </w:pPr>
          </w:p>
        </w:tc>
      </w:tr>
      <w:tr w:rsidR="000A59DE" w:rsidRPr="00946564" w14:paraId="32C408D8" w14:textId="77777777" w:rsidTr="00946564"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DEB3D5" w14:textId="77777777" w:rsidR="000A59DE" w:rsidRPr="00946564" w:rsidRDefault="000A59DE" w:rsidP="000A59DE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 xml:space="preserve">Senior thesis seminar I 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A5BA88" w14:textId="77777777" w:rsidR="000A59DE" w:rsidRPr="00946564" w:rsidRDefault="000A59DE" w:rsidP="000A59DE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4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F1F08A" w14:textId="77777777" w:rsidR="000A59DE" w:rsidRPr="00946564" w:rsidRDefault="000A59DE" w:rsidP="000A59DE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 xml:space="preserve">Senior thesis seminar II 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A59EA4" w14:textId="77777777" w:rsidR="000A59DE" w:rsidRPr="00946564" w:rsidRDefault="000A59DE" w:rsidP="000A59DE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0A59DE" w:rsidRPr="00946564" w14:paraId="2E739B5B" w14:textId="77777777" w:rsidTr="00946564"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940556" w14:textId="77777777" w:rsidR="000A59DE" w:rsidRPr="00946564" w:rsidRDefault="000A59DE" w:rsidP="000A59DE">
            <w:pPr>
              <w:spacing w:line="276" w:lineRule="auto"/>
              <w:rPr>
                <w:sz w:val="22"/>
                <w:szCs w:val="22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 xml:space="preserve">Elective 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9D76EE" w14:textId="77777777" w:rsidR="000A59DE" w:rsidRPr="00946564" w:rsidRDefault="000A59DE" w:rsidP="000A59DE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4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E85543" w14:textId="77777777" w:rsidR="000A59DE" w:rsidRPr="00946564" w:rsidRDefault="000A59DE" w:rsidP="000A59DE">
            <w:pPr>
              <w:spacing w:line="276" w:lineRule="auto"/>
              <w:rPr>
                <w:sz w:val="22"/>
                <w:szCs w:val="22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 xml:space="preserve">Elective 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1BCC25" w14:textId="77777777" w:rsidR="000A59DE" w:rsidRPr="00946564" w:rsidRDefault="000A59DE" w:rsidP="000A59DE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0A59DE" w:rsidRPr="00946564" w14:paraId="362373FB" w14:textId="77777777" w:rsidTr="00946564"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28A0F0" w14:textId="77777777" w:rsidR="000A59DE" w:rsidRPr="00946564" w:rsidRDefault="000A59DE" w:rsidP="000A59DE">
            <w:pPr>
              <w:spacing w:line="276" w:lineRule="auto"/>
              <w:rPr>
                <w:sz w:val="22"/>
                <w:szCs w:val="22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 xml:space="preserve">Elective 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B2D1B4" w14:textId="77777777" w:rsidR="000A59DE" w:rsidRPr="00946564" w:rsidRDefault="000A59DE" w:rsidP="000A59DE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4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23E146" w14:textId="77777777" w:rsidR="000A59DE" w:rsidRPr="00946564" w:rsidRDefault="000A59DE" w:rsidP="000A59DE">
            <w:pPr>
              <w:spacing w:line="276" w:lineRule="auto"/>
              <w:rPr>
                <w:sz w:val="22"/>
                <w:szCs w:val="22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 xml:space="preserve">Elective 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861012" w14:textId="77777777" w:rsidR="000A59DE" w:rsidRPr="00946564" w:rsidRDefault="000A59DE" w:rsidP="000A59DE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0A59DE" w:rsidRPr="00946564" w14:paraId="74B4EA34" w14:textId="77777777" w:rsidTr="00946564"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253E2D" w14:textId="77777777" w:rsidR="000A59DE" w:rsidRPr="00946564" w:rsidRDefault="000A59DE" w:rsidP="000A59DE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 xml:space="preserve">General Education course 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CEFD97" w14:textId="77777777" w:rsidR="000A59DE" w:rsidRPr="00946564" w:rsidRDefault="000A59DE" w:rsidP="000A59DE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4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E3815E" w14:textId="77777777" w:rsidR="000A59DE" w:rsidRPr="00946564" w:rsidRDefault="000A59DE" w:rsidP="000A59DE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 xml:space="preserve">General Education course 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E6C234" w14:textId="77777777" w:rsidR="000A59DE" w:rsidRPr="00946564" w:rsidRDefault="000A59DE" w:rsidP="000A59DE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  <w:bookmarkStart w:id="1" w:name="_GoBack"/>
            <w:bookmarkEnd w:id="1"/>
          </w:p>
        </w:tc>
      </w:tr>
      <w:tr w:rsidR="000A59DE" w:rsidRPr="00946564" w14:paraId="0CFBD6EB" w14:textId="77777777" w:rsidTr="00946564"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89B843" w14:textId="77777777" w:rsidR="000A59DE" w:rsidRPr="00946564" w:rsidRDefault="000A59DE" w:rsidP="000A59DE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General Education course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6EC76B" w14:textId="77777777" w:rsidR="000A59DE" w:rsidRPr="00946564" w:rsidRDefault="000A59DE" w:rsidP="000A59DE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4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E52EFC" w14:textId="77777777" w:rsidR="000A59DE" w:rsidRPr="00946564" w:rsidRDefault="000A59DE" w:rsidP="000A59DE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General Education course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484E97" w14:textId="77777777" w:rsidR="000A59DE" w:rsidRPr="00946564" w:rsidRDefault="000A59DE" w:rsidP="000A59DE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0A59DE" w:rsidRPr="00946564" w14:paraId="53E29307" w14:textId="77777777" w:rsidTr="00946564"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70A39A" w14:textId="77777777" w:rsidR="000A59DE" w:rsidRPr="00946564" w:rsidRDefault="000A59DE" w:rsidP="000A59DE">
            <w:pPr>
              <w:spacing w:line="276" w:lineRule="auto"/>
              <w:jc w:val="right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Total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41278E" w14:textId="77777777" w:rsidR="000A59DE" w:rsidRPr="00946564" w:rsidRDefault="000A59DE" w:rsidP="000A59DE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30</w:t>
            </w:r>
          </w:p>
        </w:tc>
        <w:tc>
          <w:tcPr>
            <w:tcW w:w="4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975FE8" w14:textId="77777777" w:rsidR="000A59DE" w:rsidRPr="00946564" w:rsidRDefault="000A59DE" w:rsidP="000A59DE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4721A5" w14:textId="77777777" w:rsidR="000A59DE" w:rsidRPr="00946564" w:rsidRDefault="000A59DE" w:rsidP="000A59DE">
            <w:pPr>
              <w:spacing w:line="276" w:lineRule="auto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946564">
              <w:rPr>
                <w:rFonts w:eastAsia="Calibri"/>
                <w:sz w:val="22"/>
                <w:szCs w:val="22"/>
                <w:lang w:val="en-US" w:eastAsia="en-US"/>
              </w:rPr>
              <w:t>30</w:t>
            </w:r>
          </w:p>
        </w:tc>
      </w:tr>
    </w:tbl>
    <w:p w14:paraId="362F5673" w14:textId="77777777" w:rsidR="00AE33BB" w:rsidRPr="00B81AD6" w:rsidRDefault="00AE33BB" w:rsidP="00B81AD6">
      <w:pPr>
        <w:spacing w:line="360" w:lineRule="auto"/>
        <w:rPr>
          <w:b/>
          <w:sz w:val="28"/>
          <w:szCs w:val="28"/>
          <w:lang w:val="ky-KG"/>
        </w:rPr>
      </w:pPr>
    </w:p>
    <w:sectPr w:rsidR="00AE33BB" w:rsidRPr="00B81AD6" w:rsidSect="003B20D4">
      <w:type w:val="continuous"/>
      <w:pgSz w:w="11906" w:h="16838"/>
      <w:pgMar w:top="567" w:right="850" w:bottom="851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SzMDMxMTQ2NzYyNzVX0lEKTi0uzszPAykwrAUARFoquCwAAAA="/>
  </w:docVars>
  <w:rsids>
    <w:rsidRoot w:val="007D502E"/>
    <w:rsid w:val="00000E9A"/>
    <w:rsid w:val="00025764"/>
    <w:rsid w:val="00031746"/>
    <w:rsid w:val="00036DFC"/>
    <w:rsid w:val="000437C5"/>
    <w:rsid w:val="000468A7"/>
    <w:rsid w:val="00064B1E"/>
    <w:rsid w:val="000A59DE"/>
    <w:rsid w:val="000D6225"/>
    <w:rsid w:val="000E1AF2"/>
    <w:rsid w:val="001018F7"/>
    <w:rsid w:val="001A20C4"/>
    <w:rsid w:val="001F3D43"/>
    <w:rsid w:val="001F6CB1"/>
    <w:rsid w:val="002107AA"/>
    <w:rsid w:val="00262D2D"/>
    <w:rsid w:val="00266B76"/>
    <w:rsid w:val="002769C3"/>
    <w:rsid w:val="00285389"/>
    <w:rsid w:val="002B0A80"/>
    <w:rsid w:val="002B1E60"/>
    <w:rsid w:val="002F2AD2"/>
    <w:rsid w:val="003151DA"/>
    <w:rsid w:val="003412E9"/>
    <w:rsid w:val="00363495"/>
    <w:rsid w:val="00372442"/>
    <w:rsid w:val="003973C5"/>
    <w:rsid w:val="003B20D4"/>
    <w:rsid w:val="003C2C60"/>
    <w:rsid w:val="003D7AFF"/>
    <w:rsid w:val="003F301D"/>
    <w:rsid w:val="003F46AE"/>
    <w:rsid w:val="0041184B"/>
    <w:rsid w:val="00412E24"/>
    <w:rsid w:val="00430AD3"/>
    <w:rsid w:val="00432A73"/>
    <w:rsid w:val="00445A22"/>
    <w:rsid w:val="004B640C"/>
    <w:rsid w:val="00500C6E"/>
    <w:rsid w:val="00523A3E"/>
    <w:rsid w:val="00532EA3"/>
    <w:rsid w:val="005403C1"/>
    <w:rsid w:val="00547B4A"/>
    <w:rsid w:val="00550700"/>
    <w:rsid w:val="005624CE"/>
    <w:rsid w:val="005869DE"/>
    <w:rsid w:val="00596D50"/>
    <w:rsid w:val="005A1FED"/>
    <w:rsid w:val="005A3AEA"/>
    <w:rsid w:val="005E4912"/>
    <w:rsid w:val="005E5FC0"/>
    <w:rsid w:val="00604A03"/>
    <w:rsid w:val="006060FA"/>
    <w:rsid w:val="006166E7"/>
    <w:rsid w:val="00621CE9"/>
    <w:rsid w:val="006337B5"/>
    <w:rsid w:val="00635769"/>
    <w:rsid w:val="00645525"/>
    <w:rsid w:val="00646DA5"/>
    <w:rsid w:val="00657D55"/>
    <w:rsid w:val="00672385"/>
    <w:rsid w:val="00673E5F"/>
    <w:rsid w:val="006A384B"/>
    <w:rsid w:val="006C1651"/>
    <w:rsid w:val="006D345E"/>
    <w:rsid w:val="00714454"/>
    <w:rsid w:val="00735C13"/>
    <w:rsid w:val="007405E4"/>
    <w:rsid w:val="00777CE2"/>
    <w:rsid w:val="007A5B38"/>
    <w:rsid w:val="007B59F9"/>
    <w:rsid w:val="007C28A8"/>
    <w:rsid w:val="007C47F0"/>
    <w:rsid w:val="007D502E"/>
    <w:rsid w:val="007E344B"/>
    <w:rsid w:val="007F251F"/>
    <w:rsid w:val="007F5561"/>
    <w:rsid w:val="0082020A"/>
    <w:rsid w:val="00822032"/>
    <w:rsid w:val="00843648"/>
    <w:rsid w:val="00875CA6"/>
    <w:rsid w:val="008A1452"/>
    <w:rsid w:val="008B63F9"/>
    <w:rsid w:val="00904706"/>
    <w:rsid w:val="00930CBC"/>
    <w:rsid w:val="00946564"/>
    <w:rsid w:val="00997F30"/>
    <w:rsid w:val="00A11B19"/>
    <w:rsid w:val="00A137EF"/>
    <w:rsid w:val="00A220A6"/>
    <w:rsid w:val="00A45EAA"/>
    <w:rsid w:val="00A46EDF"/>
    <w:rsid w:val="00A57559"/>
    <w:rsid w:val="00AE33BB"/>
    <w:rsid w:val="00B051E6"/>
    <w:rsid w:val="00B1181B"/>
    <w:rsid w:val="00B31BDD"/>
    <w:rsid w:val="00B34F0E"/>
    <w:rsid w:val="00B37688"/>
    <w:rsid w:val="00B56505"/>
    <w:rsid w:val="00B57F77"/>
    <w:rsid w:val="00B6468C"/>
    <w:rsid w:val="00B70A66"/>
    <w:rsid w:val="00B81AD6"/>
    <w:rsid w:val="00BC0796"/>
    <w:rsid w:val="00C157D6"/>
    <w:rsid w:val="00C708BF"/>
    <w:rsid w:val="00C753B2"/>
    <w:rsid w:val="00C85BF8"/>
    <w:rsid w:val="00C965A0"/>
    <w:rsid w:val="00CC1BC5"/>
    <w:rsid w:val="00CC5627"/>
    <w:rsid w:val="00CC5EB7"/>
    <w:rsid w:val="00D218A2"/>
    <w:rsid w:val="00D445FB"/>
    <w:rsid w:val="00D718D5"/>
    <w:rsid w:val="00D97B39"/>
    <w:rsid w:val="00DA4649"/>
    <w:rsid w:val="00DB2486"/>
    <w:rsid w:val="00DB72A5"/>
    <w:rsid w:val="00DD0D2F"/>
    <w:rsid w:val="00E201C7"/>
    <w:rsid w:val="00E24973"/>
    <w:rsid w:val="00E25ABB"/>
    <w:rsid w:val="00E36BFE"/>
    <w:rsid w:val="00E379DE"/>
    <w:rsid w:val="00E83988"/>
    <w:rsid w:val="00E86D6D"/>
    <w:rsid w:val="00E91FAC"/>
    <w:rsid w:val="00EA413B"/>
    <w:rsid w:val="00EC3AA8"/>
    <w:rsid w:val="00ED15D5"/>
    <w:rsid w:val="00ED28EC"/>
    <w:rsid w:val="00F34BA6"/>
    <w:rsid w:val="00F503A5"/>
    <w:rsid w:val="00F5777E"/>
    <w:rsid w:val="00F72B9E"/>
    <w:rsid w:val="00F83AE2"/>
    <w:rsid w:val="00F8770F"/>
    <w:rsid w:val="00FD422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8195E6"/>
  <w15:docId w15:val="{43912912-1C84-4B97-AE9E-28D372D03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D502E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ru-RU"/>
    </w:rPr>
  </w:style>
  <w:style w:type="paragraph" w:styleId="1">
    <w:name w:val="heading 1"/>
    <w:basedOn w:val="a"/>
    <w:next w:val="a"/>
    <w:link w:val="10"/>
    <w:qFormat/>
    <w:rsid w:val="007D502E"/>
    <w:pPr>
      <w:keepNext/>
      <w:outlineLvl w:val="0"/>
    </w:pPr>
    <w:rPr>
      <w:b/>
      <w:bCs/>
      <w:sz w:val="32"/>
      <w:lang w:val="en-US"/>
    </w:rPr>
  </w:style>
  <w:style w:type="paragraph" w:styleId="2">
    <w:name w:val="heading 2"/>
    <w:basedOn w:val="a"/>
    <w:next w:val="a"/>
    <w:link w:val="20"/>
    <w:qFormat/>
    <w:rsid w:val="007D502E"/>
    <w:pPr>
      <w:keepNext/>
      <w:outlineLvl w:val="1"/>
    </w:pPr>
    <w:rPr>
      <w:b/>
      <w:bCs/>
      <w:sz w:val="28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rsid w:val="007D502E"/>
    <w:rPr>
      <w:rFonts w:ascii="Times New Roman" w:eastAsia="MS Mincho" w:hAnsi="Times New Roman" w:cs="Times New Roman"/>
      <w:b/>
      <w:bCs/>
      <w:sz w:val="32"/>
      <w:szCs w:val="24"/>
      <w:lang w:val="en-US" w:eastAsia="ru-RU"/>
    </w:rPr>
  </w:style>
  <w:style w:type="character" w:customStyle="1" w:styleId="20">
    <w:name w:val="Заголовок 2 Знак"/>
    <w:basedOn w:val="a0"/>
    <w:link w:val="2"/>
    <w:rsid w:val="007D502E"/>
    <w:rPr>
      <w:rFonts w:ascii="Times New Roman" w:eastAsia="MS Mincho" w:hAnsi="Times New Roman" w:cs="Times New Roman"/>
      <w:b/>
      <w:bCs/>
      <w:sz w:val="28"/>
      <w:szCs w:val="24"/>
      <w:lang w:val="en-US" w:eastAsia="ru-RU"/>
    </w:rPr>
  </w:style>
  <w:style w:type="paragraph" w:styleId="a3">
    <w:name w:val="Balloon Text"/>
    <w:basedOn w:val="a"/>
    <w:link w:val="a4"/>
    <w:uiPriority w:val="99"/>
    <w:semiHidden/>
    <w:unhideWhenUsed/>
    <w:rsid w:val="007D502E"/>
    <w:rPr>
      <w:rFonts w:ascii="Tahoma" w:hAnsi="Tahoma" w:cs="Tahoma"/>
      <w:sz w:val="16"/>
      <w:szCs w:val="16"/>
    </w:rPr>
  </w:style>
  <w:style w:type="character" w:customStyle="1" w:styleId="a4">
    <w:name w:val="Текст выноски Знак"/>
    <w:basedOn w:val="a0"/>
    <w:link w:val="a3"/>
    <w:uiPriority w:val="99"/>
    <w:semiHidden/>
    <w:rsid w:val="007D502E"/>
    <w:rPr>
      <w:rFonts w:ascii="Tahoma" w:eastAsia="MS Mincho" w:hAnsi="Tahoma" w:cs="Tahoma"/>
      <w:sz w:val="16"/>
      <w:szCs w:val="16"/>
      <w:lang w:eastAsia="ru-RU"/>
    </w:rPr>
  </w:style>
  <w:style w:type="table" w:styleId="a5">
    <w:name w:val="Table Grid"/>
    <w:basedOn w:val="a1"/>
    <w:uiPriority w:val="59"/>
    <w:rsid w:val="007D50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No Spacing"/>
    <w:uiPriority w:val="1"/>
    <w:qFormat/>
    <w:rsid w:val="00AE33BB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NoSpacing1">
    <w:name w:val="No Spacing1"/>
    <w:uiPriority w:val="1"/>
    <w:qFormat/>
    <w:rsid w:val="007405E4"/>
    <w:pPr>
      <w:spacing w:after="0" w:line="240" w:lineRule="auto"/>
    </w:pPr>
    <w:rPr>
      <w:rFonts w:ascii="Calibri" w:eastAsia="Calibri" w:hAnsi="Calibri" w:cs="Times New Roman"/>
    </w:rPr>
  </w:style>
  <w:style w:type="character" w:styleId="a7">
    <w:name w:val="Hyperlink"/>
    <w:basedOn w:val="a0"/>
    <w:uiPriority w:val="99"/>
    <w:unhideWhenUsed/>
    <w:rsid w:val="003B20D4"/>
    <w:rPr>
      <w:color w:val="0000FF"/>
      <w:u w:val="single"/>
    </w:rPr>
  </w:style>
  <w:style w:type="paragraph" w:styleId="a8">
    <w:name w:val="Normal (Web)"/>
    <w:basedOn w:val="a"/>
    <w:uiPriority w:val="99"/>
    <w:unhideWhenUsed/>
    <w:rsid w:val="003B20D4"/>
    <w:pPr>
      <w:spacing w:before="100" w:beforeAutospacing="1" w:after="100" w:afterAutospacing="1"/>
    </w:pPr>
    <w:rPr>
      <w:rFonts w:eastAsia="Times New Roman"/>
    </w:rPr>
  </w:style>
  <w:style w:type="paragraph" w:styleId="a9">
    <w:name w:val="Document Map"/>
    <w:basedOn w:val="a"/>
    <w:link w:val="aa"/>
    <w:uiPriority w:val="99"/>
    <w:semiHidden/>
    <w:unhideWhenUsed/>
    <w:rsid w:val="00EC3AA8"/>
    <w:rPr>
      <w:rFonts w:ascii="Tahoma" w:hAnsi="Tahoma" w:cs="Tahoma"/>
      <w:sz w:val="16"/>
      <w:szCs w:val="16"/>
    </w:rPr>
  </w:style>
  <w:style w:type="character" w:customStyle="1" w:styleId="aa">
    <w:name w:val="Схема документа Знак"/>
    <w:basedOn w:val="a0"/>
    <w:link w:val="a9"/>
    <w:uiPriority w:val="99"/>
    <w:semiHidden/>
    <w:rsid w:val="00EC3AA8"/>
    <w:rPr>
      <w:rFonts w:ascii="Tahoma" w:eastAsia="MS Mincho" w:hAnsi="Tahoma" w:cs="Tahoma"/>
      <w:sz w:val="16"/>
      <w:szCs w:val="16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7544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30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dvising@auca.kg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service@auca.kg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registrar@auca.kg" TargetMode="External"/><Relationship Id="rId11" Type="http://schemas.openxmlformats.org/officeDocument/2006/relationships/fontTable" Target="fontTable.xml"/><Relationship Id="rId5" Type="http://schemas.openxmlformats.org/officeDocument/2006/relationships/hyperlink" Target="mailto:karabaev_d@auca.kgPhone" TargetMode="External"/><Relationship Id="rId10" Type="http://schemas.openxmlformats.org/officeDocument/2006/relationships/hyperlink" Target="mailto:cs@auca.kg" TargetMode="External"/><Relationship Id="rId4" Type="http://schemas.openxmlformats.org/officeDocument/2006/relationships/image" Target="media/image1.png"/><Relationship Id="rId9" Type="http://schemas.openxmlformats.org/officeDocument/2006/relationships/hyperlink" Target="mailto:warc@auca.kg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3</Pages>
  <Words>937</Words>
  <Characters>5347</Characters>
  <Application>Microsoft Office Word</Application>
  <DocSecurity>0</DocSecurity>
  <Lines>44</Lines>
  <Paragraphs>12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SPecialiST RePack</Company>
  <LinksUpToDate>false</LinksUpToDate>
  <CharactersWithSpaces>62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Сарыкол</dc:creator>
  <cp:lastModifiedBy>RePack by Diakov</cp:lastModifiedBy>
  <cp:revision>16</cp:revision>
  <cp:lastPrinted>2020-02-12T04:15:00Z</cp:lastPrinted>
  <dcterms:created xsi:type="dcterms:W3CDTF">2020-08-24T12:07:00Z</dcterms:created>
  <dcterms:modified xsi:type="dcterms:W3CDTF">2020-08-26T17:44:00Z</dcterms:modified>
</cp:coreProperties>
</file>